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079F5" w14:textId="62000A72" w:rsidR="00E21E65" w:rsidRDefault="00FF2751" w:rsidP="00AD415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bookmarkStart w:id="0" w:name="_GoBack"/>
      <w:bookmarkEnd w:id="0"/>
      <w:r>
        <w:rPr>
          <w:rFonts w:ascii="Arial" w:hAnsi="Arial" w:cs="Arial"/>
          <w:b/>
          <w:sz w:val="18"/>
          <w:u w:val="single"/>
        </w:rPr>
        <w:t>COMPUTER SCIENCE AND</w:t>
      </w:r>
      <w:r w:rsidR="00E21E65" w:rsidRPr="005E0FA3">
        <w:rPr>
          <w:rFonts w:ascii="Arial" w:hAnsi="Arial" w:cs="Arial"/>
          <w:b/>
          <w:sz w:val="18"/>
          <w:u w:val="single"/>
        </w:rPr>
        <w:t xml:space="preserve"> ENGINEERING</w:t>
      </w:r>
    </w:p>
    <w:p w14:paraId="4026752D" w14:textId="0C3DB1A8" w:rsidR="00151606" w:rsidRDefault="00151606" w:rsidP="00AD415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7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35D52424" w14:textId="5D98D181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28"/>
        <w:gridCol w:w="397"/>
        <w:gridCol w:w="1627"/>
        <w:gridCol w:w="7"/>
        <w:gridCol w:w="1624"/>
        <w:gridCol w:w="9"/>
        <w:gridCol w:w="1633"/>
        <w:gridCol w:w="1633"/>
        <w:gridCol w:w="1633"/>
        <w:gridCol w:w="1633"/>
        <w:gridCol w:w="1627"/>
        <w:gridCol w:w="1621"/>
        <w:gridCol w:w="9"/>
        <w:gridCol w:w="1633"/>
      </w:tblGrid>
      <w:tr w:rsidR="00825E9F" w:rsidRPr="005E0FA3" w14:paraId="7333EC85" w14:textId="77777777" w:rsidTr="003B5E3F">
        <w:trPr>
          <w:tblHeader/>
        </w:trPr>
        <w:tc>
          <w:tcPr>
            <w:tcW w:w="296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21AEB23" w14:textId="443DC7A5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7DBB56BB" w14:textId="32D929CE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6FB4CE8" w14:textId="4EFC1D90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1C21541" w14:textId="59A39797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DB64890" w14:textId="0F5219F7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50A9001" w14:textId="27E8628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1437271" w14:textId="7FB2DAF4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38A5175" w14:textId="4D189CC4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C63F1BD" w14:textId="5556C8C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13D996E" w14:textId="3730FC9D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825E9F" w:rsidRPr="005E0FA3" w14:paraId="3637C464" w14:textId="77777777" w:rsidTr="00AD415E">
        <w:tc>
          <w:tcPr>
            <w:tcW w:w="5000" w:type="pct"/>
            <w:gridSpan w:val="14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A05A92C" w14:textId="5F94B127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825E9F" w:rsidRPr="005E0FA3" w14:paraId="3DAC0104" w14:textId="77777777" w:rsidTr="003B5E3F">
        <w:trPr>
          <w:cantSplit/>
          <w:trHeight w:val="369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14760E24" w14:textId="18DDBF55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0093E71" w14:textId="78A2C9E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3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4F67F5D" w14:textId="32B1EEFE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LEARNING (P); CSPC41; M9 LAB 1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4F80CCDB" w14:textId="0C481270" w:rsidR="006B1481" w:rsidRPr="005E0FA3" w:rsidRDefault="00982BA5" w:rsidP="006B148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GEETA SACHDEVA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B3FBEA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78114D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5D41622" w14:textId="1C031717" w:rsidR="008666C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446DE261" w14:textId="1B61AAD7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16116">
              <w:rPr>
                <w:rFonts w:ascii="Verdana" w:hAnsi="Verdana" w:cs="Arial"/>
                <w:sz w:val="14"/>
                <w:szCs w:val="14"/>
              </w:rPr>
              <w:t>MACHINE LEARNING</w:t>
            </w:r>
            <w:r>
              <w:rPr>
                <w:rFonts w:ascii="Verdana" w:hAnsi="Verdana" w:cs="Arial"/>
                <w:sz w:val="14"/>
                <w:szCs w:val="14"/>
              </w:rPr>
              <w:t>; CSPC 41; DR ANOOP KUMAR PATEL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3473CD9A" w14:textId="1713ACF5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2</w:t>
            </w:r>
          </w:p>
          <w:p w14:paraId="4B14CE02" w14:textId="2675FEAC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DISTRIBUTED COMPUTING</w:t>
            </w:r>
            <w:r>
              <w:rPr>
                <w:rFonts w:ascii="Verdana" w:hAnsi="Verdana" w:cs="Arial"/>
                <w:sz w:val="14"/>
                <w:szCs w:val="14"/>
              </w:rPr>
              <w:t>; CSPC 43; DR AWADHESH KUMAR SINGH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9F9D459" w14:textId="00A50286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2</w:t>
            </w:r>
          </w:p>
          <w:p w14:paraId="50E32532" w14:textId="758FEB5C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CLOUD AND GRID COMPUTING</w:t>
            </w:r>
            <w:r>
              <w:rPr>
                <w:rFonts w:ascii="Verdana" w:hAnsi="Verdana"/>
                <w:sz w:val="14"/>
                <w:szCs w:val="14"/>
              </w:rPr>
              <w:t>; CSPE 41; DR KRITI BHUSHAN</w:t>
            </w:r>
          </w:p>
        </w:tc>
        <w:tc>
          <w:tcPr>
            <w:tcW w:w="52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6A98DF2" w14:textId="4FAA85AA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2</w:t>
            </w:r>
          </w:p>
          <w:p w14:paraId="5331EF09" w14:textId="75078005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INFORMATION SECURITY</w:t>
            </w:r>
            <w:r>
              <w:rPr>
                <w:rFonts w:ascii="Verdana" w:hAnsi="Verdana"/>
                <w:sz w:val="14"/>
                <w:szCs w:val="14"/>
              </w:rPr>
              <w:t>; CSPC 45; DR MEENAKSHI SHARMA</w:t>
            </w:r>
          </w:p>
        </w:tc>
      </w:tr>
      <w:tr w:rsidR="00825E9F" w:rsidRPr="005E0FA3" w14:paraId="4CDE0634" w14:textId="77777777" w:rsidTr="003B5E3F">
        <w:trPr>
          <w:cantSplit/>
          <w:trHeight w:val="369"/>
        </w:trPr>
        <w:tc>
          <w:tcPr>
            <w:tcW w:w="169" w:type="pct"/>
            <w:vMerge/>
            <w:textDirection w:val="btLr"/>
            <w:vAlign w:val="center"/>
          </w:tcPr>
          <w:p w14:paraId="0AAFBAA4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1297E44C" w14:textId="641B469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43" w:type="pct"/>
            <w:gridSpan w:val="3"/>
            <w:tcBorders>
              <w:left w:val="single" w:sz="8" w:space="0" w:color="auto"/>
            </w:tcBorders>
            <w:vAlign w:val="center"/>
          </w:tcPr>
          <w:p w14:paraId="419F567A" w14:textId="726A1E01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INFORMATION SECURITY (P); CSPC45; </w:t>
            </w:r>
            <w:r>
              <w:rPr>
                <w:rFonts w:ascii="Verdana" w:hAnsi="Verdana"/>
                <w:sz w:val="14"/>
                <w:szCs w:val="14"/>
              </w:rPr>
              <w:t xml:space="preserve">DR KRITI BHUSHAN </w:t>
            </w:r>
            <w:r>
              <w:rPr>
                <w:rFonts w:ascii="Verdana" w:hAnsi="Verdana" w:cs="Arial"/>
                <w:sz w:val="14"/>
                <w:szCs w:val="14"/>
              </w:rPr>
              <w:t>LAB8</w:t>
            </w:r>
          </w:p>
        </w:tc>
        <w:tc>
          <w:tcPr>
            <w:tcW w:w="526" w:type="pct"/>
            <w:gridSpan w:val="2"/>
            <w:vAlign w:val="center"/>
          </w:tcPr>
          <w:p w14:paraId="18C562E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77131C7" w14:textId="714E1F64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VIKAS CHOUDHARY</w:t>
            </w:r>
          </w:p>
        </w:tc>
        <w:tc>
          <w:tcPr>
            <w:tcW w:w="523" w:type="pct"/>
            <w:vAlign w:val="center"/>
          </w:tcPr>
          <w:p w14:paraId="7C8FA00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CFABBE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2A076FE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A5CA25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vAlign w:val="center"/>
          </w:tcPr>
          <w:p w14:paraId="4ECDEBD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1A92726E" w14:textId="77777777" w:rsidTr="003B5E3F">
        <w:trPr>
          <w:cantSplit/>
          <w:trHeight w:val="50"/>
        </w:trPr>
        <w:tc>
          <w:tcPr>
            <w:tcW w:w="16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7CA0C3F7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E8ADB15" w14:textId="5E9425A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003944F" w14:textId="6BAE0073" w:rsidR="00825E9F" w:rsidRPr="006B1481" w:rsidRDefault="00982BA5" w:rsidP="008666C1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5A0497">
              <w:rPr>
                <w:rFonts w:ascii="Verdana" w:hAnsi="Verdana"/>
                <w:sz w:val="14"/>
                <w:szCs w:val="14"/>
              </w:rPr>
              <w:t>HSIR14-T; MS. SEEMA</w:t>
            </w: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545D992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25CA449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BB533C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18F857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9FF5CC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2497FE0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75F8954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C82A21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57E7B6EC" w14:textId="77777777" w:rsidTr="003B5E3F">
        <w:trPr>
          <w:cantSplit/>
          <w:trHeight w:val="161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7F3CA067" w14:textId="72C1C709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3E28355" w14:textId="31654142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3C478A1" w14:textId="582E15CC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4</w:t>
            </w:r>
          </w:p>
          <w:p w14:paraId="33B6E032" w14:textId="011BA172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DISTRIBUTED COMPUT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10290">
              <w:rPr>
                <w:rFonts w:ascii="Verdana" w:hAnsi="Verdana" w:cs="Arial"/>
                <w:sz w:val="14"/>
                <w:szCs w:val="14"/>
              </w:rPr>
              <w:t>CSPC 4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10290">
              <w:rPr>
                <w:rFonts w:ascii="Verdana" w:hAnsi="Verdana" w:cs="Arial"/>
                <w:sz w:val="14"/>
                <w:szCs w:val="14"/>
              </w:rPr>
              <w:t>P8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336985B" w14:textId="434D985D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4</w:t>
            </w:r>
          </w:p>
          <w:p w14:paraId="3788B580" w14:textId="749A38AE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INFORMATION SECURITY</w:t>
            </w:r>
            <w:r>
              <w:rPr>
                <w:rFonts w:ascii="Verdana" w:hAnsi="Verdana"/>
                <w:sz w:val="14"/>
                <w:szCs w:val="14"/>
              </w:rPr>
              <w:t>; CSPC 45; DR MEENAKSHI SHARMA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12A7C52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942E78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6B8B34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6C396F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6882930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4509BC9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5375591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087E70A2" w14:textId="77777777" w:rsidTr="003B5E3F">
        <w:trPr>
          <w:cantSplit/>
          <w:trHeight w:val="71"/>
        </w:trPr>
        <w:tc>
          <w:tcPr>
            <w:tcW w:w="169" w:type="pct"/>
            <w:vMerge/>
            <w:vAlign w:val="center"/>
          </w:tcPr>
          <w:p w14:paraId="6F616754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06C5FB6E" w14:textId="73698BE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Merge/>
            <w:tcBorders>
              <w:left w:val="single" w:sz="8" w:space="0" w:color="auto"/>
            </w:tcBorders>
            <w:vAlign w:val="center"/>
          </w:tcPr>
          <w:p w14:paraId="744B4C7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07C0DF6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0D471D3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C3822D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09E635C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75689A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3DEAAAB9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EA44EC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306E09E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56F691CD" w14:textId="77777777" w:rsidTr="003B5E3F">
        <w:trPr>
          <w:cantSplit/>
          <w:trHeight w:val="251"/>
        </w:trPr>
        <w:tc>
          <w:tcPr>
            <w:tcW w:w="169" w:type="pct"/>
            <w:vMerge/>
            <w:tcBorders>
              <w:bottom w:val="single" w:sz="8" w:space="0" w:color="auto"/>
            </w:tcBorders>
            <w:vAlign w:val="center"/>
          </w:tcPr>
          <w:p w14:paraId="75B3B38A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9FBBA49" w14:textId="25F94E18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9262D7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8AA980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73980D8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B4CCA7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C0014F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A312A7C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7B37C05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24D9EB7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572C3B9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756541E1" w14:textId="77777777" w:rsidTr="00AD415E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C445B09" w14:textId="6FA726C9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825E9F" w:rsidRPr="005E0FA3" w14:paraId="1277F747" w14:textId="77777777" w:rsidTr="003B5E3F">
        <w:trPr>
          <w:cantSplit/>
          <w:trHeight w:val="369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489D5E3B" w14:textId="4AEF5D87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834E343" w14:textId="4E5F88CF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17415C7" w14:textId="074847E0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265EB3C2" w14:textId="3F1B8F81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INFORMATION SECURITY</w:t>
            </w:r>
            <w:r>
              <w:rPr>
                <w:rFonts w:ascii="Verdana" w:hAnsi="Verdana"/>
                <w:sz w:val="14"/>
                <w:szCs w:val="14"/>
              </w:rPr>
              <w:t>; CSPC 45; DR MEENAKSHI SHARMA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ACF4DFA" w14:textId="4FF489D1" w:rsidR="008666C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0AF7312C" w14:textId="63AE1339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16116">
              <w:rPr>
                <w:rFonts w:ascii="Verdana" w:hAnsi="Verdana" w:cs="Arial"/>
                <w:sz w:val="14"/>
                <w:szCs w:val="14"/>
              </w:rPr>
              <w:t>MACHINE LEARNING</w:t>
            </w:r>
            <w:r>
              <w:rPr>
                <w:rFonts w:ascii="Verdana" w:hAnsi="Verdana" w:cs="Arial"/>
                <w:sz w:val="14"/>
                <w:szCs w:val="14"/>
              </w:rPr>
              <w:t>; CSPC 41; DR ANOOP KUMAR PATEL</w:t>
            </w:r>
          </w:p>
        </w:tc>
        <w:tc>
          <w:tcPr>
            <w:tcW w:w="52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2E16BE3" w14:textId="14FFB9B0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31DE3D80" w14:textId="1A1DF48F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DISTRIBUTED COMPUTING</w:t>
            </w:r>
            <w:r>
              <w:rPr>
                <w:rFonts w:ascii="Verdana" w:hAnsi="Verdana" w:cs="Arial"/>
                <w:sz w:val="14"/>
                <w:szCs w:val="14"/>
              </w:rPr>
              <w:t>; CSPC 43; DR AWADHESH KUMAR SINGH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35EA37B5" w14:textId="311A8365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567FD4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16CADE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3157CBB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02DD9D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4A0A916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11614633" w14:textId="77777777" w:rsidTr="003B5E3F">
        <w:trPr>
          <w:cantSplit/>
          <w:trHeight w:val="269"/>
        </w:trPr>
        <w:tc>
          <w:tcPr>
            <w:tcW w:w="169" w:type="pct"/>
            <w:vMerge/>
            <w:textDirection w:val="btLr"/>
            <w:vAlign w:val="center"/>
          </w:tcPr>
          <w:p w14:paraId="1F562BBF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47D906C4" w14:textId="74C94D4A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vMerge/>
            <w:tcBorders>
              <w:left w:val="single" w:sz="8" w:space="0" w:color="auto"/>
            </w:tcBorders>
            <w:vAlign w:val="center"/>
          </w:tcPr>
          <w:p w14:paraId="6BE578D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5D5B03E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vAlign w:val="center"/>
          </w:tcPr>
          <w:p w14:paraId="07B1057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D2C671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B7B158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BF4A1E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52F4AD1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FA0CA0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26727E3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7050B5C7" w14:textId="77777777" w:rsidTr="003B5E3F">
        <w:trPr>
          <w:cantSplit/>
          <w:trHeight w:val="50"/>
        </w:trPr>
        <w:tc>
          <w:tcPr>
            <w:tcW w:w="16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5BCEBECF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57AF274" w14:textId="46694D09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8B40B2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E1CCE2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21D991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6486E8E9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6A21F8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49FE1D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74A8F67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103ED8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5EBC13C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6D57CCCD" w14:textId="77777777" w:rsidTr="003B5E3F">
        <w:trPr>
          <w:cantSplit/>
          <w:trHeight w:val="369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635A7B5E" w14:textId="054654DB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13BAA87" w14:textId="77BF996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25FA592" w14:textId="29E171EC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4</w:t>
            </w:r>
          </w:p>
          <w:p w14:paraId="51DA7513" w14:textId="34CD1468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CLOUD AND GRID COMPUTING</w:t>
            </w:r>
            <w:r>
              <w:rPr>
                <w:rFonts w:ascii="Verdana" w:hAnsi="Verdana"/>
                <w:sz w:val="14"/>
                <w:szCs w:val="14"/>
              </w:rPr>
              <w:t>; CSPE 41; DR KRITI BHUSHAN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4CA30E5" w14:textId="72157676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318BB36" w14:textId="07CDFACF" w:rsidR="00825E9F" w:rsidRPr="005E0FA3" w:rsidRDefault="00982BA5" w:rsidP="005A049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VIKAS CHOUDHARY</w:t>
            </w:r>
          </w:p>
        </w:tc>
        <w:tc>
          <w:tcPr>
            <w:tcW w:w="52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2116D83" w14:textId="30E2F22A" w:rsidR="008666C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323DEFEF" w14:textId="353D58A3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16116">
              <w:rPr>
                <w:rFonts w:ascii="Verdana" w:hAnsi="Verdana" w:cs="Arial"/>
                <w:sz w:val="14"/>
                <w:szCs w:val="14"/>
              </w:rPr>
              <w:t>MACHINE LEARNING</w:t>
            </w:r>
            <w:r>
              <w:rPr>
                <w:rFonts w:ascii="Verdana" w:hAnsi="Verdana" w:cs="Arial"/>
                <w:sz w:val="14"/>
                <w:szCs w:val="14"/>
              </w:rPr>
              <w:t>; CSPC 41; DR ANOOP KUMAR PATEL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D2A62EB" w14:textId="3F122717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E21829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69C0E6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top w:val="single" w:sz="8" w:space="0" w:color="auto"/>
            </w:tcBorders>
            <w:vAlign w:val="center"/>
          </w:tcPr>
          <w:p w14:paraId="3487F5C2" w14:textId="0A40A1E5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FORMATION SECURITY (P); CSPC45;</w:t>
            </w:r>
          </w:p>
          <w:p w14:paraId="5EEBD5C9" w14:textId="57A517D8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KRITI BHUSHAN LAB 8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187576B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6FEEE045" w14:textId="77777777" w:rsidTr="003B5E3F">
        <w:trPr>
          <w:cantSplit/>
          <w:trHeight w:val="116"/>
        </w:trPr>
        <w:tc>
          <w:tcPr>
            <w:tcW w:w="169" w:type="pct"/>
            <w:vMerge/>
            <w:vAlign w:val="center"/>
          </w:tcPr>
          <w:p w14:paraId="5C58C683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54C47B1C" w14:textId="0F5B6DC0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Merge/>
            <w:tcBorders>
              <w:left w:val="single" w:sz="8" w:space="0" w:color="auto"/>
            </w:tcBorders>
            <w:vAlign w:val="center"/>
          </w:tcPr>
          <w:p w14:paraId="10B3D41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5DDD287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vAlign w:val="center"/>
          </w:tcPr>
          <w:p w14:paraId="08652A9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C202E9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9A805C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DF1D87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72092F4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567BAE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57799FA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224C12A9" w14:textId="77777777" w:rsidTr="003B5E3F">
        <w:trPr>
          <w:cantSplit/>
          <w:trHeight w:val="369"/>
        </w:trPr>
        <w:tc>
          <w:tcPr>
            <w:tcW w:w="169" w:type="pct"/>
            <w:vMerge/>
            <w:tcBorders>
              <w:bottom w:val="single" w:sz="8" w:space="0" w:color="auto"/>
            </w:tcBorders>
            <w:vAlign w:val="center"/>
          </w:tcPr>
          <w:p w14:paraId="3A1EBB04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7F95D59" w14:textId="02BA089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47EF17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501CBF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0FB11A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AE2349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307C89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CA8076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0" w:type="pct"/>
            <w:gridSpan w:val="2"/>
            <w:tcBorders>
              <w:bottom w:val="single" w:sz="8" w:space="0" w:color="auto"/>
            </w:tcBorders>
            <w:vAlign w:val="center"/>
          </w:tcPr>
          <w:p w14:paraId="15F09F17" w14:textId="3AB5C6B1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LEARNING (P); CSPC41;</w:t>
            </w:r>
          </w:p>
          <w:p w14:paraId="4B13E3A9" w14:textId="5372F02F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NOOP KUMAR PATEL LAB 6</w:t>
            </w:r>
          </w:p>
        </w:tc>
        <w:tc>
          <w:tcPr>
            <w:tcW w:w="526" w:type="pct"/>
            <w:gridSpan w:val="2"/>
            <w:vAlign w:val="center"/>
          </w:tcPr>
          <w:p w14:paraId="5511ADF9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22090B22" w14:textId="77777777" w:rsidTr="00AD415E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B7491C5" w14:textId="581D0ABE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825E9F" w:rsidRPr="005E0FA3" w14:paraId="317922FD" w14:textId="77777777" w:rsidTr="003B5E3F">
        <w:trPr>
          <w:cantSplit/>
          <w:trHeight w:val="50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4FFCE5A7" w14:textId="3514DFB6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4030A64" w14:textId="620EFD93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3B2662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1E06FA5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0CBE600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E76BB8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C04A20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9A24771" w14:textId="77A3E7F3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64FE0080" w14:textId="3E89DE60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CLOUD AND GRID COMPUTING</w:t>
            </w:r>
            <w:r>
              <w:rPr>
                <w:rFonts w:ascii="Verdana" w:hAnsi="Verdana"/>
                <w:sz w:val="14"/>
                <w:szCs w:val="14"/>
              </w:rPr>
              <w:t>; CSPE 41; DR KRITI BHUSHAN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7F6608C9" w14:textId="03AD1D12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32A8CF87" w14:textId="7C3A55F6" w:rsidR="00825E9F" w:rsidRPr="005E0FA3" w:rsidRDefault="00982BA5" w:rsidP="005A049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GEETA SACHDEVA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12E3E8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36212AF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1A66974D" w14:textId="77777777" w:rsidTr="003B5E3F">
        <w:trPr>
          <w:cantSplit/>
          <w:trHeight w:val="369"/>
        </w:trPr>
        <w:tc>
          <w:tcPr>
            <w:tcW w:w="169" w:type="pct"/>
            <w:vMerge/>
            <w:textDirection w:val="btLr"/>
            <w:vAlign w:val="center"/>
          </w:tcPr>
          <w:p w14:paraId="0F4009AC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26BFC315" w14:textId="69D22AD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43" w:type="pct"/>
            <w:gridSpan w:val="3"/>
            <w:tcBorders>
              <w:left w:val="single" w:sz="8" w:space="0" w:color="auto"/>
            </w:tcBorders>
            <w:vAlign w:val="center"/>
          </w:tcPr>
          <w:p w14:paraId="07436190" w14:textId="6568FEA1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LEARNING (P); CSPC41; M10 LAB 1</w:t>
            </w:r>
          </w:p>
        </w:tc>
        <w:tc>
          <w:tcPr>
            <w:tcW w:w="526" w:type="pct"/>
            <w:gridSpan w:val="2"/>
            <w:vAlign w:val="center"/>
          </w:tcPr>
          <w:p w14:paraId="3F0274D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C48C69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EF7D6C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4F6E85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7F3CCC1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5A6E70C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59EAA91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4820B8F1" w14:textId="77777777" w:rsidTr="003B5E3F">
        <w:trPr>
          <w:cantSplit/>
          <w:trHeight w:val="107"/>
        </w:trPr>
        <w:tc>
          <w:tcPr>
            <w:tcW w:w="16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6CC72FAC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07CDD5C" w14:textId="1AECD8EE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3" w:type="pct"/>
            <w:gridSpan w:val="3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05A55FA" w14:textId="1F5F16EE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FORMATION SECURITY (P); CSPC45; DR KRITI BHUSHAN LAB 3</w:t>
            </w: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44A1107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72018B5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04C120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15B723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6C39E7F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48416B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5A674DC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05194A00" w14:textId="77777777" w:rsidTr="003B5E3F">
        <w:trPr>
          <w:cantSplit/>
          <w:trHeight w:val="369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2A63DEFA" w14:textId="6D2861C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46DE619" w14:textId="55687C1E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981CE1" w14:textId="3CA7FAFA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AB102</w:t>
            </w:r>
          </w:p>
          <w:p w14:paraId="151EC133" w14:textId="05BDDBBB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INFORMATION SECURITY</w:t>
            </w:r>
            <w:r>
              <w:rPr>
                <w:rFonts w:ascii="Verdana" w:hAnsi="Verdana"/>
                <w:sz w:val="14"/>
                <w:szCs w:val="14"/>
              </w:rPr>
              <w:t>; CSPC 45; DR MEENAKSHI SHARMA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18B2EF4" w14:textId="179C049E" w:rsidR="008666C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57E68902" w14:textId="1620589F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16116">
              <w:rPr>
                <w:rFonts w:ascii="Verdana" w:hAnsi="Verdana" w:cs="Arial"/>
                <w:sz w:val="14"/>
                <w:szCs w:val="14"/>
              </w:rPr>
              <w:t>MACHINE LEARNING</w:t>
            </w:r>
          </w:p>
          <w:p w14:paraId="4222F681" w14:textId="4E31DCC5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41</w:t>
            </w:r>
          </w:p>
          <w:p w14:paraId="0580F2C3" w14:textId="1A553BAA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NOOP KUMAR PATEL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3EEDDB09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5F8CAF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48EAE9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4" w:type="pct"/>
            <w:gridSpan w:val="2"/>
            <w:tcBorders>
              <w:top w:val="single" w:sz="8" w:space="0" w:color="auto"/>
            </w:tcBorders>
            <w:vAlign w:val="center"/>
          </w:tcPr>
          <w:p w14:paraId="562A30F8" w14:textId="03F2B0B9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LEARNING (P); CSPC41; DR ANOOP KUMAR PATEL LAB 6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BA579C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063D9F6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5CF0DA93" w14:textId="77777777" w:rsidTr="003B5E3F">
        <w:trPr>
          <w:cantSplit/>
          <w:trHeight w:val="369"/>
        </w:trPr>
        <w:tc>
          <w:tcPr>
            <w:tcW w:w="169" w:type="pct"/>
            <w:vMerge/>
            <w:vAlign w:val="center"/>
          </w:tcPr>
          <w:p w14:paraId="3638A716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366EBC9A" w14:textId="0E99B467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vMerge/>
            <w:tcBorders>
              <w:left w:val="single" w:sz="8" w:space="0" w:color="auto"/>
            </w:tcBorders>
            <w:vAlign w:val="center"/>
          </w:tcPr>
          <w:p w14:paraId="51462FF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0CAB16A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9" w:type="pct"/>
            <w:gridSpan w:val="3"/>
            <w:vAlign w:val="center"/>
          </w:tcPr>
          <w:p w14:paraId="4D3B2575" w14:textId="5DD0C29F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LEARNING (P); CSPC41; DR ANOOP KUMAR PATEL LAB 6</w:t>
            </w:r>
          </w:p>
        </w:tc>
        <w:tc>
          <w:tcPr>
            <w:tcW w:w="523" w:type="pct"/>
            <w:vAlign w:val="center"/>
          </w:tcPr>
          <w:p w14:paraId="7118D35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4" w:type="pct"/>
            <w:gridSpan w:val="2"/>
            <w:vAlign w:val="center"/>
          </w:tcPr>
          <w:p w14:paraId="4253DC0F" w14:textId="118CEBFB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FORMATION SECURITY (P); CSPC45; DR MEENAKSHI SHARMA LAB 3</w:t>
            </w: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262E155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50F4DDE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31082205" w14:textId="77777777" w:rsidTr="003B5E3F">
        <w:trPr>
          <w:cantSplit/>
          <w:trHeight w:val="80"/>
        </w:trPr>
        <w:tc>
          <w:tcPr>
            <w:tcW w:w="169" w:type="pct"/>
            <w:vMerge/>
            <w:tcBorders>
              <w:bottom w:val="single" w:sz="8" w:space="0" w:color="auto"/>
            </w:tcBorders>
            <w:vAlign w:val="center"/>
          </w:tcPr>
          <w:p w14:paraId="1EFE3171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8BB6F14" w14:textId="1D2E1883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9A1207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5684D8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9" w:type="pct"/>
            <w:gridSpan w:val="3"/>
            <w:tcBorders>
              <w:bottom w:val="single" w:sz="8" w:space="0" w:color="auto"/>
            </w:tcBorders>
            <w:vAlign w:val="center"/>
          </w:tcPr>
          <w:p w14:paraId="4B25C79F" w14:textId="154CB331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FORMATION SECURITY (P); CSPC45; DR KRITI BHUSHAN LAB 4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0367FB7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72638B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205A27A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DAF4E5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095C327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5282C31E" w14:textId="77777777" w:rsidTr="003B5E3F">
        <w:tc>
          <w:tcPr>
            <w:tcW w:w="5000" w:type="pct"/>
            <w:gridSpan w:val="14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00DF528" w14:textId="54F8D614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825E9F" w:rsidRPr="005E0FA3" w14:paraId="65D0A0B7" w14:textId="77777777" w:rsidTr="003B5E3F">
        <w:trPr>
          <w:cantSplit/>
          <w:trHeight w:val="269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7D842997" w14:textId="64ED4FDF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23C81F0" w14:textId="3D35A6C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651A63B" w14:textId="6F727D5D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370F56E4" w14:textId="12A2CB0D" w:rsidR="00825E9F" w:rsidRPr="005E0FA3" w:rsidRDefault="00982BA5" w:rsidP="005A049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VIKAS CHOUDHARY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3EF6204" w14:textId="616236B7" w:rsidR="008666C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21A9559B" w14:textId="33437477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216116">
              <w:rPr>
                <w:rFonts w:ascii="Verdana" w:hAnsi="Verdana" w:cs="Arial"/>
                <w:sz w:val="14"/>
                <w:szCs w:val="14"/>
              </w:rPr>
              <w:t>MACHINE LEARNING</w:t>
            </w:r>
            <w:r>
              <w:rPr>
                <w:rFonts w:ascii="Verdana" w:hAnsi="Verdana" w:cs="Arial"/>
                <w:sz w:val="14"/>
                <w:szCs w:val="14"/>
              </w:rPr>
              <w:t>; CSPC 41; DR ANOOP KUMAR PATEL</w:t>
            </w:r>
          </w:p>
        </w:tc>
        <w:tc>
          <w:tcPr>
            <w:tcW w:w="52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3F355BD" w14:textId="18485390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2C1A442A" w14:textId="3D2507B6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DISTRIBUTED COMPUTING</w:t>
            </w:r>
            <w:r>
              <w:rPr>
                <w:rFonts w:ascii="Verdana" w:hAnsi="Verdana" w:cs="Arial"/>
                <w:sz w:val="14"/>
                <w:szCs w:val="14"/>
              </w:rPr>
              <w:t>; CSPC 43;</w:t>
            </w:r>
          </w:p>
          <w:p w14:paraId="055CD38A" w14:textId="35E63B33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WADHESH KUMAR SINGH</w:t>
            </w:r>
            <w:r w:rsidRPr="005E0FA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552C0935" w14:textId="497204E7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56A195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259CA7C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top w:val="single" w:sz="8" w:space="0" w:color="auto"/>
            </w:tcBorders>
            <w:vAlign w:val="center"/>
          </w:tcPr>
          <w:p w14:paraId="69B9C84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744D50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46AC94A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5C6EA2FA" w14:textId="77777777" w:rsidTr="003B5E3F">
        <w:trPr>
          <w:cantSplit/>
          <w:trHeight w:val="161"/>
        </w:trPr>
        <w:tc>
          <w:tcPr>
            <w:tcW w:w="169" w:type="pct"/>
            <w:vMerge/>
            <w:textDirection w:val="btLr"/>
            <w:vAlign w:val="center"/>
          </w:tcPr>
          <w:p w14:paraId="0FB26D97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4B22FCEA" w14:textId="5A4EE5DD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vMerge/>
            <w:tcBorders>
              <w:left w:val="single" w:sz="8" w:space="0" w:color="auto"/>
            </w:tcBorders>
            <w:vAlign w:val="center"/>
          </w:tcPr>
          <w:p w14:paraId="184D8CA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7219AED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vAlign w:val="center"/>
          </w:tcPr>
          <w:p w14:paraId="5E56706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52440D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AD8753C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D1665AC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Align w:val="center"/>
          </w:tcPr>
          <w:p w14:paraId="0F47606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04974D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5D13D21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2B030986" w14:textId="77777777" w:rsidTr="003B5E3F">
        <w:trPr>
          <w:cantSplit/>
          <w:trHeight w:val="50"/>
        </w:trPr>
        <w:tc>
          <w:tcPr>
            <w:tcW w:w="169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1B6F31A1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3CFBB0B" w14:textId="50FED22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347486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0B13BC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A4E5EF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1B9EDDC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8AE5C9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1423E24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tcBorders>
              <w:bottom w:val="single" w:sz="8" w:space="0" w:color="auto"/>
            </w:tcBorders>
            <w:vAlign w:val="center"/>
          </w:tcPr>
          <w:p w14:paraId="3FAC2A2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4ADA507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344DE2D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7EBA35A6" w14:textId="77777777" w:rsidTr="003B5E3F">
        <w:trPr>
          <w:cantSplit/>
          <w:trHeight w:val="50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2E9129DB" w14:textId="7F1B329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1FF77AD" w14:textId="4D9532EF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09ED56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28FD808" w14:textId="14C4DC6C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4</w:t>
            </w:r>
          </w:p>
          <w:p w14:paraId="6C814C4E" w14:textId="294CCC09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CLOUD AND GRID COMPUTING</w:t>
            </w:r>
            <w:r>
              <w:rPr>
                <w:rFonts w:ascii="Verdana" w:hAnsi="Verdana"/>
                <w:sz w:val="14"/>
                <w:szCs w:val="14"/>
              </w:rPr>
              <w:t>; CSPE 41; DR KRITI BHUSHAN</w:t>
            </w:r>
          </w:p>
        </w:tc>
        <w:tc>
          <w:tcPr>
            <w:tcW w:w="526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D1293DF" w14:textId="5E40BC04" w:rsidR="008666C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21773BA3" w14:textId="2ED132EC" w:rsidR="00825E9F" w:rsidRPr="00363D5C" w:rsidRDefault="00982BA5" w:rsidP="008666C1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216116">
              <w:rPr>
                <w:rFonts w:ascii="Verdana" w:hAnsi="Verdana" w:cs="Arial"/>
                <w:sz w:val="14"/>
                <w:szCs w:val="14"/>
              </w:rPr>
              <w:t>MACHINE LEARNING</w:t>
            </w:r>
            <w:r>
              <w:rPr>
                <w:rFonts w:ascii="Verdana" w:hAnsi="Verdana" w:cs="Arial"/>
                <w:sz w:val="14"/>
                <w:szCs w:val="14"/>
              </w:rPr>
              <w:t>; CSPC 41; DR ANOOP KUMAR PATEL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637AA96" w14:textId="2406EC94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0983C8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6D0CBE7" w14:textId="21BB7831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6</w:t>
            </w:r>
          </w:p>
          <w:p w14:paraId="42541B7C" w14:textId="71233B9C" w:rsidR="00825E9F" w:rsidRP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INFORMATION SECURITY</w:t>
            </w:r>
            <w:r>
              <w:rPr>
                <w:rFonts w:ascii="Verdana" w:hAnsi="Verdana"/>
                <w:sz w:val="14"/>
                <w:szCs w:val="14"/>
              </w:rPr>
              <w:t>; CSPC 45; DR MEENAKSHI SHARMA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5E1AABF5" w14:textId="377F1156" w:rsidR="008666C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6</w:t>
            </w:r>
          </w:p>
          <w:p w14:paraId="533701C5" w14:textId="149E8F8F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DISTRIBUTED COMPUT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10290">
              <w:rPr>
                <w:rFonts w:ascii="Verdana" w:hAnsi="Verdana" w:cs="Arial"/>
                <w:sz w:val="14"/>
                <w:szCs w:val="14"/>
              </w:rPr>
              <w:t>CSPC 4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10290">
              <w:rPr>
                <w:rFonts w:ascii="Verdana" w:hAnsi="Verdana" w:cs="Arial"/>
                <w:sz w:val="14"/>
                <w:szCs w:val="14"/>
              </w:rPr>
              <w:t>P8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004BD45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781CAA3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0DFF089B" w14:textId="77777777" w:rsidTr="003B5E3F">
        <w:trPr>
          <w:cantSplit/>
          <w:trHeight w:val="50"/>
        </w:trPr>
        <w:tc>
          <w:tcPr>
            <w:tcW w:w="169" w:type="pct"/>
            <w:vMerge/>
            <w:vAlign w:val="center"/>
          </w:tcPr>
          <w:p w14:paraId="48A928B3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1C8B3D8F" w14:textId="76F65CBA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tcBorders>
              <w:left w:val="single" w:sz="8" w:space="0" w:color="auto"/>
            </w:tcBorders>
            <w:vAlign w:val="center"/>
          </w:tcPr>
          <w:p w14:paraId="24C56B5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44B2F07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vAlign w:val="center"/>
          </w:tcPr>
          <w:p w14:paraId="1FC10B7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BE160B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0493FA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51CA3D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26C660B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378749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5F1D9C3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3B29264B" w14:textId="77777777" w:rsidTr="00982BA5">
        <w:trPr>
          <w:cantSplit/>
          <w:trHeight w:val="872"/>
        </w:trPr>
        <w:tc>
          <w:tcPr>
            <w:tcW w:w="169" w:type="pct"/>
            <w:vMerge/>
            <w:tcBorders>
              <w:bottom w:val="single" w:sz="8" w:space="0" w:color="auto"/>
            </w:tcBorders>
            <w:vAlign w:val="center"/>
          </w:tcPr>
          <w:p w14:paraId="0BF9EA3E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D9C0E64" w14:textId="74897E81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6E0B8D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61FF7E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375628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951D58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37A231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FA205D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55C7286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5465D7B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6210D78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31EE0D51" w14:textId="77777777" w:rsidTr="003B5E3F">
        <w:tc>
          <w:tcPr>
            <w:tcW w:w="5000" w:type="pct"/>
            <w:gridSpan w:val="14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4AED354" w14:textId="42E2757A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FRIDAY</w:t>
            </w:r>
          </w:p>
        </w:tc>
      </w:tr>
      <w:tr w:rsidR="00825E9F" w:rsidRPr="005E0FA3" w14:paraId="047F3AFC" w14:textId="77777777" w:rsidTr="003B5E3F">
        <w:trPr>
          <w:cantSplit/>
          <w:trHeight w:val="67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1481A110" w14:textId="1377CF40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C0CA4F9" w14:textId="715860C3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3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54162CB" w14:textId="340E86CA" w:rsidR="00825E9F" w:rsidRPr="005E0FA3" w:rsidRDefault="00982BA5" w:rsidP="003355A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INFORMATION SECURITY (P); CSPC45; DR KRITI BHUSHAN LAB 8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3877AB7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1F8A92C" w14:textId="73F3A6C3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B7EF3C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29D755E" w14:textId="02D92CC8" w:rsidR="003355A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25B83244" w14:textId="52145463" w:rsidR="00825E9F" w:rsidRPr="003355A1" w:rsidRDefault="00982BA5" w:rsidP="003355A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CLOUD AND GRID COMPUTING</w:t>
            </w:r>
            <w:r>
              <w:rPr>
                <w:rFonts w:ascii="Verdana" w:hAnsi="Verdana"/>
                <w:sz w:val="14"/>
                <w:szCs w:val="14"/>
              </w:rPr>
              <w:t>; CSPE 41; DR KRITI BHUSHAN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4293ACB5" w14:textId="32561EAE" w:rsidR="003355A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L3</w:t>
            </w:r>
          </w:p>
          <w:p w14:paraId="41F67EAD" w14:textId="726AA562" w:rsidR="00825E9F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INFORMATION SECURITY</w:t>
            </w:r>
            <w:r>
              <w:rPr>
                <w:rFonts w:ascii="Verdana" w:hAnsi="Verdana"/>
                <w:sz w:val="14"/>
                <w:szCs w:val="14"/>
              </w:rPr>
              <w:t>; CSPC 45;</w:t>
            </w:r>
          </w:p>
          <w:p w14:paraId="7EE5A7FD" w14:textId="3CCC5011" w:rsidR="00825E9F" w:rsidRPr="003355A1" w:rsidRDefault="00982BA5" w:rsidP="003355A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DR MEENAKSHI SHARMA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4B6A915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525791B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7EB03AC7" w14:textId="77777777" w:rsidTr="003B5E3F">
        <w:trPr>
          <w:cantSplit/>
          <w:trHeight w:val="67"/>
        </w:trPr>
        <w:tc>
          <w:tcPr>
            <w:tcW w:w="169" w:type="pct"/>
            <w:vMerge/>
            <w:tcBorders>
              <w:top w:val="single" w:sz="8" w:space="0" w:color="auto"/>
            </w:tcBorders>
            <w:textDirection w:val="btLr"/>
            <w:vAlign w:val="center"/>
          </w:tcPr>
          <w:p w14:paraId="20068CEC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658F621" w14:textId="7AC608B5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DE712E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74CCE34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733755C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top w:val="single" w:sz="8" w:space="0" w:color="auto"/>
            </w:tcBorders>
            <w:vAlign w:val="center"/>
          </w:tcPr>
          <w:p w14:paraId="2CE2CEC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42331D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top w:val="single" w:sz="8" w:space="0" w:color="auto"/>
            </w:tcBorders>
            <w:vAlign w:val="center"/>
          </w:tcPr>
          <w:p w14:paraId="253AAEA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top w:val="single" w:sz="8" w:space="0" w:color="auto"/>
            </w:tcBorders>
            <w:vAlign w:val="center"/>
          </w:tcPr>
          <w:p w14:paraId="574B68C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02FF7CE7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1E675EE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725DDE12" w14:textId="77777777" w:rsidTr="003B5E3F">
        <w:trPr>
          <w:cantSplit/>
          <w:trHeight w:val="67"/>
        </w:trPr>
        <w:tc>
          <w:tcPr>
            <w:tcW w:w="169" w:type="pct"/>
            <w:vMerge/>
            <w:textDirection w:val="btLr"/>
            <w:vAlign w:val="center"/>
          </w:tcPr>
          <w:p w14:paraId="49CBCEFE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2AD0B2ED" w14:textId="7FA069B7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3" w:type="pct"/>
            <w:gridSpan w:val="3"/>
            <w:tcBorders>
              <w:left w:val="single" w:sz="8" w:space="0" w:color="auto"/>
            </w:tcBorders>
            <w:vAlign w:val="center"/>
          </w:tcPr>
          <w:p w14:paraId="31C7807B" w14:textId="298E6028" w:rsidR="00825E9F" w:rsidRPr="005E0FA3" w:rsidRDefault="00982BA5" w:rsidP="003355A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CHINE LEARNING (P); CSPC41; DR ANOOP KUMAR PATEL LAB 10</w:t>
            </w:r>
          </w:p>
        </w:tc>
        <w:tc>
          <w:tcPr>
            <w:tcW w:w="526" w:type="pct"/>
            <w:gridSpan w:val="2"/>
            <w:vAlign w:val="center"/>
          </w:tcPr>
          <w:p w14:paraId="4D98C06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81B1C5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31A3FE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1120064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0AA5F21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B46310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6ED4BCD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49598C0B" w14:textId="77777777" w:rsidTr="003B5E3F">
        <w:trPr>
          <w:cantSplit/>
          <w:trHeight w:val="369"/>
        </w:trPr>
        <w:tc>
          <w:tcPr>
            <w:tcW w:w="169" w:type="pct"/>
            <w:vMerge w:val="restart"/>
            <w:tcBorders>
              <w:top w:val="single" w:sz="8" w:space="0" w:color="auto"/>
            </w:tcBorders>
            <w:vAlign w:val="center"/>
          </w:tcPr>
          <w:p w14:paraId="161D4184" w14:textId="17880A66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27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B672ADC" w14:textId="7B4754AD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1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FE425D2" w14:textId="426FC57E" w:rsidR="00825E9F" w:rsidRPr="005A0497" w:rsidRDefault="00982BA5" w:rsidP="008666C1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5A0497">
              <w:rPr>
                <w:rFonts w:ascii="Verdana" w:hAnsi="Verdana" w:cs="Arial"/>
                <w:sz w:val="14"/>
                <w:szCs w:val="14"/>
              </w:rPr>
              <w:t>HSIR14-T; MS. SEEMA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2E8BB25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4045B7A1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DA27746" w14:textId="53300543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E0FA3">
              <w:rPr>
                <w:rFonts w:ascii="Verdana" w:hAnsi="Verdana" w:cs="Arial"/>
                <w:sz w:val="14"/>
                <w:szCs w:val="14"/>
              </w:rPr>
              <w:t>OE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CC6A5D3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19DE23F" w14:textId="562048B6" w:rsidR="003355A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AB102</w:t>
            </w:r>
          </w:p>
          <w:p w14:paraId="66AD793A" w14:textId="53D47C7C" w:rsidR="00825E9F" w:rsidRPr="005E0FA3" w:rsidRDefault="00982BA5" w:rsidP="003355A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DISTRIBUTED COMPUT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10290">
              <w:rPr>
                <w:rFonts w:ascii="Verdana" w:hAnsi="Verdana" w:cs="Arial"/>
                <w:sz w:val="14"/>
                <w:szCs w:val="14"/>
              </w:rPr>
              <w:t>CSPC 4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10290">
              <w:rPr>
                <w:rFonts w:ascii="Verdana" w:hAnsi="Verdana" w:cs="Arial"/>
                <w:sz w:val="14"/>
                <w:szCs w:val="14"/>
              </w:rPr>
              <w:t>P8</w:t>
            </w:r>
          </w:p>
        </w:tc>
        <w:tc>
          <w:tcPr>
            <w:tcW w:w="521" w:type="pct"/>
            <w:vMerge w:val="restart"/>
            <w:tcBorders>
              <w:top w:val="single" w:sz="8" w:space="0" w:color="auto"/>
            </w:tcBorders>
            <w:vAlign w:val="center"/>
          </w:tcPr>
          <w:p w14:paraId="281091AB" w14:textId="56745AF2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0C3F07E8" w14:textId="0CBD9603" w:rsidR="00825E9F" w:rsidRPr="005E0FA3" w:rsidRDefault="00982BA5" w:rsidP="005A0497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; BUSINESS MANAGEMENT; DR GEETA SACHDEV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E5CA3FB" w14:textId="44B32585" w:rsidR="003355A1" w:rsidRDefault="00982BA5" w:rsidP="008666C1">
            <w:pPr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AB102</w:t>
            </w:r>
          </w:p>
          <w:p w14:paraId="0F9FBA9C" w14:textId="237E3E5A" w:rsidR="00825E9F" w:rsidRPr="003355A1" w:rsidRDefault="00982BA5" w:rsidP="003355A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C10290">
              <w:rPr>
                <w:rFonts w:ascii="Verdana" w:hAnsi="Verdana"/>
                <w:sz w:val="14"/>
                <w:szCs w:val="14"/>
              </w:rPr>
              <w:t>CLOUD AND GRID COMPUTING</w:t>
            </w:r>
            <w:r>
              <w:rPr>
                <w:rFonts w:ascii="Verdana" w:hAnsi="Verdana"/>
                <w:sz w:val="14"/>
                <w:szCs w:val="14"/>
              </w:rPr>
              <w:t>; CSPE 41; DR KRITI BHUSHAN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</w:tcBorders>
            <w:vAlign w:val="center"/>
          </w:tcPr>
          <w:p w14:paraId="7DC6A94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0706E238" w14:textId="77777777" w:rsidTr="003B5E3F">
        <w:trPr>
          <w:cantSplit/>
          <w:trHeight w:val="89"/>
        </w:trPr>
        <w:tc>
          <w:tcPr>
            <w:tcW w:w="169" w:type="pct"/>
            <w:vMerge/>
            <w:vAlign w:val="center"/>
          </w:tcPr>
          <w:p w14:paraId="0B5E6E1F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right w:val="single" w:sz="8" w:space="0" w:color="auto"/>
            </w:tcBorders>
            <w:vAlign w:val="center"/>
          </w:tcPr>
          <w:p w14:paraId="40B352DC" w14:textId="2F4751DC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1" w:type="pct"/>
            <w:tcBorders>
              <w:left w:val="single" w:sz="8" w:space="0" w:color="auto"/>
            </w:tcBorders>
            <w:vAlign w:val="center"/>
          </w:tcPr>
          <w:p w14:paraId="3A7E9338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24E2A842" w14:textId="7FC3A4E4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GEETA SACHDEVA</w:t>
            </w:r>
          </w:p>
        </w:tc>
        <w:tc>
          <w:tcPr>
            <w:tcW w:w="526" w:type="pct"/>
            <w:gridSpan w:val="2"/>
            <w:vAlign w:val="center"/>
          </w:tcPr>
          <w:p w14:paraId="265DA872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213E74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09D05D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2F5914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vAlign w:val="center"/>
          </w:tcPr>
          <w:p w14:paraId="41D2FC8D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62F958F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vAlign w:val="center"/>
          </w:tcPr>
          <w:p w14:paraId="7A89797E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E0FA3" w14:paraId="6574B469" w14:textId="77777777" w:rsidTr="003B5E3F">
        <w:trPr>
          <w:cantSplit/>
          <w:trHeight w:val="50"/>
        </w:trPr>
        <w:tc>
          <w:tcPr>
            <w:tcW w:w="169" w:type="pct"/>
            <w:vMerge/>
            <w:tcBorders>
              <w:bottom w:val="single" w:sz="8" w:space="0" w:color="auto"/>
            </w:tcBorders>
            <w:vAlign w:val="center"/>
          </w:tcPr>
          <w:p w14:paraId="2E21332B" w14:textId="77777777" w:rsidR="00825E9F" w:rsidRPr="00E21E65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27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AB4D4A2" w14:textId="16682B4E" w:rsidR="00825E9F" w:rsidRPr="00E21E65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21E65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1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64E26CB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4F32E85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6F089DC8" w14:textId="652416B2" w:rsidR="00825E9F" w:rsidRPr="005E0FA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HSIR14-T; DR VIKAS CHOUDHARY</w:t>
            </w: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89A00BC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071B088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3233A40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1" w:type="pct"/>
            <w:vMerge/>
            <w:tcBorders>
              <w:bottom w:val="single" w:sz="8" w:space="0" w:color="auto"/>
            </w:tcBorders>
            <w:vAlign w:val="center"/>
          </w:tcPr>
          <w:p w14:paraId="697E71DA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2E2B8C6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</w:tcBorders>
            <w:vAlign w:val="center"/>
          </w:tcPr>
          <w:p w14:paraId="3ED75215" w14:textId="77777777" w:rsidR="00825E9F" w:rsidRPr="005E0FA3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AAA2B23" w14:textId="77777777" w:rsidR="00825E9F" w:rsidRPr="00CC09CB" w:rsidRDefault="00825E9F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5C5AA742" w14:textId="77777777" w:rsidR="00E21E65" w:rsidRPr="005E0FA3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2E09147" w14:textId="77777777" w:rsidR="0059074E" w:rsidRPr="00F23399" w:rsidRDefault="0059074E" w:rsidP="0059074E">
      <w:pPr>
        <w:spacing w:after="0" w:line="240" w:lineRule="auto"/>
        <w:rPr>
          <w:rFonts w:ascii="Verdana" w:hAnsi="Verdana" w:cs="Arial"/>
          <w:b/>
          <w:sz w:val="14"/>
          <w:szCs w:val="14"/>
        </w:rPr>
      </w:pPr>
      <w:r w:rsidRPr="00F23399">
        <w:rPr>
          <w:rFonts w:ascii="Verdana" w:hAnsi="Verdana" w:cs="Arial"/>
          <w:b/>
          <w:sz w:val="14"/>
          <w:szCs w:val="14"/>
        </w:rPr>
        <w:t>Note:</w:t>
      </w:r>
    </w:p>
    <w:p w14:paraId="27C346C2" w14:textId="77777777" w:rsidR="0059074E" w:rsidRPr="005E0FA3" w:rsidRDefault="0059074E" w:rsidP="0059074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097E408B" w14:textId="77777777" w:rsidR="0059074E" w:rsidRDefault="0059074E" w:rsidP="0059074E">
      <w:pPr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P1, P2.. : PhD Student</w:t>
      </w:r>
    </w:p>
    <w:p w14:paraId="4B7ED396" w14:textId="77777777" w:rsidR="0059074E" w:rsidRDefault="0059074E" w:rsidP="0059074E">
      <w:pPr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M1, M2…: M.Tech. Student</w:t>
      </w:r>
    </w:p>
    <w:p w14:paraId="3FF53000" w14:textId="77777777" w:rsidR="0059074E" w:rsidRDefault="0059074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5A83DCE" w14:textId="77777777" w:rsidR="0059074E" w:rsidRDefault="0059074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0B45C04" w14:textId="77777777" w:rsidR="0059074E" w:rsidRDefault="0059074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1CCF6E23" w14:textId="3722E4E8" w:rsidR="00E21E65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8875AE">
        <w:rPr>
          <w:rFonts w:ascii="Arial" w:hAnsi="Arial" w:cs="Arial"/>
          <w:b/>
          <w:sz w:val="18"/>
        </w:rPr>
        <w:t>-------------------------------</w:t>
      </w:r>
    </w:p>
    <w:p w14:paraId="1525AF1A" w14:textId="7F252CA5" w:rsidR="008875AE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02EA609" w14:textId="654D197D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9D7BCFB" w14:textId="1D235D9A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0CA9B0F" w14:textId="2514AF02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258A9766" w14:textId="36805475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7434D927" w14:textId="36F2F3DE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2182578E" w14:textId="7528A679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338762E6" w14:textId="185DBD58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F35931D" w14:textId="10485FC8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438F3D5E" w14:textId="71002684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2DD2794F" w14:textId="5C7DAECB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CA78686" w14:textId="7E068855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5BA928FA" w14:textId="0C20067F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43A5F201" w14:textId="7D30A889" w:rsidR="003355A1" w:rsidRDefault="003355A1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4220D6D4" w14:textId="10EB319B" w:rsidR="008875AE" w:rsidRDefault="00FF2751" w:rsidP="003B5E3F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COMPUTER SCIENCE AND</w:t>
      </w:r>
      <w:r w:rsidRPr="005E0FA3">
        <w:rPr>
          <w:rFonts w:ascii="Arial" w:hAnsi="Arial" w:cs="Arial"/>
          <w:b/>
          <w:sz w:val="18"/>
          <w:u w:val="single"/>
        </w:rPr>
        <w:t xml:space="preserve"> </w:t>
      </w:r>
      <w:r w:rsidR="008875AE" w:rsidRPr="005E0FA3">
        <w:rPr>
          <w:rFonts w:ascii="Arial" w:hAnsi="Arial" w:cs="Arial"/>
          <w:b/>
          <w:sz w:val="18"/>
          <w:u w:val="single"/>
        </w:rPr>
        <w:t>ENGINEERING</w:t>
      </w:r>
    </w:p>
    <w:p w14:paraId="00DE4E2C" w14:textId="4CB2E21F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5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553ED89E" w14:textId="02BE5E56" w:rsidR="008875AE" w:rsidRDefault="008875AE" w:rsidP="007C0411">
      <w:pPr>
        <w:spacing w:after="0" w:line="240" w:lineRule="auto"/>
        <w:rPr>
          <w:rFonts w:ascii="Verdana" w:hAnsi="Verdana" w:cs="Arial"/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7"/>
        <w:gridCol w:w="369"/>
        <w:gridCol w:w="1633"/>
        <w:gridCol w:w="1633"/>
        <w:gridCol w:w="1633"/>
        <w:gridCol w:w="1633"/>
        <w:gridCol w:w="1633"/>
        <w:gridCol w:w="1633"/>
        <w:gridCol w:w="1633"/>
        <w:gridCol w:w="1596"/>
        <w:gridCol w:w="28"/>
        <w:gridCol w:w="1633"/>
      </w:tblGrid>
      <w:tr w:rsidR="00825E9F" w:rsidRPr="00514EFD" w14:paraId="7FDF9142" w14:textId="77777777" w:rsidTr="003B5E3F">
        <w:trPr>
          <w:tblHeader/>
        </w:trPr>
        <w:tc>
          <w:tcPr>
            <w:tcW w:w="296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7CE461FE" w14:textId="26DF3755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23" w:type="pct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609058B7" w14:textId="15A13F0B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CA83FAC" w14:textId="17838CD3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D9F5F21" w14:textId="16ABFD49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6117749" w14:textId="7EC82490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71A26ED" w14:textId="438B9440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1543228" w14:textId="47D5A528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614FD21" w14:textId="7A1FECD8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20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E3F913D" w14:textId="3D4CBC8B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7B3981E" w14:textId="7F52C826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825E9F" w:rsidRPr="00514EFD" w14:paraId="7C289F93" w14:textId="77777777" w:rsidTr="007C0411">
        <w:tc>
          <w:tcPr>
            <w:tcW w:w="5000" w:type="pct"/>
            <w:gridSpan w:val="12"/>
            <w:shd w:val="clear" w:color="auto" w:fill="E7E6E6" w:themeFill="background2"/>
            <w:vAlign w:val="center"/>
          </w:tcPr>
          <w:p w14:paraId="3ED4936D" w14:textId="0297CB2C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825E9F" w:rsidRPr="00514EFD" w14:paraId="190F2DFC" w14:textId="77777777" w:rsidTr="00982BA5">
        <w:trPr>
          <w:cantSplit/>
          <w:trHeight w:val="268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3D7EC895" w14:textId="5E9AB3AB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3E1D179" w14:textId="3A181F85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BDA98A6" w14:textId="6114487A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56184C07" w14:textId="35104EDF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CSPC 37; DR MOHIT DU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F309D49" w14:textId="3ABA39EF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59AF6849" w14:textId="24947837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  <w:r>
              <w:rPr>
                <w:rFonts w:ascii="Verdana" w:hAnsi="Verdana" w:cs="Arial"/>
                <w:sz w:val="14"/>
                <w:szCs w:val="14"/>
              </w:rPr>
              <w:t>; CSPC 33; DR BHARATI SINHA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940AD7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014C364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63CB1F8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028560C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tcBorders>
              <w:top w:val="single" w:sz="8" w:space="0" w:color="auto"/>
            </w:tcBorders>
            <w:vAlign w:val="center"/>
          </w:tcPr>
          <w:p w14:paraId="07452B6C" w14:textId="5B6CCD31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  <w:r>
              <w:rPr>
                <w:rFonts w:ascii="Verdana" w:hAnsi="Verdana" w:cs="Arial"/>
                <w:sz w:val="14"/>
                <w:szCs w:val="14"/>
              </w:rPr>
              <w:t>(P); CSPC 33; DR BHARATI SINHA LAB 6</w:t>
            </w: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039F807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2690D6C5" w14:textId="77777777" w:rsidTr="00982BA5">
        <w:trPr>
          <w:cantSplit/>
          <w:trHeight w:val="50"/>
        </w:trPr>
        <w:tc>
          <w:tcPr>
            <w:tcW w:w="178" w:type="pct"/>
            <w:vMerge/>
            <w:vAlign w:val="center"/>
          </w:tcPr>
          <w:p w14:paraId="7663D6F1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6F39CFE9" w14:textId="037539FD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17EA214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C0C19A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00E92C0F" w14:textId="6E50ED77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9; GUEST FACULTY-8; LAB 7</w:t>
            </w:r>
          </w:p>
        </w:tc>
        <w:tc>
          <w:tcPr>
            <w:tcW w:w="523" w:type="pct"/>
            <w:vAlign w:val="center"/>
          </w:tcPr>
          <w:p w14:paraId="0C4BFF0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A83CFF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vAlign w:val="center"/>
          </w:tcPr>
          <w:p w14:paraId="6635457A" w14:textId="69685200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(P); CSPE 35; MAMTESH NADIYAN LAB 9</w:t>
            </w:r>
          </w:p>
        </w:tc>
        <w:tc>
          <w:tcPr>
            <w:tcW w:w="533" w:type="pct"/>
            <w:gridSpan w:val="2"/>
            <w:vAlign w:val="center"/>
          </w:tcPr>
          <w:p w14:paraId="24B749A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0536F92C" w14:textId="77777777" w:rsidTr="00982BA5">
        <w:trPr>
          <w:cantSplit/>
          <w:trHeight w:val="377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1D8C1444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1F2403C" w14:textId="51824719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596F4D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6B3CD5E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7427DB29" w14:textId="032A083E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  <w:r>
              <w:rPr>
                <w:rFonts w:ascii="Verdana" w:hAnsi="Verdana" w:cs="Arial"/>
                <w:sz w:val="14"/>
                <w:szCs w:val="14"/>
              </w:rPr>
              <w:t>(P); CSPC 31; DR RITU GARG LAB 6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80FA20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AC8341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tcBorders>
              <w:bottom w:val="single" w:sz="8" w:space="0" w:color="auto"/>
            </w:tcBorders>
            <w:vAlign w:val="center"/>
          </w:tcPr>
          <w:p w14:paraId="676A46A9" w14:textId="467E250F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CSPC35; GUEST FACULTY-2 LAB 4</w:t>
            </w:r>
          </w:p>
        </w:tc>
        <w:tc>
          <w:tcPr>
            <w:tcW w:w="533" w:type="pct"/>
            <w:gridSpan w:val="2"/>
            <w:tcBorders>
              <w:bottom w:val="single" w:sz="8" w:space="0" w:color="auto"/>
            </w:tcBorders>
            <w:vAlign w:val="center"/>
          </w:tcPr>
          <w:p w14:paraId="73259E4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6A2128E4" w14:textId="77777777" w:rsidTr="00982BA5">
        <w:trPr>
          <w:cantSplit/>
          <w:trHeight w:val="124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901B094" w14:textId="4067246C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0DFDBF5" w14:textId="537ED63C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E189E7E" w14:textId="0B4AAEA2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670616B3" w14:textId="4815C8AB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</w:p>
          <w:p w14:paraId="318072E5" w14:textId="4318E990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  <w:r>
              <w:rPr>
                <w:rFonts w:ascii="Verdana" w:hAnsi="Verdana" w:cs="Arial"/>
                <w:sz w:val="14"/>
                <w:szCs w:val="14"/>
              </w:rPr>
              <w:t>; CSPC 31; DR RITU GARG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83CE748" w14:textId="7DF7FFC4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50946B3F" w14:textId="02D566B5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CSPC 37; DR MOHIT DU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5139FC8E" w14:textId="41F9A343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75037CAC" w14:textId="4AC6095D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  <w:r>
              <w:rPr>
                <w:rFonts w:ascii="Verdana" w:hAnsi="Verdana" w:cs="Arial"/>
                <w:sz w:val="14"/>
                <w:szCs w:val="14"/>
              </w:rPr>
              <w:t>; CSPC 33; DR BHARATI SINHA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1D2D7E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0B2B2A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27BBD4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019311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4" w:type="pct"/>
            <w:gridSpan w:val="3"/>
            <w:vAlign w:val="center"/>
          </w:tcPr>
          <w:p w14:paraId="367964EA" w14:textId="6B901EC4" w:rsidR="00825E9F" w:rsidRPr="00514EFD" w:rsidRDefault="00982BA5" w:rsidP="003A2CA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9; AKS; SR</w:t>
            </w:r>
          </w:p>
        </w:tc>
      </w:tr>
      <w:tr w:rsidR="00825E9F" w:rsidRPr="00514EFD" w14:paraId="207230F7" w14:textId="77777777" w:rsidTr="00982BA5">
        <w:trPr>
          <w:cantSplit/>
          <w:trHeight w:val="116"/>
        </w:trPr>
        <w:tc>
          <w:tcPr>
            <w:tcW w:w="178" w:type="pct"/>
            <w:vMerge/>
            <w:vAlign w:val="center"/>
          </w:tcPr>
          <w:p w14:paraId="152AA266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1FA4E84A" w14:textId="7C9E3E7E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1470326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F4B6DB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BBDEC4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01F8E2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59E61B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5A2CD556" w14:textId="599181EF" w:rsidR="00825E9F" w:rsidRPr="00514EFD" w:rsidRDefault="00982BA5" w:rsidP="003A2CA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9; DR RITU GARG; SR</w:t>
            </w:r>
          </w:p>
        </w:tc>
        <w:tc>
          <w:tcPr>
            <w:tcW w:w="511" w:type="pct"/>
            <w:vAlign w:val="center"/>
          </w:tcPr>
          <w:p w14:paraId="05012E1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195301A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F653D10" w14:textId="77777777" w:rsidTr="00982BA5">
        <w:trPr>
          <w:cantSplit/>
          <w:trHeight w:val="476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57CD4567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8EC59CE" w14:textId="3814A22F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E3E286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1A1A95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1EAADA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315805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AEA6AA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1E0AF7C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tcBorders>
              <w:bottom w:val="single" w:sz="8" w:space="0" w:color="auto"/>
            </w:tcBorders>
            <w:vAlign w:val="center"/>
          </w:tcPr>
          <w:p w14:paraId="7C4CCC0C" w14:textId="49A1E751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CSPC35; DR MOHIT DUA LAB 8</w:t>
            </w:r>
          </w:p>
        </w:tc>
        <w:tc>
          <w:tcPr>
            <w:tcW w:w="533" w:type="pct"/>
            <w:gridSpan w:val="2"/>
            <w:vAlign w:val="center"/>
          </w:tcPr>
          <w:p w14:paraId="293CDFD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87058C9" w14:textId="77777777" w:rsidTr="003B5E3F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9E45A7E" w14:textId="5887D434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825E9F" w:rsidRPr="00514EFD" w14:paraId="763E0C8E" w14:textId="77777777" w:rsidTr="003B5E3F">
        <w:trPr>
          <w:cantSplit/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90AD5A9" w14:textId="790A1584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FB3888B" w14:textId="76D80F24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FFFA3F9" w14:textId="2D7E4ADF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4589EF4C" w14:textId="003814E7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UTOMATA THEORY</w:t>
            </w:r>
          </w:p>
          <w:p w14:paraId="57AE164B" w14:textId="7F8B7BF5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7</w:t>
            </w:r>
          </w:p>
          <w:p w14:paraId="4DE5A1A3" w14:textId="3FB78876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MOHIT DU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E4508FE" w14:textId="7C3EBDEE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7D76D5A9" w14:textId="175FAC8F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</w:p>
          <w:p w14:paraId="52EFA05E" w14:textId="58D38123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3</w:t>
            </w:r>
          </w:p>
          <w:p w14:paraId="59447F65" w14:textId="65586E77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BHARATI SINH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2F86748" w14:textId="71ED2889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33D81DBC" w14:textId="4F0D38E6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</w:p>
          <w:p w14:paraId="04F97930" w14:textId="1C000565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</w:p>
          <w:p w14:paraId="71AAC947" w14:textId="50894FB7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1</w:t>
            </w:r>
          </w:p>
          <w:p w14:paraId="3E6193E0" w14:textId="003AA537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RITU GARG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072C02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0D4298D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B9B191C" w14:textId="204E6BD9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4EED8568" w14:textId="4886A1F3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</w:p>
          <w:p w14:paraId="6DE05A64" w14:textId="4F4F29BC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 P5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36437A2" w14:textId="5CBF7598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31C44C6F" w14:textId="5ADBE539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SOFTWARE DEVELOPMEN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USING UML AND AGILE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METHODOLOGY</w:t>
            </w:r>
            <w:r>
              <w:rPr>
                <w:rFonts w:ascii="Verdana" w:hAnsi="Verdana" w:cs="Arial"/>
                <w:sz w:val="14"/>
                <w:szCs w:val="14"/>
              </w:rPr>
              <w:t>; CSPC 35; P4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65C44381" w14:textId="2A70D6C6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ECA4120" w14:textId="5F65FC6C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IMAGE PROCESSING</w:t>
            </w:r>
            <w:r>
              <w:rPr>
                <w:rFonts w:ascii="Verdana" w:hAnsi="Verdana" w:cs="Arial"/>
                <w:sz w:val="14"/>
                <w:szCs w:val="14"/>
              </w:rPr>
              <w:t>; CSPE 77; GUEST FACULTY-9</w:t>
            </w: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003116A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CEF1BFF" w14:textId="77777777" w:rsidTr="003B5E3F">
        <w:trPr>
          <w:cantSplit/>
          <w:trHeight w:val="369"/>
        </w:trPr>
        <w:tc>
          <w:tcPr>
            <w:tcW w:w="178" w:type="pct"/>
            <w:vMerge/>
            <w:textDirection w:val="btLr"/>
            <w:vAlign w:val="center"/>
          </w:tcPr>
          <w:p w14:paraId="45749D45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25C247B2" w14:textId="7D9D22B4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2945332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5EC867E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947427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DCCB90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1E2079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7494C5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201CF4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A7A1A2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4949528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3E55968C" w14:textId="77777777" w:rsidTr="00982BA5">
        <w:trPr>
          <w:cantSplit/>
          <w:trHeight w:val="134"/>
        </w:trPr>
        <w:tc>
          <w:tcPr>
            <w:tcW w:w="178" w:type="pct"/>
            <w:vMerge/>
            <w:tcBorders>
              <w:bottom w:val="single" w:sz="8" w:space="0" w:color="auto"/>
            </w:tcBorders>
            <w:textDirection w:val="btLr"/>
            <w:vAlign w:val="center"/>
          </w:tcPr>
          <w:p w14:paraId="1C11C627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0EB88B4" w14:textId="6857FD1E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6E8469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67EA048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17BC5C7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033847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36D972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E4CAFC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F001B6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0227AAB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tcBorders>
              <w:bottom w:val="single" w:sz="8" w:space="0" w:color="auto"/>
            </w:tcBorders>
            <w:vAlign w:val="center"/>
          </w:tcPr>
          <w:p w14:paraId="46CCEAB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711BC11D" w14:textId="77777777" w:rsidTr="00982BA5">
        <w:trPr>
          <w:cantSplit/>
          <w:trHeight w:val="457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747D5372" w14:textId="2E07EBEC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6F72D69" w14:textId="735C9008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3BFD320" w14:textId="66A84E6E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DVANCED DATA STRUCTURES AND ALGORITHMS (P); CSPC31; DR MANTOSH BISWAS LAB 6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49100D45" w14:textId="38857E2B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CSPC35; DR MOHIT DUA LAB 9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07D9F45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558863B" w14:textId="3DD6BC06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40AD8D65" w14:textId="04C31AAC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CSPC 37; DR MOHIT DU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FC28583" w14:textId="5C0D07D4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01B7510B" w14:textId="63223F95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SOFTWARE DEVELOPMEN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USING UML AND AGILE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METHODOLOGY</w:t>
            </w:r>
            <w:r>
              <w:rPr>
                <w:rFonts w:ascii="Verdana" w:hAnsi="Verdana" w:cs="Arial"/>
                <w:sz w:val="14"/>
                <w:szCs w:val="14"/>
              </w:rPr>
              <w:t>; GUEST FACULTY-2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57251B22" w14:textId="50F395E9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70ACC6D8" w14:textId="20DE42B7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</w:p>
          <w:p w14:paraId="647237C2" w14:textId="5A718282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 P6</w:t>
            </w: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0CD20BCF" w14:textId="10125606" w:rsidR="00825E9F" w:rsidRPr="00982BA5" w:rsidRDefault="00982BA5" w:rsidP="008666C1">
            <w:pPr>
              <w:jc w:val="center"/>
              <w:rPr>
                <w:rFonts w:ascii="Verdana" w:hAnsi="Verdana" w:cs="Arial"/>
                <w:color w:val="FFFFFF" w:themeColor="background1"/>
                <w:sz w:val="14"/>
                <w:szCs w:val="14"/>
              </w:rPr>
            </w:pPr>
            <w:r w:rsidRPr="00982BA5">
              <w:rPr>
                <w:rFonts w:ascii="Verdana" w:hAnsi="Verdana" w:cs="Arial"/>
                <w:color w:val="FFFFFF" w:themeColor="background1"/>
                <w:sz w:val="14"/>
                <w:szCs w:val="14"/>
              </w:rPr>
              <w:t>L L4</w:t>
            </w:r>
          </w:p>
        </w:tc>
      </w:tr>
      <w:tr w:rsidR="00825E9F" w:rsidRPr="00514EFD" w14:paraId="79188DE0" w14:textId="77777777" w:rsidTr="00982BA5">
        <w:trPr>
          <w:cantSplit/>
          <w:trHeight w:val="386"/>
        </w:trPr>
        <w:tc>
          <w:tcPr>
            <w:tcW w:w="178" w:type="pct"/>
            <w:vMerge/>
            <w:vAlign w:val="center"/>
          </w:tcPr>
          <w:p w14:paraId="50CC6939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4CED9AEE" w14:textId="4753C6D2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</w:tcBorders>
            <w:vAlign w:val="center"/>
          </w:tcPr>
          <w:p w14:paraId="6625DE6D" w14:textId="09B0082C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DVANCED DATA STRUCTURES AND ALGORITHMS (P); CSPC31; DR RITU GARG LAB 6</w:t>
            </w:r>
          </w:p>
        </w:tc>
        <w:tc>
          <w:tcPr>
            <w:tcW w:w="1046" w:type="pct"/>
            <w:gridSpan w:val="2"/>
            <w:vAlign w:val="center"/>
          </w:tcPr>
          <w:p w14:paraId="2F13600D" w14:textId="38E83D08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(P); CSPE 35;  GUEST FACULTY-8 LAB 4</w:t>
            </w:r>
          </w:p>
        </w:tc>
        <w:tc>
          <w:tcPr>
            <w:tcW w:w="523" w:type="pct"/>
            <w:vAlign w:val="center"/>
          </w:tcPr>
          <w:p w14:paraId="1558A69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4FAEC5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94942A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A900A3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02E3D2B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3E761061" w14:textId="77777777" w:rsidTr="003B5E3F">
        <w:trPr>
          <w:cantSplit/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3E07B5D3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8D73C57" w14:textId="294A8AA2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ACBE896" w14:textId="717B219C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(P); CSPE 35; MAMTESH NADIYAN LAB 4</w:t>
            </w: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4FA971D2" w14:textId="5F06C33C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 COMPUTING (P); CSPC33; DR BHARATI SINHA LAB 6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28058F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0E2914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0EEBAFC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02C22EA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6E834EE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2806A5A6" w14:textId="77777777" w:rsidTr="003B5E3F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25F2B22" w14:textId="49583CF6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825E9F" w:rsidRPr="00514EFD" w14:paraId="3080E480" w14:textId="77777777" w:rsidTr="00982BA5">
        <w:trPr>
          <w:cantSplit/>
          <w:trHeight w:val="187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220D932B" w14:textId="5C8AF24B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DD3A57E" w14:textId="55B9AF99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</w:tcPr>
          <w:p w14:paraId="5A413A83" w14:textId="18A7C69A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CSPC35;</w:t>
            </w:r>
          </w:p>
          <w:p w14:paraId="136E94B3" w14:textId="3D829462" w:rsidR="00825E9F" w:rsidRPr="00514EF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MOHIT DUA LAB 6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44B5A1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F3A1DE5" w14:textId="2A472DD4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81505C5" w14:textId="4A9DFBF8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  <w:r>
              <w:rPr>
                <w:rFonts w:ascii="Verdana" w:hAnsi="Verdana" w:cs="Arial"/>
                <w:sz w:val="14"/>
                <w:szCs w:val="14"/>
              </w:rPr>
              <w:t>; CSPC 33; DR BHARATI SINH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7022FAF" w14:textId="65ED4F15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98B06F9" w14:textId="7C37AE36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</w:p>
          <w:p w14:paraId="3AFF708D" w14:textId="312747F7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  <w:r>
              <w:rPr>
                <w:rFonts w:ascii="Verdana" w:hAnsi="Verdana" w:cs="Arial"/>
                <w:sz w:val="14"/>
                <w:szCs w:val="14"/>
              </w:rPr>
              <w:t>; CSPC 31; DR RITU GARG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48D9E0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77F42CF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D6EB37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4AE78FB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085593D7" w14:textId="77777777" w:rsidTr="003B5E3F">
        <w:trPr>
          <w:cantSplit/>
          <w:trHeight w:val="369"/>
        </w:trPr>
        <w:tc>
          <w:tcPr>
            <w:tcW w:w="178" w:type="pct"/>
            <w:vMerge/>
            <w:vAlign w:val="center"/>
          </w:tcPr>
          <w:p w14:paraId="5BCAE2DB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116DDC07" w14:textId="6EBAEF79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tcBorders>
              <w:left w:val="single" w:sz="8" w:space="0" w:color="auto"/>
            </w:tcBorders>
            <w:vAlign w:val="center"/>
          </w:tcPr>
          <w:p w14:paraId="3E9EC4A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BEBC2F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EA263D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6DC928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6EF49E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74F3B1A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3F277F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47F0BF4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79E604D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50F793B3" w14:textId="77777777" w:rsidTr="003B5E3F">
        <w:trPr>
          <w:cantSplit/>
          <w:trHeight w:val="50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561554D4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B642BED" w14:textId="5798C3CC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CF5CD9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1CDCA69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7EFEA6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2A00AC2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6D8AD6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7182325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AD15A3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C7ED58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tcBorders>
              <w:bottom w:val="single" w:sz="8" w:space="0" w:color="auto"/>
            </w:tcBorders>
            <w:vAlign w:val="center"/>
          </w:tcPr>
          <w:p w14:paraId="68D1BAC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3D9EBE24" w14:textId="77777777" w:rsidTr="003B5E3F">
        <w:trPr>
          <w:cantSplit/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44EA1C55" w14:textId="794B043A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44DCEB4" w14:textId="45A84E46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6D4B7D1" w14:textId="10A105F0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64AEE9F4" w14:textId="53228C51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IMAGE PROCESSING</w:t>
            </w:r>
            <w:r>
              <w:rPr>
                <w:rFonts w:ascii="Verdana" w:hAnsi="Verdana" w:cs="Arial"/>
                <w:sz w:val="14"/>
                <w:szCs w:val="14"/>
              </w:rPr>
              <w:t>; CSPE 77; GUEST FACULTY-9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30A84E9C" w14:textId="659F0714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25522A61" w14:textId="37AB137A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</w:p>
          <w:p w14:paraId="1CFB7496" w14:textId="7AE77413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  <w:r>
              <w:rPr>
                <w:rFonts w:ascii="Verdana" w:hAnsi="Verdana" w:cs="Arial"/>
                <w:sz w:val="14"/>
                <w:szCs w:val="14"/>
              </w:rPr>
              <w:t>; CSPC 31; DR RITU GARG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98851BF" w14:textId="35C5CDCC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14BF8A34" w14:textId="1522FB62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  <w:r>
              <w:rPr>
                <w:rFonts w:ascii="Verdana" w:hAnsi="Verdana" w:cs="Arial"/>
                <w:sz w:val="14"/>
                <w:szCs w:val="14"/>
              </w:rPr>
              <w:t>; CSPC 33; DR BHARATI SINHA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325AA8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270CF63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75C4779F" w14:textId="21210495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</w:t>
            </w:r>
          </w:p>
          <w:p w14:paraId="0D2DFF62" w14:textId="3EA69FAD" w:rsidR="00825E9F" w:rsidRPr="00514EF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MTESH NADIYAN LAB 10</w:t>
            </w:r>
          </w:p>
        </w:tc>
        <w:tc>
          <w:tcPr>
            <w:tcW w:w="51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8AB066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14207E6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C70B415" w14:textId="77777777" w:rsidTr="00982BA5">
        <w:trPr>
          <w:cantSplit/>
          <w:trHeight w:val="161"/>
        </w:trPr>
        <w:tc>
          <w:tcPr>
            <w:tcW w:w="178" w:type="pct"/>
            <w:vMerge/>
            <w:vAlign w:val="center"/>
          </w:tcPr>
          <w:p w14:paraId="0DF13ACE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7A69AE80" w14:textId="0BC07A2D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4358512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E2DE0F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11C4C7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5AEE1F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11FFEC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37CD7C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76FBB5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44722F8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6B970A3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D520350" w14:textId="77777777" w:rsidTr="003B5E3F">
        <w:trPr>
          <w:cantSplit/>
          <w:trHeight w:val="50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2AB94F17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21BE772" w14:textId="313F4447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38ABBD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1C54B5C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78CEF74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36F2148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000B151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4F203DAA" w14:textId="6748B42B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9; AKS;  SR</w:t>
            </w:r>
          </w:p>
        </w:tc>
        <w:tc>
          <w:tcPr>
            <w:tcW w:w="511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2EA930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1C16449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6F6121EF" w14:textId="77777777" w:rsidTr="003B5E3F">
        <w:tc>
          <w:tcPr>
            <w:tcW w:w="5000" w:type="pct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E55DF37" w14:textId="60CBA190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825E9F" w:rsidRPr="00514EFD" w14:paraId="38A203E2" w14:textId="77777777" w:rsidTr="003B5E3F">
        <w:trPr>
          <w:cantSplit/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7C5FCFD2" w14:textId="07FD44F7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2B4B131" w14:textId="5903B172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076147D" w14:textId="1251234E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0412BB1D" w14:textId="25DCDA3B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IMAGE PROCESSING</w:t>
            </w:r>
            <w:r>
              <w:rPr>
                <w:rFonts w:ascii="Verdana" w:hAnsi="Verdana" w:cs="Arial"/>
                <w:sz w:val="14"/>
                <w:szCs w:val="14"/>
              </w:rPr>
              <w:t>; CSPE 77; GUEST FACULTY-9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F5F3154" w14:textId="15787E8C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893018D" w14:textId="37EBC067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 P5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6981DC3" w14:textId="5AD3A8BE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AAF4C26" w14:textId="0A95D3CB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</w:p>
          <w:p w14:paraId="7203E016" w14:textId="5E61ECA6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  <w:r>
              <w:rPr>
                <w:rFonts w:ascii="Verdana" w:hAnsi="Verdana" w:cs="Arial"/>
                <w:sz w:val="14"/>
                <w:szCs w:val="14"/>
              </w:rPr>
              <w:t>; CSPC 31; DR RITU GARG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6965644" w14:textId="0E4A1B0B" w:rsidR="007C041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447E252D" w14:textId="1D4A505B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SOFTWARE DEVELOPMEN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USING UML AND AGILE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METHODOLOGY</w:t>
            </w:r>
            <w:r>
              <w:rPr>
                <w:rFonts w:ascii="Verdana" w:hAnsi="Verdana" w:cs="Arial"/>
                <w:sz w:val="14"/>
                <w:szCs w:val="14"/>
              </w:rPr>
              <w:t>; P4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66508A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D0A290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tcBorders>
              <w:top w:val="single" w:sz="8" w:space="0" w:color="auto"/>
            </w:tcBorders>
            <w:vAlign w:val="center"/>
          </w:tcPr>
          <w:p w14:paraId="5F78E218" w14:textId="3FF8EE36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(P); CSPE 35; MAMTESH NADIYAN LAB 10</w:t>
            </w: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3B86ACD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B62D4BD" w14:textId="77777777" w:rsidTr="003B5E3F">
        <w:trPr>
          <w:cantSplit/>
          <w:trHeight w:val="369"/>
        </w:trPr>
        <w:tc>
          <w:tcPr>
            <w:tcW w:w="178" w:type="pct"/>
            <w:vMerge/>
            <w:vAlign w:val="center"/>
          </w:tcPr>
          <w:p w14:paraId="3A7BC307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38F5B9C9" w14:textId="2371D09D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45E5307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481BE1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06574C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F3DF7F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75FB53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DB82DC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vAlign w:val="center"/>
          </w:tcPr>
          <w:p w14:paraId="70D7E3C4" w14:textId="7F30AAAF" w:rsidR="00825E9F" w:rsidRPr="00514EFD" w:rsidRDefault="00982BA5" w:rsidP="007C041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DVANCED DATA STRUCTURES AND ALGORITHMS (P); CSPC31; DR RITU GARG LAB 6</w:t>
            </w:r>
          </w:p>
        </w:tc>
        <w:tc>
          <w:tcPr>
            <w:tcW w:w="533" w:type="pct"/>
            <w:gridSpan w:val="2"/>
            <w:vAlign w:val="center"/>
          </w:tcPr>
          <w:p w14:paraId="2549CDA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689DD7B1" w14:textId="77777777" w:rsidTr="003B5E3F">
        <w:trPr>
          <w:cantSplit/>
          <w:trHeight w:val="369"/>
        </w:trPr>
        <w:tc>
          <w:tcPr>
            <w:tcW w:w="178" w:type="pct"/>
            <w:vMerge/>
            <w:tcBorders>
              <w:top w:val="single" w:sz="8" w:space="0" w:color="auto"/>
            </w:tcBorders>
            <w:vAlign w:val="center"/>
          </w:tcPr>
          <w:p w14:paraId="39880711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283D7B1" w14:textId="6C24ACA0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23" w:type="pct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6F663D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top w:val="single" w:sz="8" w:space="0" w:color="auto"/>
            </w:tcBorders>
            <w:vAlign w:val="center"/>
          </w:tcPr>
          <w:p w14:paraId="3560EDF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top w:val="single" w:sz="8" w:space="0" w:color="auto"/>
            </w:tcBorders>
            <w:vAlign w:val="center"/>
          </w:tcPr>
          <w:p w14:paraId="62962C2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top w:val="single" w:sz="8" w:space="0" w:color="auto"/>
            </w:tcBorders>
            <w:vAlign w:val="center"/>
          </w:tcPr>
          <w:p w14:paraId="3628543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434AF55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4371D6E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4" w:type="pct"/>
            <w:gridSpan w:val="2"/>
            <w:tcBorders>
              <w:top w:val="single" w:sz="8" w:space="0" w:color="auto"/>
            </w:tcBorders>
            <w:vAlign w:val="center"/>
          </w:tcPr>
          <w:p w14:paraId="599D6AF0" w14:textId="721A74BE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 COMPUTING (P); CSPC33; DR BHARATI SINHA LAB 6</w:t>
            </w: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071C6D6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15261C3E" w14:textId="77777777" w:rsidTr="003B5E3F">
        <w:trPr>
          <w:cantSplit/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0A6881E3" w14:textId="4C06E5EC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CSB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64B9A1C" w14:textId="483196BA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4380A72" w14:textId="7DC87CDE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 COMPUTING (P); CSPC33; DR MANTOSH BISWAS LAB 6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04F5AAA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5FA0C77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610472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A61B396" w14:textId="1FD091FC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3FB4B83B" w14:textId="44815651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>; CSPC 37; DR MOHIT DU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9420583" w14:textId="184AB6CF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78D9C02E" w14:textId="6855185F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SOFTWARE DEVELOPMEN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USING UML AND AGILE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METHODOLOGY</w:t>
            </w:r>
            <w:r>
              <w:rPr>
                <w:rFonts w:ascii="Verdana" w:hAnsi="Verdana" w:cs="Arial"/>
                <w:sz w:val="14"/>
                <w:szCs w:val="14"/>
              </w:rPr>
              <w:t>; GUEST FACULTY-2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3E40B517" w14:textId="21B6E219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54AEAF8D" w14:textId="7F789916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</w:p>
          <w:p w14:paraId="3A06DE56" w14:textId="3DA8FD4B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 P6</w:t>
            </w:r>
          </w:p>
        </w:tc>
        <w:tc>
          <w:tcPr>
            <w:tcW w:w="53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8C2C7F8" w14:textId="75CBFC7F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04F70FCF" w14:textId="3D0F0FED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IMAGE PROCESSING</w:t>
            </w:r>
            <w:r>
              <w:rPr>
                <w:rFonts w:ascii="Verdana" w:hAnsi="Verdana" w:cs="Arial"/>
                <w:sz w:val="14"/>
                <w:szCs w:val="14"/>
              </w:rPr>
              <w:t>; CSPE 77; GUEST FACULTY-9</w:t>
            </w:r>
          </w:p>
        </w:tc>
      </w:tr>
      <w:tr w:rsidR="00825E9F" w:rsidRPr="00514EFD" w14:paraId="38EED2B5" w14:textId="77777777" w:rsidTr="003B5E3F">
        <w:trPr>
          <w:cantSplit/>
          <w:trHeight w:val="369"/>
        </w:trPr>
        <w:tc>
          <w:tcPr>
            <w:tcW w:w="178" w:type="pct"/>
            <w:vMerge/>
            <w:vAlign w:val="center"/>
          </w:tcPr>
          <w:p w14:paraId="72163828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59755B3A" w14:textId="6925DC7A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</w:tcBorders>
            <w:vAlign w:val="center"/>
          </w:tcPr>
          <w:p w14:paraId="42580354" w14:textId="4059F13B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CSPC35; DR MOHIT DUA LAB 6</w:t>
            </w:r>
          </w:p>
        </w:tc>
        <w:tc>
          <w:tcPr>
            <w:tcW w:w="1046" w:type="pct"/>
            <w:gridSpan w:val="2"/>
            <w:vAlign w:val="center"/>
          </w:tcPr>
          <w:p w14:paraId="2DF6F6AC" w14:textId="6C1ABDDB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 COMPUTING (P); CSPC33; DR BHARATI SINHA LAB 6</w:t>
            </w:r>
          </w:p>
        </w:tc>
        <w:tc>
          <w:tcPr>
            <w:tcW w:w="523" w:type="pct"/>
            <w:vAlign w:val="center"/>
          </w:tcPr>
          <w:p w14:paraId="7661E69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4D750D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34463C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1B49AD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Merge/>
            <w:vAlign w:val="center"/>
          </w:tcPr>
          <w:p w14:paraId="28A40F6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52CEFB93" w14:textId="77777777" w:rsidTr="003B5E3F">
        <w:trPr>
          <w:cantSplit/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3D1634C2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7F2C980" w14:textId="65E4249F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5AD456C" w14:textId="3674BC9A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DVANCED DATA STRUCTURES AND ALGORITHMS (P); CSPC31; M8 LAB 3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534D12B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ED4693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45D6838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17FE21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211CB0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6FA76FC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Merge/>
            <w:vAlign w:val="center"/>
          </w:tcPr>
          <w:p w14:paraId="057774F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3E727B41" w14:textId="77777777" w:rsidTr="003B5E3F">
        <w:tc>
          <w:tcPr>
            <w:tcW w:w="5000" w:type="pct"/>
            <w:gridSpan w:val="1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9961A0E" w14:textId="7F6F75FC" w:rsidR="00825E9F" w:rsidRPr="00581E7B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581E7B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825E9F" w:rsidRPr="00514EFD" w14:paraId="6F102D5E" w14:textId="77777777" w:rsidTr="003B5E3F">
        <w:trPr>
          <w:cantSplit/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48EF433B" w14:textId="25B2EB0E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DF30760" w14:textId="29F76BA3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5AEC326" w14:textId="5E7496B1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DVANCED DATA STRUCTURES AND ALGORITHMS (P); CSPC31; DR RITU GARG LAB 6</w:t>
            </w:r>
          </w:p>
        </w:tc>
        <w:tc>
          <w:tcPr>
            <w:tcW w:w="1046" w:type="pct"/>
            <w:gridSpan w:val="2"/>
            <w:tcBorders>
              <w:top w:val="single" w:sz="8" w:space="0" w:color="auto"/>
            </w:tcBorders>
            <w:vAlign w:val="center"/>
          </w:tcPr>
          <w:p w14:paraId="4848216B" w14:textId="28F71BB3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9; AKS; SR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1236E2E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6AE55B10" w14:textId="17BFC018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11E75927" w14:textId="563A20FC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UTOMATA THEORY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CSPC 37; DR MOHIT DUA; 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2DC7074C" w14:textId="7FC1B198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7353F579" w14:textId="2597F746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</w:p>
          <w:p w14:paraId="18FDD8DC" w14:textId="2676FDC1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 P5</w:t>
            </w:r>
          </w:p>
        </w:tc>
        <w:tc>
          <w:tcPr>
            <w:tcW w:w="511" w:type="pct"/>
            <w:vMerge w:val="restart"/>
            <w:tcBorders>
              <w:top w:val="single" w:sz="8" w:space="0" w:color="auto"/>
            </w:tcBorders>
            <w:vAlign w:val="center"/>
          </w:tcPr>
          <w:p w14:paraId="0415A455" w14:textId="78146360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685AABE7" w14:textId="42A5341F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SOFTWARE DEVELOPMEN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USING UML AND AGILE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METHODOLOGY</w:t>
            </w:r>
            <w:r>
              <w:rPr>
                <w:rFonts w:ascii="Verdana" w:hAnsi="Verdana" w:cs="Arial"/>
                <w:sz w:val="14"/>
                <w:szCs w:val="14"/>
              </w:rPr>
              <w:t>; CSPC 35; P4</w:t>
            </w:r>
          </w:p>
        </w:tc>
        <w:tc>
          <w:tcPr>
            <w:tcW w:w="53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9F7A9CD" w14:textId="20C169B9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51240CE9" w14:textId="0CD4C0E6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IMAGE PROCESSING</w:t>
            </w:r>
            <w:r>
              <w:rPr>
                <w:rFonts w:ascii="Verdana" w:hAnsi="Verdana" w:cs="Arial"/>
                <w:sz w:val="14"/>
                <w:szCs w:val="14"/>
              </w:rPr>
              <w:t>; CSPE 77; GUEST FACULTY-9</w:t>
            </w:r>
          </w:p>
        </w:tc>
      </w:tr>
      <w:tr w:rsidR="00825E9F" w:rsidRPr="00514EFD" w14:paraId="53098D8E" w14:textId="77777777" w:rsidTr="003B5E3F">
        <w:trPr>
          <w:cantSplit/>
          <w:trHeight w:val="369"/>
        </w:trPr>
        <w:tc>
          <w:tcPr>
            <w:tcW w:w="178" w:type="pct"/>
            <w:vMerge/>
            <w:vAlign w:val="center"/>
          </w:tcPr>
          <w:p w14:paraId="5AA97079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314CBF94" w14:textId="61F59136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</w:tcBorders>
            <w:vAlign w:val="center"/>
          </w:tcPr>
          <w:p w14:paraId="07AE3F2F" w14:textId="7D1A1A75" w:rsidR="00825E9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WARE DEVELOPMENT (P); CSPC35;</w:t>
            </w:r>
          </w:p>
          <w:p w14:paraId="42BAAC1D" w14:textId="5FC13EB6" w:rsidR="00825E9F" w:rsidRPr="00514EF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MOHIT DUA LAB 6</w:t>
            </w:r>
          </w:p>
        </w:tc>
        <w:tc>
          <w:tcPr>
            <w:tcW w:w="1046" w:type="pct"/>
            <w:gridSpan w:val="2"/>
            <w:vAlign w:val="center"/>
          </w:tcPr>
          <w:p w14:paraId="0647B7F3" w14:textId="2952869C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SOFT COMPUTING (P); CSPC33; DR BHARATI SINHA LAB 6</w:t>
            </w:r>
          </w:p>
        </w:tc>
        <w:tc>
          <w:tcPr>
            <w:tcW w:w="523" w:type="pct"/>
            <w:vAlign w:val="center"/>
          </w:tcPr>
          <w:p w14:paraId="08688CD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2DEFEA5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7FE34C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E3C2F2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Merge/>
            <w:vAlign w:val="center"/>
          </w:tcPr>
          <w:p w14:paraId="05E8E79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4157AB81" w14:textId="77777777" w:rsidTr="003B5E3F">
        <w:trPr>
          <w:cantSplit/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30886A89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C6BDD76" w14:textId="2D26833A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6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EF7E8CC" w14:textId="61EDFB9A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(P); CSPE 35; MAMTESH NADIYAN LAB 4</w:t>
            </w:r>
          </w:p>
        </w:tc>
        <w:tc>
          <w:tcPr>
            <w:tcW w:w="1046" w:type="pct"/>
            <w:gridSpan w:val="2"/>
            <w:tcBorders>
              <w:bottom w:val="single" w:sz="8" w:space="0" w:color="auto"/>
            </w:tcBorders>
            <w:vAlign w:val="center"/>
          </w:tcPr>
          <w:p w14:paraId="1EB175D1" w14:textId="7D402BF5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CSPC 39; DR MANTOSH BISWAS; LAB 7</w:t>
            </w: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1901998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6D6AEE1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3A3D98D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tcBorders>
              <w:bottom w:val="single" w:sz="8" w:space="0" w:color="auto"/>
            </w:tcBorders>
            <w:vAlign w:val="center"/>
          </w:tcPr>
          <w:p w14:paraId="681E375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A3D00E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38D8019A" w14:textId="77777777" w:rsidTr="003B5E3F">
        <w:trPr>
          <w:cantSplit/>
          <w:trHeight w:val="369"/>
        </w:trPr>
        <w:tc>
          <w:tcPr>
            <w:tcW w:w="178" w:type="pct"/>
            <w:vMerge w:val="restart"/>
            <w:tcBorders>
              <w:top w:val="single" w:sz="8" w:space="0" w:color="auto"/>
            </w:tcBorders>
            <w:vAlign w:val="center"/>
          </w:tcPr>
          <w:p w14:paraId="5B5B3FB0" w14:textId="29917F73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1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6A73C3F" w14:textId="3A807EF6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78CFFFE" w14:textId="2893AA52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68BF19A5" w14:textId="284CB043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MOBILE APPLICATION</w:t>
            </w:r>
          </w:p>
          <w:p w14:paraId="2D3B81F1" w14:textId="5CF56240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DEVELOPMENT</w:t>
            </w:r>
            <w:r>
              <w:rPr>
                <w:rFonts w:ascii="Verdana" w:hAnsi="Verdana" w:cs="Arial"/>
                <w:sz w:val="14"/>
                <w:szCs w:val="14"/>
              </w:rPr>
              <w:t>; CSPE 35; P6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92A0E30" w14:textId="0C7CB1F6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2C360198" w14:textId="22AA9DAF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SOFT COMPUTING</w:t>
            </w:r>
            <w:r>
              <w:rPr>
                <w:rFonts w:ascii="Verdana" w:hAnsi="Verdana" w:cs="Arial"/>
                <w:sz w:val="14"/>
                <w:szCs w:val="14"/>
              </w:rPr>
              <w:t>; CSPC 33; DR BHARATI SINHA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0D3861DF" w14:textId="132D60A5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2EE7E3E9" w14:textId="341BF6C7" w:rsidR="00825E9F" w:rsidRPr="00382DF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DVANCED DATA STRUCTURES</w:t>
            </w:r>
          </w:p>
          <w:p w14:paraId="0B8CF39E" w14:textId="371C56CB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82DF1">
              <w:rPr>
                <w:rFonts w:ascii="Verdana" w:hAnsi="Verdana" w:cs="Arial"/>
                <w:sz w:val="14"/>
                <w:szCs w:val="14"/>
              </w:rPr>
              <w:t>AND ALGORITHMS</w:t>
            </w:r>
            <w:r>
              <w:rPr>
                <w:rFonts w:ascii="Verdana" w:hAnsi="Verdana" w:cs="Arial"/>
                <w:sz w:val="14"/>
                <w:szCs w:val="14"/>
              </w:rPr>
              <w:t>; CSPC 31; DR RITU GARG</w:t>
            </w: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396A9E0F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top w:val="single" w:sz="8" w:space="0" w:color="auto"/>
            </w:tcBorders>
            <w:vAlign w:val="center"/>
          </w:tcPr>
          <w:p w14:paraId="4A3E7EF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1C846226" w14:textId="3CD79134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464DA2A3" w14:textId="1EAE44D4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IMAGE PROCESSING</w:t>
            </w:r>
            <w:r>
              <w:rPr>
                <w:rFonts w:ascii="Verdana" w:hAnsi="Verdana" w:cs="Arial"/>
                <w:sz w:val="14"/>
                <w:szCs w:val="14"/>
              </w:rPr>
              <w:t>; CSPE 77; GUEST FACULTY-9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774DC382" w14:textId="0F0D7039" w:rsidR="00EC5C96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6B161146" w14:textId="26634967" w:rsidR="00825E9F" w:rsidRPr="00514EFD" w:rsidRDefault="00982BA5" w:rsidP="00EC5C96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61EA8">
              <w:rPr>
                <w:rFonts w:ascii="Verdana" w:hAnsi="Verdana" w:cs="Arial"/>
                <w:sz w:val="14"/>
                <w:szCs w:val="14"/>
              </w:rPr>
              <w:t>SOFTWARE DEVELOPMENT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USING UML AND AGILE</w:t>
            </w:r>
            <w:r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61EA8">
              <w:rPr>
                <w:rFonts w:ascii="Verdana" w:hAnsi="Verdana" w:cs="Arial"/>
                <w:sz w:val="14"/>
                <w:szCs w:val="14"/>
              </w:rPr>
              <w:t>METHODOLOGY</w:t>
            </w:r>
            <w:r>
              <w:rPr>
                <w:rFonts w:ascii="Verdana" w:hAnsi="Verdana" w:cs="Arial"/>
                <w:sz w:val="14"/>
                <w:szCs w:val="14"/>
              </w:rPr>
              <w:t>; GUEST FACULTY-2</w:t>
            </w:r>
          </w:p>
        </w:tc>
        <w:tc>
          <w:tcPr>
            <w:tcW w:w="511" w:type="pct"/>
            <w:tcBorders>
              <w:top w:val="single" w:sz="8" w:space="0" w:color="auto"/>
            </w:tcBorders>
            <w:vAlign w:val="center"/>
          </w:tcPr>
          <w:p w14:paraId="48A19D1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tcBorders>
              <w:top w:val="single" w:sz="8" w:space="0" w:color="auto"/>
            </w:tcBorders>
            <w:vAlign w:val="center"/>
          </w:tcPr>
          <w:p w14:paraId="7B139214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6BA7DFBD" w14:textId="77777777" w:rsidTr="003B5E3F">
        <w:trPr>
          <w:cantSplit/>
          <w:trHeight w:val="369"/>
        </w:trPr>
        <w:tc>
          <w:tcPr>
            <w:tcW w:w="178" w:type="pct"/>
            <w:vMerge/>
            <w:vAlign w:val="center"/>
          </w:tcPr>
          <w:p w14:paraId="51C23FFE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right w:val="single" w:sz="8" w:space="0" w:color="auto"/>
            </w:tcBorders>
            <w:vAlign w:val="center"/>
          </w:tcPr>
          <w:p w14:paraId="241DE551" w14:textId="0D1E21E5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23" w:type="pct"/>
            <w:vMerge/>
            <w:tcBorders>
              <w:left w:val="single" w:sz="8" w:space="0" w:color="auto"/>
            </w:tcBorders>
            <w:vAlign w:val="center"/>
          </w:tcPr>
          <w:p w14:paraId="29F3197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E239C5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73116A8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613F2AA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F536F81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EE97BD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E41722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FC503BB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vAlign w:val="center"/>
          </w:tcPr>
          <w:p w14:paraId="242CF460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25E9F" w:rsidRPr="00514EFD" w14:paraId="730C4905" w14:textId="77777777" w:rsidTr="00982BA5">
        <w:trPr>
          <w:cantSplit/>
          <w:trHeight w:val="369"/>
        </w:trPr>
        <w:tc>
          <w:tcPr>
            <w:tcW w:w="178" w:type="pct"/>
            <w:vMerge/>
            <w:tcBorders>
              <w:bottom w:val="single" w:sz="8" w:space="0" w:color="auto"/>
            </w:tcBorders>
            <w:vAlign w:val="center"/>
          </w:tcPr>
          <w:p w14:paraId="223F3FD6" w14:textId="77777777" w:rsidR="00825E9F" w:rsidRPr="00EC5C96" w:rsidRDefault="00825E9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F80B70D" w14:textId="2283F004" w:rsidR="00825E9F" w:rsidRPr="00EC5C96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EC5C96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23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7FB6469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247DF32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A4A4CD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6F72BF7A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20289053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4F35944C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58700C6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37358B9D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3" w:type="pct"/>
            <w:gridSpan w:val="2"/>
            <w:tcBorders>
              <w:bottom w:val="single" w:sz="8" w:space="0" w:color="auto"/>
            </w:tcBorders>
            <w:vAlign w:val="center"/>
          </w:tcPr>
          <w:p w14:paraId="1C39DE27" w14:textId="77777777" w:rsidR="00825E9F" w:rsidRPr="00514EFD" w:rsidRDefault="00825E9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6708FBE7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566FCE2E" w:rsidR="008875AE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1A4596F3" w14:textId="2C0860E8" w:rsidR="0059074E" w:rsidRDefault="0059074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1C88D58" w14:textId="77777777" w:rsidR="0059074E" w:rsidRPr="00F23399" w:rsidRDefault="0059074E" w:rsidP="0059074E">
      <w:pPr>
        <w:spacing w:after="0" w:line="240" w:lineRule="auto"/>
        <w:rPr>
          <w:rFonts w:ascii="Verdana" w:hAnsi="Verdana" w:cs="Arial"/>
          <w:b/>
          <w:sz w:val="14"/>
          <w:szCs w:val="14"/>
        </w:rPr>
      </w:pPr>
      <w:r w:rsidRPr="00F23399">
        <w:rPr>
          <w:rFonts w:ascii="Verdana" w:hAnsi="Verdana" w:cs="Arial"/>
          <w:b/>
          <w:sz w:val="14"/>
          <w:szCs w:val="14"/>
        </w:rPr>
        <w:t>Note:</w:t>
      </w:r>
    </w:p>
    <w:p w14:paraId="45E3371E" w14:textId="77777777" w:rsidR="0059074E" w:rsidRPr="005E0FA3" w:rsidRDefault="0059074E" w:rsidP="0059074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38C6650C" w14:textId="77777777" w:rsidR="0059074E" w:rsidRPr="005E0FA3" w:rsidRDefault="0059074E" w:rsidP="0059074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2E1F4D76" w14:textId="77777777" w:rsidR="0059074E" w:rsidRDefault="0059074E" w:rsidP="0059074E">
      <w:pPr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P1, P2.. : PhD Student</w:t>
      </w:r>
    </w:p>
    <w:p w14:paraId="01EB6204" w14:textId="77777777" w:rsidR="0059074E" w:rsidRDefault="0059074E" w:rsidP="0059074E">
      <w:pPr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M1, M2…: M.Tech. Student</w:t>
      </w:r>
    </w:p>
    <w:p w14:paraId="587A7A99" w14:textId="082AE937" w:rsidR="0059074E" w:rsidRDefault="0059074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71418CDD" w14:textId="52AB17AD" w:rsidR="0059074E" w:rsidRDefault="0059074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08B82BF5" w14:textId="7C5108B1" w:rsidR="0059074E" w:rsidRDefault="0059074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BC76F1A" w14:textId="77777777" w:rsidR="0059074E" w:rsidRDefault="0059074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D54B2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D54B2">
        <w:rPr>
          <w:rFonts w:ascii="Arial" w:hAnsi="Arial" w:cs="Arial"/>
          <w:b/>
          <w:sz w:val="18"/>
        </w:rPr>
        <w:t>------------------</w:t>
      </w:r>
    </w:p>
    <w:p w14:paraId="002B3808" w14:textId="5BA8E335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9214A08" w14:textId="5446FA66" w:rsidR="00EC5C96" w:rsidRDefault="00EC5C9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200EE9A" w14:textId="0BB33FB6" w:rsidR="00EC5C96" w:rsidRDefault="00EC5C9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69FDFF6" w14:textId="3DD25C25" w:rsidR="00EC5C96" w:rsidRDefault="00EC5C9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4A25DCD2" w14:textId="77777777" w:rsidR="00982BA5" w:rsidRDefault="00982BA5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708E425A" w14:textId="61720F9D" w:rsidR="003B5E3F" w:rsidRDefault="003B5E3F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6FCDDC1D" w14:textId="363F142C" w:rsidR="003B5E3F" w:rsidRDefault="003B5E3F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2CF5B753" w14:textId="77777777" w:rsidR="003B5E3F" w:rsidRDefault="003B5E3F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511661C" w14:textId="3A53ECC9" w:rsidR="00EC5C96" w:rsidRDefault="00EC5C96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E8CCE0A" w14:textId="25EB8DF2" w:rsidR="00DD54B2" w:rsidRDefault="00FF2751" w:rsidP="003B5E3F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lastRenderedPageBreak/>
        <w:t>COMPUTER SCIENCE AND</w:t>
      </w:r>
      <w:r w:rsidR="00DD54B2">
        <w:rPr>
          <w:rFonts w:ascii="Arial" w:hAnsi="Arial" w:cs="Arial"/>
          <w:b/>
          <w:sz w:val="18"/>
          <w:u w:val="single"/>
        </w:rPr>
        <w:t xml:space="preserve"> ENGINEERING</w:t>
      </w:r>
    </w:p>
    <w:p w14:paraId="70EE7657" w14:textId="6A3CBBE0" w:rsidR="00DD54B2" w:rsidRDefault="00DD54B2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3</w:t>
      </w:r>
      <w:r w:rsidRPr="00DD54B2">
        <w:rPr>
          <w:rFonts w:ascii="Arial" w:hAnsi="Arial" w:cs="Arial"/>
          <w:b/>
          <w:sz w:val="18"/>
          <w:u w:val="single"/>
          <w:vertAlign w:val="superscript"/>
        </w:rPr>
        <w:t>rd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143AA278" w14:textId="77777777" w:rsidR="00DD54B2" w:rsidRPr="008718C3" w:rsidRDefault="00DD54B2" w:rsidP="005C3193">
      <w:pPr>
        <w:spacing w:after="0" w:line="240" w:lineRule="auto"/>
        <w:jc w:val="center"/>
        <w:rPr>
          <w:rFonts w:ascii="Arial" w:hAnsi="Arial" w:cs="Arial"/>
          <w:sz w:val="10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8"/>
        <w:gridCol w:w="455"/>
        <w:gridCol w:w="1620"/>
        <w:gridCol w:w="1654"/>
        <w:gridCol w:w="1593"/>
        <w:gridCol w:w="1620"/>
        <w:gridCol w:w="1621"/>
        <w:gridCol w:w="1658"/>
        <w:gridCol w:w="1621"/>
        <w:gridCol w:w="1621"/>
        <w:gridCol w:w="1593"/>
      </w:tblGrid>
      <w:tr w:rsidR="0018623F" w14:paraId="7067932D" w14:textId="77777777" w:rsidTr="00982BA5">
        <w:trPr>
          <w:tblHeader/>
        </w:trPr>
        <w:tc>
          <w:tcPr>
            <w:tcW w:w="325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B07B464" w14:textId="20575379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1A05717" w14:textId="528F627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3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F39E360" w14:textId="3E08EDE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AD4A16F" w14:textId="3977348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A41E4B6" w14:textId="63A12DD7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CEFD53D" w14:textId="7A81A20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31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7D444B3" w14:textId="5BA4165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55C6210" w14:textId="57B34C33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42AF441" w14:textId="6D7C1EC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0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1EE91F6E" w14:textId="5E09A9F6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18623F" w14:paraId="464CD91B" w14:textId="77777777" w:rsidTr="008666C1">
        <w:tc>
          <w:tcPr>
            <w:tcW w:w="5000" w:type="pct"/>
            <w:gridSpan w:val="11"/>
            <w:shd w:val="clear" w:color="auto" w:fill="E7E6E6" w:themeFill="background2"/>
            <w:vAlign w:val="center"/>
          </w:tcPr>
          <w:p w14:paraId="50862BD8" w14:textId="7051D941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18623F" w14:paraId="262E55BE" w14:textId="77777777" w:rsidTr="00982BA5">
        <w:trPr>
          <w:trHeight w:val="331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0D31C045" w14:textId="538E34C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8A9DA47" w14:textId="3AFB743F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4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0E592E6" w14:textId="25613D65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GUEST FACULTY-9 LAB 3</w:t>
            </w: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524142A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2CA76E0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6F70F7C" w14:textId="3E91EC8F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50BA89A9" w14:textId="64F0D1C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</w:t>
            </w:r>
          </w:p>
          <w:p w14:paraId="72CF7E61" w14:textId="2B35DBB0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SANJAY KUMAR JAIN</w:t>
            </w: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1D30522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65D147D8" w14:textId="5D88269B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67A21D87" w14:textId="5B423DC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</w:t>
            </w:r>
          </w:p>
          <w:p w14:paraId="15463A71" w14:textId="3F6D03E1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P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ABC1E21" w14:textId="69790667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2F1CE2C0" w14:textId="69B348E4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CSPC 27;</w:t>
            </w:r>
          </w:p>
          <w:p w14:paraId="11DD1024" w14:textId="09289D80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3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32399186" w14:textId="03942C7E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4A088AE2" w14:textId="4FB30106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</w:t>
            </w:r>
          </w:p>
          <w:p w14:paraId="502E959C" w14:textId="72372D1C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1</w:t>
            </w:r>
          </w:p>
        </w:tc>
      </w:tr>
      <w:tr w:rsidR="0018623F" w14:paraId="16A0A619" w14:textId="77777777" w:rsidTr="00982BA5">
        <w:trPr>
          <w:trHeight w:val="170"/>
        </w:trPr>
        <w:tc>
          <w:tcPr>
            <w:tcW w:w="179" w:type="pct"/>
            <w:vMerge/>
            <w:vAlign w:val="center"/>
          </w:tcPr>
          <w:p w14:paraId="5A9C2C38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34594426" w14:textId="7732979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6E7DF23B" w14:textId="526B2753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</w:t>
            </w:r>
          </w:p>
          <w:p w14:paraId="70C2C17C" w14:textId="1DCEF556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1 LAB1</w:t>
            </w:r>
          </w:p>
        </w:tc>
        <w:tc>
          <w:tcPr>
            <w:tcW w:w="1029" w:type="pct"/>
            <w:gridSpan w:val="2"/>
            <w:vAlign w:val="center"/>
          </w:tcPr>
          <w:p w14:paraId="564C0537" w14:textId="3373F5DC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(P); DR JK CHHABRA LAB1</w:t>
            </w:r>
          </w:p>
        </w:tc>
        <w:tc>
          <w:tcPr>
            <w:tcW w:w="519" w:type="pct"/>
            <w:vMerge/>
            <w:vAlign w:val="center"/>
          </w:tcPr>
          <w:p w14:paraId="3D70E51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F10D86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44BB53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7742D9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1F04CFB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5772414C" w14:textId="77777777" w:rsidTr="00982BA5">
        <w:trPr>
          <w:trHeight w:val="89"/>
        </w:trPr>
        <w:tc>
          <w:tcPr>
            <w:tcW w:w="179" w:type="pct"/>
            <w:vMerge/>
            <w:vAlign w:val="center"/>
          </w:tcPr>
          <w:p w14:paraId="2C10DD08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1DFC4E7B" w14:textId="11491C7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6F9ABCA9" w14:textId="69DCE950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M2 LAB3</w:t>
            </w:r>
          </w:p>
        </w:tc>
        <w:tc>
          <w:tcPr>
            <w:tcW w:w="1029" w:type="pct"/>
            <w:gridSpan w:val="2"/>
            <w:vAlign w:val="center"/>
          </w:tcPr>
          <w:p w14:paraId="3C8688A8" w14:textId="18F8554F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(P); DR ANKIT KUMAR JAIN LAB 8</w:t>
            </w:r>
          </w:p>
        </w:tc>
        <w:tc>
          <w:tcPr>
            <w:tcW w:w="519" w:type="pct"/>
            <w:vMerge/>
            <w:vAlign w:val="center"/>
          </w:tcPr>
          <w:p w14:paraId="1035755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6DE2678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1ABCF9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7468F7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48FAC55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5B433330" w14:textId="77777777" w:rsidTr="00982BA5">
        <w:trPr>
          <w:trHeight w:val="188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553FE982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FEE0575" w14:textId="74E4C721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9541C3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bottom w:val="single" w:sz="8" w:space="0" w:color="auto"/>
            </w:tcBorders>
            <w:vAlign w:val="center"/>
          </w:tcPr>
          <w:p w14:paraId="6ACA509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tcBorders>
              <w:bottom w:val="single" w:sz="8" w:space="0" w:color="auto"/>
            </w:tcBorders>
            <w:vAlign w:val="center"/>
          </w:tcPr>
          <w:p w14:paraId="2596AC99" w14:textId="1C067EE8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DR SANJAY KUMAR JAIN LAB 10</w:t>
            </w: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20683B4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59B6060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711229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2768C69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79981AA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504E147A" w14:textId="77777777" w:rsidTr="00982BA5">
        <w:trPr>
          <w:trHeight w:val="40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3C0F8D08" w14:textId="56CC1AA7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BA24885" w14:textId="562FCD6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F33501C" w14:textId="7640D918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314A67D6" w14:textId="6432FB4F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 P2</w:t>
            </w:r>
          </w:p>
          <w:p w14:paraId="0E7E394A" w14:textId="31A681C5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 LHC203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31C96B3B" w14:textId="6C50EAEA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1191CD9E" w14:textId="6BCA9058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</w:t>
            </w:r>
          </w:p>
          <w:p w14:paraId="3FC60011" w14:textId="73EF96DD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NKIT KUMAR JAIN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421C8A83" w14:textId="27574BEA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773A1067" w14:textId="437294A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</w:t>
            </w:r>
          </w:p>
          <w:p w14:paraId="099425B3" w14:textId="6A8B68F5" w:rsidR="0018623F" w:rsidRPr="005F542D" w:rsidRDefault="00982BA5" w:rsidP="008666C1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R MAYANK DAVE     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376F542" w14:textId="0415B946" w:rsidR="0018623F" w:rsidRPr="005C3193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5C3193"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34F5B571" w14:textId="7A1AF60D" w:rsidR="0018623F" w:rsidRPr="005F542D" w:rsidRDefault="00982BA5" w:rsidP="005C3193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5C3193">
              <w:rPr>
                <w:rFonts w:ascii="Verdana" w:hAnsi="Verdana" w:cs="Arial"/>
                <w:sz w:val="14"/>
                <w:szCs w:val="14"/>
              </w:rPr>
              <w:t>MAIR24; DISCRETE MATHEMATICS; D</w:t>
            </w:r>
            <w:r>
              <w:rPr>
                <w:rFonts w:ascii="Verdana" w:hAnsi="Verdana" w:cs="Arial"/>
                <w:sz w:val="14"/>
                <w:szCs w:val="14"/>
              </w:rPr>
              <w:t>R</w:t>
            </w:r>
            <w:r w:rsidRPr="005C3193">
              <w:rPr>
                <w:rFonts w:ascii="Verdana" w:hAnsi="Verdana" w:cs="Arial"/>
                <w:sz w:val="14"/>
                <w:szCs w:val="14"/>
              </w:rPr>
              <w:t xml:space="preserve"> PRAGATI SHARM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20B30443" w14:textId="75230A92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4</w:t>
            </w:r>
          </w:p>
          <w:p w14:paraId="31207F36" w14:textId="68A08EC6" w:rsidR="0018623F" w:rsidRPr="0018595D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ESIGN AND ANALYSIS OF ALGORITHMS; CSPC21; DR JK CHHABRA </w:t>
            </w: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46BD064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5CA7569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AB2D06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58F1D39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95AF471" w14:textId="77777777" w:rsidTr="00982BA5">
        <w:trPr>
          <w:trHeight w:val="188"/>
        </w:trPr>
        <w:tc>
          <w:tcPr>
            <w:tcW w:w="179" w:type="pct"/>
            <w:vMerge/>
            <w:vAlign w:val="center"/>
          </w:tcPr>
          <w:p w14:paraId="5E746C01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33603A7B" w14:textId="6EE630B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0DB04B8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3F4EB23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4917D3F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22B07A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7D1DE4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0949E5C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00573B23" w14:textId="20FA4FE1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(P); DR JK CHHABRA LAB1</w:t>
            </w:r>
          </w:p>
        </w:tc>
        <w:tc>
          <w:tcPr>
            <w:tcW w:w="510" w:type="pct"/>
            <w:vAlign w:val="center"/>
          </w:tcPr>
          <w:p w14:paraId="2D84591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C37FB68" w14:textId="77777777" w:rsidTr="00982BA5">
        <w:trPr>
          <w:trHeight w:val="107"/>
        </w:trPr>
        <w:tc>
          <w:tcPr>
            <w:tcW w:w="179" w:type="pct"/>
            <w:vMerge/>
            <w:vAlign w:val="center"/>
          </w:tcPr>
          <w:p w14:paraId="41606B8B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2B0A7AD4" w14:textId="0332D8B0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4C16EDD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26AFD86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430DCC3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35F7FC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1B567B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7594F7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72329672" w14:textId="1D0DBC1A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</w:t>
            </w:r>
          </w:p>
          <w:p w14:paraId="19C2968B" w14:textId="1E7E81DB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MAYANK DAVE LAB3</w:t>
            </w:r>
          </w:p>
        </w:tc>
        <w:tc>
          <w:tcPr>
            <w:tcW w:w="510" w:type="pct"/>
            <w:vAlign w:val="center"/>
          </w:tcPr>
          <w:p w14:paraId="5916012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13A98BD" w14:textId="77777777" w:rsidTr="00982BA5">
        <w:trPr>
          <w:trHeight w:val="116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4AB49960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D6CD47D" w14:textId="55EAD6A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320865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tcBorders>
              <w:bottom w:val="single" w:sz="8" w:space="0" w:color="auto"/>
            </w:tcBorders>
            <w:vAlign w:val="center"/>
          </w:tcPr>
          <w:p w14:paraId="31CF9E8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0500E3A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0E2B46C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2D462AF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77EAF8D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bottom w:val="single" w:sz="8" w:space="0" w:color="auto"/>
            </w:tcBorders>
            <w:vAlign w:val="center"/>
          </w:tcPr>
          <w:p w14:paraId="4779471C" w14:textId="0F32513D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</w:t>
            </w:r>
          </w:p>
          <w:p w14:paraId="12A9D07F" w14:textId="3210C11D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ANKIT KUMAR JAIN LAB8</w:t>
            </w: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17B04B0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AD6D0CC" w14:textId="77777777" w:rsidTr="00982BA5">
        <w:trPr>
          <w:trHeight w:val="214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20028505" w14:textId="294B747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C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BB5DC0C" w14:textId="45837433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AC779EC" w14:textId="53765826" w:rsidR="0018623F" w:rsidRPr="00BF3337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-T; DR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30" w:type="pct"/>
            <w:tcBorders>
              <w:top w:val="single" w:sz="8" w:space="0" w:color="auto"/>
            </w:tcBorders>
            <w:vAlign w:val="center"/>
          </w:tcPr>
          <w:p w14:paraId="419D2A1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4564F958" w14:textId="5458A0BF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4DBE6CE6" w14:textId="41A43A2D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D649BC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 w:val="restart"/>
            <w:tcBorders>
              <w:top w:val="single" w:sz="8" w:space="0" w:color="auto"/>
            </w:tcBorders>
            <w:vAlign w:val="center"/>
          </w:tcPr>
          <w:p w14:paraId="6466C0A5" w14:textId="73C33702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52558D2E" w14:textId="2D239708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 </w:t>
            </w:r>
          </w:p>
          <w:p w14:paraId="6410E800" w14:textId="61A9E7E6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NKIT KUMAR JAIN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2A227AF8" w14:textId="7A96C597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6A612212" w14:textId="10533769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 CSPC21; P3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F2CBBDB" w14:textId="75463A0E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5C288367" w14:textId="5EB47DDA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</w:t>
            </w:r>
          </w:p>
          <w:p w14:paraId="2D875E4C" w14:textId="7F9258C2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1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2B62BBBE" w14:textId="158480C1" w:rsidR="0018595D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4</w:t>
            </w:r>
          </w:p>
          <w:p w14:paraId="4D90E610" w14:textId="2568EC0A" w:rsidR="0018623F" w:rsidRPr="00BF3337" w:rsidRDefault="00982BA5" w:rsidP="0018595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CSPC 27; MAMTESH NADIYAN</w:t>
            </w:r>
          </w:p>
        </w:tc>
      </w:tr>
      <w:tr w:rsidR="0018623F" w14:paraId="4F3C05A6" w14:textId="77777777" w:rsidTr="00982BA5">
        <w:trPr>
          <w:trHeight w:val="71"/>
        </w:trPr>
        <w:tc>
          <w:tcPr>
            <w:tcW w:w="179" w:type="pct"/>
            <w:vMerge/>
            <w:vAlign w:val="center"/>
          </w:tcPr>
          <w:p w14:paraId="2E150BE9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7876AF66" w14:textId="750CAF7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7C33E06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6D33BAA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748DB67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B9F07C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EF9DE1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72CAFEB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09B6A5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54B186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7CF49D1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E70EDF8" w14:textId="77777777" w:rsidTr="00982BA5">
        <w:trPr>
          <w:trHeight w:val="50"/>
        </w:trPr>
        <w:tc>
          <w:tcPr>
            <w:tcW w:w="179" w:type="pct"/>
            <w:vMerge/>
            <w:vAlign w:val="center"/>
          </w:tcPr>
          <w:p w14:paraId="4CB1A06C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55643762" w14:textId="6310A2D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1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00AD96E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1E81D4E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75D1B7B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981373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D2F16E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528EC6C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A6BB95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1B2600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5319C39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4F2ADBF" w14:textId="77777777" w:rsidTr="00982BA5">
        <w:trPr>
          <w:trHeight w:val="224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6D65F777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BD38F28" w14:textId="2E62B261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2</w:t>
            </w:r>
          </w:p>
        </w:tc>
        <w:tc>
          <w:tcPr>
            <w:tcW w:w="519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E27E65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bottom w:val="single" w:sz="8" w:space="0" w:color="auto"/>
            </w:tcBorders>
            <w:vAlign w:val="center"/>
          </w:tcPr>
          <w:p w14:paraId="5BBC9EB3" w14:textId="0AA3030A" w:rsidR="0018623F" w:rsidRPr="00BF3337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PRAGATI SHARMA</w:t>
            </w: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6E21260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08BD7F3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68C6275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tcBorders>
              <w:bottom w:val="single" w:sz="8" w:space="0" w:color="auto"/>
            </w:tcBorders>
            <w:vAlign w:val="center"/>
          </w:tcPr>
          <w:p w14:paraId="14DFFD9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70103A2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994FCF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23BA163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D6E2EA0" w14:textId="77777777" w:rsidTr="003B5E3F">
        <w:tc>
          <w:tcPr>
            <w:tcW w:w="5000" w:type="pct"/>
            <w:gridSpan w:val="11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D003E98" w14:textId="7D334C7E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18623F" w14:paraId="43B75B7B" w14:textId="77777777" w:rsidTr="00982BA5">
        <w:trPr>
          <w:trHeight w:val="250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36FF8F0F" w14:textId="112DF5F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52011B0" w14:textId="17FEC47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BA1AC49" w14:textId="428E2200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2FECAFAE" w14:textId="0CC8B555" w:rsidR="0018623F" w:rsidRPr="00B14739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 P1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3C51D638" w14:textId="7C93DD33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2E3B4677" w14:textId="00976AC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;</w:t>
            </w:r>
          </w:p>
          <w:p w14:paraId="4AB7E09C" w14:textId="7B2BE49B" w:rsidR="0018623F" w:rsidRPr="00B14739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R JK CHHABRA 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7A2AB63A" w14:textId="0F8496CA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6339DE89" w14:textId="605249E7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</w:t>
            </w:r>
          </w:p>
          <w:p w14:paraId="304FE2B4" w14:textId="6A57B825" w:rsidR="0018623F" w:rsidRPr="00B14739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SANJAY KUMAR JAIN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6744971" w14:textId="36113E1B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67A2CB6A" w14:textId="0528FB1C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</w:t>
            </w:r>
          </w:p>
          <w:p w14:paraId="404A6727" w14:textId="04FF7EC6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0164264D" w14:textId="53EA050E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6F7317E3" w14:textId="3DD0FD68" w:rsidR="0018623F" w:rsidRPr="00BF3337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; DISCRETE MATHEMATI`CS; DR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2D68416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top w:val="single" w:sz="8" w:space="0" w:color="auto"/>
            </w:tcBorders>
            <w:vAlign w:val="center"/>
          </w:tcPr>
          <w:p w14:paraId="5BBD89E9" w14:textId="2BBC1A4A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DR SANJAY KUMAR JAIN LAB10</w:t>
            </w: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1160A56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5FF051ED" w14:textId="77777777" w:rsidTr="00982BA5">
        <w:trPr>
          <w:trHeight w:val="80"/>
        </w:trPr>
        <w:tc>
          <w:tcPr>
            <w:tcW w:w="179" w:type="pct"/>
            <w:vMerge/>
            <w:vAlign w:val="center"/>
          </w:tcPr>
          <w:p w14:paraId="6C3D5473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07DDA6A8" w14:textId="1A3DDD53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5D4F3DA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43FCA8C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4EE398D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C6BFD1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5D9855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4DE467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E41D22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E278E8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E94077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658B6C7" w14:textId="77777777" w:rsidTr="00982BA5">
        <w:trPr>
          <w:trHeight w:val="350"/>
        </w:trPr>
        <w:tc>
          <w:tcPr>
            <w:tcW w:w="179" w:type="pct"/>
            <w:vMerge/>
            <w:vAlign w:val="center"/>
          </w:tcPr>
          <w:p w14:paraId="2183D32E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59495CA2" w14:textId="59E07AE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6E73934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62E6289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32B0176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87D94A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4BC3E7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74B4D10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120FF622" w14:textId="46E44E19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DR JK CHHABRA LAB1</w:t>
            </w:r>
          </w:p>
        </w:tc>
        <w:tc>
          <w:tcPr>
            <w:tcW w:w="510" w:type="pct"/>
            <w:vAlign w:val="center"/>
          </w:tcPr>
          <w:p w14:paraId="09622CA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2316583B" w14:textId="77777777" w:rsidTr="00982BA5">
        <w:trPr>
          <w:trHeight w:val="278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6468A02C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CD59473" w14:textId="5092CC6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8ACB8C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tcBorders>
              <w:bottom w:val="single" w:sz="8" w:space="0" w:color="auto"/>
            </w:tcBorders>
            <w:vAlign w:val="center"/>
          </w:tcPr>
          <w:p w14:paraId="253A4CB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489DE3D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6C39B2D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7C900F1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3D9EFB5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bottom w:val="single" w:sz="8" w:space="0" w:color="auto"/>
            </w:tcBorders>
            <w:vAlign w:val="center"/>
          </w:tcPr>
          <w:p w14:paraId="06EC7F71" w14:textId="0B38BBFA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DR MAYANK DAVE LAB 3</w:t>
            </w: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39E1B62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0680CC56" w14:textId="77777777" w:rsidTr="00982BA5">
        <w:trPr>
          <w:trHeight w:val="367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2B438349" w14:textId="254F8879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81055AB" w14:textId="06917CED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4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6E222C3" w14:textId="4C9F6B13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DR PRIYANKA AHLAWAT LAB 7</w:t>
            </w: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0C5C913F" w14:textId="40FAC3C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563CE1C5" w14:textId="5D7A8986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8AE322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 w:val="restart"/>
            <w:tcBorders>
              <w:top w:val="single" w:sz="8" w:space="0" w:color="auto"/>
            </w:tcBorders>
            <w:vAlign w:val="center"/>
          </w:tcPr>
          <w:p w14:paraId="3FAA846F" w14:textId="747E772D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3DEFE46F" w14:textId="40A0EB3C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 DR ANKIT KUMAR JAIN</w:t>
            </w:r>
          </w:p>
          <w:p w14:paraId="371B509D" w14:textId="09F98A81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2DF06C28" w14:textId="12FDC40F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7B71FB31" w14:textId="28998B75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</w:t>
            </w:r>
          </w:p>
          <w:p w14:paraId="5EBE7DA3" w14:textId="67AC0C59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ISCRETE MATHEMATICS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7B19593" w14:textId="37D02CD4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4E164CB" w14:textId="59216902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CSPC 27; MAMTESH NADIYAN 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36256097" w14:textId="639D99AF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04E2A92D" w14:textId="0984A21C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 P2</w:t>
            </w:r>
          </w:p>
        </w:tc>
      </w:tr>
      <w:tr w:rsidR="0018623F" w14:paraId="6B6422B1" w14:textId="77777777" w:rsidTr="00982BA5">
        <w:trPr>
          <w:trHeight w:val="197"/>
        </w:trPr>
        <w:tc>
          <w:tcPr>
            <w:tcW w:w="179" w:type="pct"/>
            <w:vMerge/>
            <w:vAlign w:val="center"/>
          </w:tcPr>
          <w:p w14:paraId="162BC06F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278216DA" w14:textId="3674046C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7EE33370" w14:textId="66F4382C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M3 LAB 3</w:t>
            </w:r>
          </w:p>
        </w:tc>
        <w:tc>
          <w:tcPr>
            <w:tcW w:w="510" w:type="pct"/>
            <w:vAlign w:val="center"/>
          </w:tcPr>
          <w:p w14:paraId="6D395D3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CBA588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3E41B6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00FAF8E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72BBD9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416080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7C3DD6B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2DF225CB" w14:textId="77777777" w:rsidTr="00982BA5">
        <w:trPr>
          <w:trHeight w:val="206"/>
        </w:trPr>
        <w:tc>
          <w:tcPr>
            <w:tcW w:w="179" w:type="pct"/>
            <w:vMerge/>
            <w:vAlign w:val="center"/>
          </w:tcPr>
          <w:p w14:paraId="7B93E140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73354550" w14:textId="40090A97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1FE082AC" w14:textId="4E270FD1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ANKIT KUMAR JAIN LAB10</w:t>
            </w:r>
          </w:p>
        </w:tc>
        <w:tc>
          <w:tcPr>
            <w:tcW w:w="510" w:type="pct"/>
            <w:vAlign w:val="center"/>
          </w:tcPr>
          <w:p w14:paraId="0301B6F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3D4B0D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19202A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197C8E8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A74539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BB7A87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0FC5AFB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A54CB2F" w14:textId="77777777" w:rsidTr="00982BA5">
        <w:trPr>
          <w:trHeight w:val="50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3DA0A653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719A63A" w14:textId="6BFC7AE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E0AE46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bottom w:val="single" w:sz="8" w:space="0" w:color="auto"/>
            </w:tcBorders>
            <w:vAlign w:val="center"/>
          </w:tcPr>
          <w:p w14:paraId="52E8008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29692A1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42806F2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5435DB6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tcBorders>
              <w:bottom w:val="single" w:sz="8" w:space="0" w:color="auto"/>
            </w:tcBorders>
            <w:vAlign w:val="center"/>
          </w:tcPr>
          <w:p w14:paraId="312DDD6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47935EA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7BA238C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19681E0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56232E2D" w14:textId="77777777" w:rsidTr="00982BA5">
        <w:trPr>
          <w:trHeight w:val="50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32039F58" w14:textId="2175BF4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C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004C191" w14:textId="39C79A2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E5BD642" w14:textId="44A56D9B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9C89B7E" w14:textId="47469FC7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; P3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67986E89" w14:textId="09C51EF8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7CA27512" w14:textId="3DD5314F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 </w:t>
            </w:r>
          </w:p>
          <w:p w14:paraId="7F722953" w14:textId="1E59A257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1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140CD1F1" w14:textId="27FE2970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2738F454" w14:textId="6635295F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</w:t>
            </w:r>
          </w:p>
          <w:p w14:paraId="1B13786B" w14:textId="10AAE1D6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NKIT KUMAR JAIN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4FF601C" w14:textId="3EB01B1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60296C96" w14:textId="083842D8" w:rsidR="0018623F" w:rsidRPr="00BF3337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PRAGATI SHARM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5B0E336C" w14:textId="690431AA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27416D30" w14:textId="0881CC0A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CSPC 27; MAMTESH NADIYAN </w:t>
            </w: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14069CA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5CB3D6A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A3EC2C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54C2F44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FC4D0B4" w14:textId="77777777" w:rsidTr="00982BA5">
        <w:trPr>
          <w:trHeight w:val="50"/>
        </w:trPr>
        <w:tc>
          <w:tcPr>
            <w:tcW w:w="179" w:type="pct"/>
            <w:vMerge/>
            <w:vAlign w:val="center"/>
          </w:tcPr>
          <w:p w14:paraId="1EAF4606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451E0735" w14:textId="42F4387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2C074A7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2EC11C7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416CC0A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4281AA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192DA1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49C5C6B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36598A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B9DF24C" w14:textId="6FAA7D24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. PRAGATI SHARMA</w:t>
            </w:r>
          </w:p>
        </w:tc>
        <w:tc>
          <w:tcPr>
            <w:tcW w:w="510" w:type="pct"/>
            <w:vAlign w:val="center"/>
          </w:tcPr>
          <w:p w14:paraId="656506D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86817B2" w14:textId="77777777" w:rsidTr="00982BA5">
        <w:trPr>
          <w:trHeight w:val="369"/>
        </w:trPr>
        <w:tc>
          <w:tcPr>
            <w:tcW w:w="179" w:type="pct"/>
            <w:vMerge/>
            <w:vAlign w:val="center"/>
          </w:tcPr>
          <w:p w14:paraId="6C877EBA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251590CB" w14:textId="776B4E9C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1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476092E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5EEFF1D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361CD99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BD4103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17F7EE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7333303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DCE7E56" w14:textId="2B4B287A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-T; DR.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19" w:type="pct"/>
            <w:vAlign w:val="center"/>
          </w:tcPr>
          <w:p w14:paraId="45D16B8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E17F6E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C7251F4" w14:textId="77777777" w:rsidTr="00982BA5">
        <w:trPr>
          <w:trHeight w:val="737"/>
        </w:trPr>
        <w:tc>
          <w:tcPr>
            <w:tcW w:w="179" w:type="pct"/>
            <w:vMerge/>
            <w:vAlign w:val="center"/>
          </w:tcPr>
          <w:p w14:paraId="5C61D357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2FF59BFB" w14:textId="26EB16B0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2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7C6DAAD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163F34C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11D94F5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8C5EFF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C946A8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4C821B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CC29E2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13955B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4F9A45B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E854299" w14:textId="77777777" w:rsidTr="003B5E3F">
        <w:tc>
          <w:tcPr>
            <w:tcW w:w="5000" w:type="pct"/>
            <w:gridSpan w:val="11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8BEE5DD" w14:textId="4D1B1F5E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lastRenderedPageBreak/>
              <w:t>WEDNESDAY</w:t>
            </w:r>
          </w:p>
        </w:tc>
      </w:tr>
      <w:tr w:rsidR="0018623F" w14:paraId="346304F0" w14:textId="77777777" w:rsidTr="00982BA5">
        <w:trPr>
          <w:trHeight w:val="313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6958D666" w14:textId="276CC583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025F9B3" w14:textId="014394D5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365B0AC" w14:textId="6766C606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25D383CB" w14:textId="1FAEA63C" w:rsidR="0018623F" w:rsidRPr="00BF3337" w:rsidRDefault="00982BA5" w:rsidP="00982BA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CSPC 27; GUEST FACULTY-3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3E73D70A" w14:textId="77777777" w:rsidR="0018623F" w:rsidRDefault="0018623F" w:rsidP="008666C1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671B33E7" w14:textId="25A027CA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7D0D81BB" w14:textId="3BB33A2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</w:t>
            </w:r>
          </w:p>
          <w:p w14:paraId="76588B99" w14:textId="47BAC900" w:rsidR="0018623F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ISCRETE MATHEMATICS; DR SARASVATI YADAV</w:t>
            </w:r>
          </w:p>
          <w:p w14:paraId="3DF05DB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1929CF69" w14:textId="03F2D413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2</w:t>
            </w:r>
          </w:p>
          <w:p w14:paraId="1551851C" w14:textId="039DA540" w:rsidR="0018623F" w:rsidRPr="00BF3337" w:rsidRDefault="00982BA5" w:rsidP="00BC4E6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ESIGN AND ANALYSIS OF ALGORITHMS; CSPC21; DR JK CHHABRA 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36C4D7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CE6088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3FE22BF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62BC6A8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150B7A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40A27B5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DF4512D" w14:textId="77777777" w:rsidTr="00982BA5">
        <w:trPr>
          <w:trHeight w:val="359"/>
        </w:trPr>
        <w:tc>
          <w:tcPr>
            <w:tcW w:w="179" w:type="pct"/>
            <w:vMerge/>
            <w:vAlign w:val="center"/>
          </w:tcPr>
          <w:p w14:paraId="55C12B7A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6EADBB50" w14:textId="17F187EF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19F7DDA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54FF379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5E04999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184E16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1C7814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DB6A93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385FCC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563ED2F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4330B09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780FCB49" w14:textId="77777777" w:rsidTr="00982BA5">
        <w:trPr>
          <w:trHeight w:val="161"/>
        </w:trPr>
        <w:tc>
          <w:tcPr>
            <w:tcW w:w="179" w:type="pct"/>
            <w:vMerge/>
            <w:vAlign w:val="center"/>
          </w:tcPr>
          <w:p w14:paraId="60DAF287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4A971450" w14:textId="046D9C5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20F310C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27D7D30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1DC8600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B17EEB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02EA37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842387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F7E03F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706A7AB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3FF368F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8CBF885" w14:textId="77777777" w:rsidTr="00982BA5">
        <w:trPr>
          <w:trHeight w:val="50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10F6A8C2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1B4CA0E" w14:textId="28D9FA9D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FB8620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tcBorders>
              <w:bottom w:val="single" w:sz="8" w:space="0" w:color="auto"/>
            </w:tcBorders>
            <w:vAlign w:val="center"/>
          </w:tcPr>
          <w:p w14:paraId="0F95E32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043796E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63A4BF9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4256A2A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10AAAD3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7EC515C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9E1C04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149AFC4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71845F1A" w14:textId="77777777" w:rsidTr="00982BA5">
        <w:trPr>
          <w:trHeight w:val="50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6409D4EA" w14:textId="60B936F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83A039A" w14:textId="4327B847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CFCFB87" w14:textId="466AE0B1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5262A612" w14:textId="5EB719F2" w:rsidR="0018623F" w:rsidRPr="00B14739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CSPC 27; MAMTESH NADIYAN 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2323D700" w14:textId="7AC2EE0C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08F6B8E6" w14:textId="2DBE7CA8" w:rsidR="0018623F" w:rsidRPr="00B14739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; DR JK CHHABRA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0D6692DC" w14:textId="2A9C621A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3DC023B7" w14:textId="0DF92C6E" w:rsidR="0018623F" w:rsidRPr="00B14739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DR MAYANK DAVE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84E2B23" w14:textId="0B725DA1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288504B6" w14:textId="1665AF12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 DR ANKIT KUMAR JAIN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2127EAE" w14:textId="74A45FA9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1454204B" w14:textId="24F675B2" w:rsidR="0018623F" w:rsidRPr="00BF3337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PRAGATI SHARMA</w:t>
            </w: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7A678DC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1B7BFE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314AA17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17213F4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03998EA" w14:textId="77777777" w:rsidTr="00982BA5">
        <w:trPr>
          <w:trHeight w:val="50"/>
        </w:trPr>
        <w:tc>
          <w:tcPr>
            <w:tcW w:w="179" w:type="pct"/>
            <w:vMerge/>
            <w:vAlign w:val="center"/>
          </w:tcPr>
          <w:p w14:paraId="7E415503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2B675BF0" w14:textId="1AB5D7E0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373EC5C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7E372B7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258BD7A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0DC6CD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348722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D4F702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B8D3E9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54A65F6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DA724C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0B9FE7D" w14:textId="77777777" w:rsidTr="00982BA5">
        <w:trPr>
          <w:trHeight w:val="50"/>
        </w:trPr>
        <w:tc>
          <w:tcPr>
            <w:tcW w:w="179" w:type="pct"/>
            <w:vMerge/>
            <w:vAlign w:val="center"/>
          </w:tcPr>
          <w:p w14:paraId="1CAC2792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1376C85C" w14:textId="7C07CF2E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4EF12D5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15662E9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0C17111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BF80B0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5CB092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792B8E5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701542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290682B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79D237F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8B4364D" w14:textId="77777777" w:rsidTr="00982BA5">
        <w:trPr>
          <w:trHeight w:val="449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4A64A959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2C18E0E" w14:textId="7CF6D529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67376F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tcBorders>
              <w:bottom w:val="single" w:sz="8" w:space="0" w:color="auto"/>
            </w:tcBorders>
            <w:vAlign w:val="center"/>
          </w:tcPr>
          <w:p w14:paraId="36A6DCC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3A71C23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933DF9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16148AA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2D170AD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6808D251" w14:textId="5C4CCA7F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SARASVATI YADAV</w:t>
            </w:r>
          </w:p>
        </w:tc>
        <w:tc>
          <w:tcPr>
            <w:tcW w:w="519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5796E4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E896A0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788F0545" w14:textId="77777777" w:rsidTr="00982BA5">
        <w:trPr>
          <w:trHeight w:val="313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4493F992" w14:textId="1068C1B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C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BDA2875" w14:textId="074B8C0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04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2CACEDD" w14:textId="18835B71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GUEST FACULTY-1 LAB9</w:t>
            </w:r>
          </w:p>
        </w:tc>
        <w:tc>
          <w:tcPr>
            <w:tcW w:w="1029" w:type="pct"/>
            <w:gridSpan w:val="2"/>
            <w:tcBorders>
              <w:top w:val="single" w:sz="8" w:space="0" w:color="auto"/>
            </w:tcBorders>
            <w:vAlign w:val="center"/>
          </w:tcPr>
          <w:p w14:paraId="5F785ECF" w14:textId="1DF248F4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ATABASE SYSTEMS(P); CSPC25; </w:t>
            </w:r>
          </w:p>
          <w:p w14:paraId="27DA1D3E" w14:textId="6803FA76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7 LAB 1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5A0988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 w:val="restart"/>
            <w:tcBorders>
              <w:top w:val="single" w:sz="8" w:space="0" w:color="auto"/>
            </w:tcBorders>
            <w:vAlign w:val="center"/>
          </w:tcPr>
          <w:p w14:paraId="2D087E69" w14:textId="239B6451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54892E0C" w14:textId="19671046" w:rsidR="0018623F" w:rsidRPr="00BF3337" w:rsidRDefault="00982BA5" w:rsidP="005C31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PRAGATI SHARMA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264CC4CD" w14:textId="2462E05C" w:rsidR="00B1473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  <w:r w:rsidRPr="00BF3337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1596181D" w14:textId="454519B9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</w:t>
            </w:r>
          </w:p>
          <w:p w14:paraId="2618506A" w14:textId="0A3CFE17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SANJAY KUMAR JAIN</w:t>
            </w:r>
          </w:p>
        </w:tc>
        <w:tc>
          <w:tcPr>
            <w:tcW w:w="519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DD1B81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419126E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F99E43B" w14:textId="77777777" w:rsidTr="00982BA5">
        <w:trPr>
          <w:trHeight w:val="369"/>
        </w:trPr>
        <w:tc>
          <w:tcPr>
            <w:tcW w:w="179" w:type="pct"/>
            <w:vMerge/>
            <w:vAlign w:val="center"/>
          </w:tcPr>
          <w:p w14:paraId="21CA2A98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63D0CCE1" w14:textId="68C39E1E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03C5A6E1" w14:textId="74151884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MUKESH KUMAR LAB 1</w:t>
            </w:r>
          </w:p>
        </w:tc>
        <w:tc>
          <w:tcPr>
            <w:tcW w:w="1029" w:type="pct"/>
            <w:gridSpan w:val="2"/>
            <w:vAlign w:val="center"/>
          </w:tcPr>
          <w:p w14:paraId="3E8236FE" w14:textId="1665986F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M4 LAB 4</w:t>
            </w:r>
          </w:p>
        </w:tc>
        <w:tc>
          <w:tcPr>
            <w:tcW w:w="519" w:type="pct"/>
            <w:vAlign w:val="center"/>
          </w:tcPr>
          <w:p w14:paraId="24847D6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09CB84B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FAEAE4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4B60BF2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5992CB9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EA62436" w14:textId="77777777" w:rsidTr="00982BA5">
        <w:trPr>
          <w:trHeight w:val="116"/>
        </w:trPr>
        <w:tc>
          <w:tcPr>
            <w:tcW w:w="179" w:type="pct"/>
            <w:vMerge/>
            <w:vAlign w:val="center"/>
          </w:tcPr>
          <w:p w14:paraId="7DD58CFD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048EB2EF" w14:textId="52C6311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1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7173396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6C6D7E8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vAlign w:val="center"/>
          </w:tcPr>
          <w:p w14:paraId="70AA4CD2" w14:textId="35CB460C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DR SANJAY KUMAR JAIN LAB 10</w:t>
            </w:r>
          </w:p>
        </w:tc>
        <w:tc>
          <w:tcPr>
            <w:tcW w:w="519" w:type="pct"/>
            <w:vAlign w:val="center"/>
          </w:tcPr>
          <w:p w14:paraId="505216B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783F33A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2BACF26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shd w:val="clear" w:color="auto" w:fill="E7E6E6" w:themeFill="background2"/>
            <w:vAlign w:val="center"/>
          </w:tcPr>
          <w:p w14:paraId="24DBE20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227B48D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7088C879" w14:textId="77777777" w:rsidTr="00982BA5">
        <w:trPr>
          <w:trHeight w:val="224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76C83016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8E9C196" w14:textId="22F2C58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2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EBAD0F1" w14:textId="6E01B08D" w:rsidR="0018623F" w:rsidRPr="00BF3337" w:rsidRDefault="00982BA5" w:rsidP="00B1473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GUEST FACULTY-2 LAB 7</w:t>
            </w: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7FEE5E2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769FE02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6E662E8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tcBorders>
              <w:bottom w:val="single" w:sz="8" w:space="0" w:color="auto"/>
            </w:tcBorders>
            <w:vAlign w:val="center"/>
          </w:tcPr>
          <w:p w14:paraId="6113B11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4B7E3E5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52A47C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211662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F879D18" w14:textId="77777777" w:rsidTr="003B5E3F">
        <w:tc>
          <w:tcPr>
            <w:tcW w:w="5000" w:type="pct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A7FAFC9" w14:textId="720BDE0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18623F" w14:paraId="5EF2E214" w14:textId="77777777" w:rsidTr="00982BA5">
        <w:trPr>
          <w:trHeight w:val="313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30A26ADA" w14:textId="04B3896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1E9EB75" w14:textId="02478BE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5FAE58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top w:val="single" w:sz="8" w:space="0" w:color="auto"/>
            </w:tcBorders>
            <w:vAlign w:val="center"/>
          </w:tcPr>
          <w:p w14:paraId="6544802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0FF61C2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6FA3144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5E4CE6C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 w:val="restart"/>
            <w:tcBorders>
              <w:top w:val="single" w:sz="8" w:space="0" w:color="auto"/>
            </w:tcBorders>
            <w:vAlign w:val="center"/>
          </w:tcPr>
          <w:p w14:paraId="5BE3E819" w14:textId="6B9A9ECB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0156CD87" w14:textId="6FB14777" w:rsidR="0018623F" w:rsidRPr="005F542D" w:rsidRDefault="00982BA5" w:rsidP="0050692B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 DR SANJAY KUMAR JAIN</w:t>
            </w:r>
            <w:r w:rsidRPr="005F542D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A4FF2BE" w14:textId="15A1930A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638439DA" w14:textId="0E326602" w:rsidR="0018623F" w:rsidRPr="0050692B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ESIGN AND ANALYSIS OF ALGORITHMS; CSPC21; DR JK CHHABRA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62AC56BB" w14:textId="525D0AAC" w:rsidR="0018623F" w:rsidRPr="006B1481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B1481"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6AF62F10" w14:textId="05CAE615" w:rsidR="0018623F" w:rsidRPr="005F542D" w:rsidRDefault="00982BA5" w:rsidP="006B1481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6B1481">
              <w:rPr>
                <w:rFonts w:ascii="Verdana" w:hAnsi="Verdana" w:cs="Arial"/>
                <w:sz w:val="14"/>
                <w:szCs w:val="14"/>
              </w:rPr>
              <w:t>MAIR24; DISCRETE MATHEMATICS DR SARASVATI YADAV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01411A5D" w14:textId="3DD47515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3</w:t>
            </w:r>
          </w:p>
          <w:p w14:paraId="22CAF3AC" w14:textId="7DBCAB19" w:rsidR="0018623F" w:rsidRPr="0050692B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CSPC 27; GUEST FACULTY-3</w:t>
            </w:r>
          </w:p>
        </w:tc>
      </w:tr>
      <w:tr w:rsidR="0018623F" w14:paraId="6897F6BA" w14:textId="77777777" w:rsidTr="00982BA5">
        <w:trPr>
          <w:trHeight w:val="134"/>
        </w:trPr>
        <w:tc>
          <w:tcPr>
            <w:tcW w:w="179" w:type="pct"/>
            <w:vMerge/>
            <w:vAlign w:val="center"/>
          </w:tcPr>
          <w:p w14:paraId="26D7F5E1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46007FB2" w14:textId="05B75EF5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1C2FAA0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6B9AAAA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2790C56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7F1848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7767B9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677071E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FCF66A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2A2723B" w14:textId="77777777" w:rsidR="0018623F" w:rsidRPr="007F61BE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1D051F8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9A7DB49" w14:textId="77777777" w:rsidTr="00982BA5">
        <w:trPr>
          <w:trHeight w:val="134"/>
        </w:trPr>
        <w:tc>
          <w:tcPr>
            <w:tcW w:w="179" w:type="pct"/>
            <w:vMerge/>
            <w:vAlign w:val="center"/>
          </w:tcPr>
          <w:p w14:paraId="28E1389B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63454F86" w14:textId="53AE938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7508B0E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6976827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2785AF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5E4664A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D8F8FD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178D242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1CB10D9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F6230E4" w14:textId="77777777" w:rsidR="0018623F" w:rsidRPr="007F61BE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04FA840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91688D0" w14:textId="77777777" w:rsidTr="00982BA5">
        <w:trPr>
          <w:trHeight w:val="50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579431B8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B445481" w14:textId="11B50339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76AD1F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bottom w:val="single" w:sz="8" w:space="0" w:color="auto"/>
            </w:tcBorders>
            <w:vAlign w:val="center"/>
          </w:tcPr>
          <w:p w14:paraId="18051F2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17883C9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6089FDA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28D5708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tcBorders>
              <w:bottom w:val="single" w:sz="8" w:space="0" w:color="auto"/>
            </w:tcBorders>
            <w:vAlign w:val="center"/>
          </w:tcPr>
          <w:p w14:paraId="1F4A91A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0AC1BC3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455F0F1B" w14:textId="77777777" w:rsidR="0018623F" w:rsidRPr="007F61BE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6AD3595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7431D297" w14:textId="77777777" w:rsidTr="00982BA5">
        <w:trPr>
          <w:trHeight w:val="169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008B6E4E" w14:textId="614732E2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013588B" w14:textId="28EFEE8D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23F7A05" w14:textId="5A4E49A8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6DD7A48B" w14:textId="48FB7D7E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</w:t>
            </w:r>
          </w:p>
          <w:p w14:paraId="04D05087" w14:textId="65DB1BD6" w:rsidR="0018623F" w:rsidRPr="001828B7" w:rsidRDefault="00982BA5" w:rsidP="008666C1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MAYANK DAVE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6CCD8704" w14:textId="0983D2D1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6</w:t>
            </w:r>
          </w:p>
          <w:p w14:paraId="1DD5F14C" w14:textId="7AC60EA2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;</w:t>
            </w:r>
          </w:p>
          <w:p w14:paraId="39BC3CA4" w14:textId="100BF30F" w:rsidR="0018623F" w:rsidRPr="0050692B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R JK CHHABRA </w:t>
            </w: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056F3753" w14:textId="1C773AA1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-T; DR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6AA132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5AE0BF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510D2D0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top w:val="single" w:sz="8" w:space="0" w:color="auto"/>
            </w:tcBorders>
            <w:vAlign w:val="center"/>
          </w:tcPr>
          <w:p w14:paraId="34A88F5F" w14:textId="7A4126C8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M5 LAB 3</w:t>
            </w: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419109C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2021071" w14:textId="77777777" w:rsidTr="00982BA5">
        <w:trPr>
          <w:trHeight w:val="89"/>
        </w:trPr>
        <w:tc>
          <w:tcPr>
            <w:tcW w:w="179" w:type="pct"/>
            <w:vMerge/>
            <w:vAlign w:val="center"/>
          </w:tcPr>
          <w:p w14:paraId="3668D1E2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6E489BA6" w14:textId="4AC05864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7288134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6957B0C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6426A2F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9475059" w14:textId="19D9DFFF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-T; DR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19" w:type="pct"/>
            <w:vAlign w:val="center"/>
          </w:tcPr>
          <w:p w14:paraId="7FE2460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6A4DF9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E21AEE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D3F4C4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505E056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A0455EA" w14:textId="77777777" w:rsidTr="00982BA5">
        <w:trPr>
          <w:trHeight w:val="98"/>
        </w:trPr>
        <w:tc>
          <w:tcPr>
            <w:tcW w:w="179" w:type="pct"/>
            <w:vMerge/>
            <w:vAlign w:val="center"/>
          </w:tcPr>
          <w:p w14:paraId="643D9897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2A13B505" w14:textId="11269827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5114445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118E173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131E7F5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408E47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43135E5" w14:textId="4C5646DB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PRAGATI SHARMA</w:t>
            </w:r>
          </w:p>
        </w:tc>
        <w:tc>
          <w:tcPr>
            <w:tcW w:w="531" w:type="pct"/>
            <w:vAlign w:val="center"/>
          </w:tcPr>
          <w:p w14:paraId="5EED606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vAlign w:val="center"/>
          </w:tcPr>
          <w:p w14:paraId="189A0855" w14:textId="6B918236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(P); GUEST FACULTY-9 LAB 7</w:t>
            </w:r>
          </w:p>
        </w:tc>
        <w:tc>
          <w:tcPr>
            <w:tcW w:w="510" w:type="pct"/>
            <w:vAlign w:val="center"/>
          </w:tcPr>
          <w:p w14:paraId="683E530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3436438" w14:textId="77777777" w:rsidTr="00982BA5">
        <w:trPr>
          <w:trHeight w:val="50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5360BD16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142CEFB" w14:textId="73B7F430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B0B52C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tcBorders>
              <w:bottom w:val="single" w:sz="8" w:space="0" w:color="auto"/>
            </w:tcBorders>
            <w:vAlign w:val="center"/>
          </w:tcPr>
          <w:p w14:paraId="3C7406E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4A394E2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3788C5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2AC620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7A38CB5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38" w:type="pct"/>
            <w:gridSpan w:val="2"/>
            <w:tcBorders>
              <w:bottom w:val="single" w:sz="8" w:space="0" w:color="auto"/>
            </w:tcBorders>
            <w:vAlign w:val="center"/>
          </w:tcPr>
          <w:p w14:paraId="6E302372" w14:textId="1BDEFA47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DR MAYANK DAVE LAB 1</w:t>
            </w: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47CCB4D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6B90D8A" w14:textId="77777777" w:rsidTr="00982BA5">
        <w:trPr>
          <w:trHeight w:val="376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1B687B55" w14:textId="711A227C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C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2502E32" w14:textId="1A3E3397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908DE2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top w:val="single" w:sz="8" w:space="0" w:color="auto"/>
            </w:tcBorders>
            <w:vAlign w:val="center"/>
          </w:tcPr>
          <w:p w14:paraId="543E40A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3E6B8D5D" w14:textId="4C9B92BE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11A2180E" w14:textId="20E269A7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</w:t>
            </w:r>
          </w:p>
          <w:p w14:paraId="0F768697" w14:textId="04050519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ANKIT KUMAR JAIN</w:t>
            </w:r>
            <w:r w:rsidRPr="00BF3337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014E282D" w14:textId="778743AE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3268A249" w14:textId="3B792395" w:rsidR="0018623F" w:rsidRPr="0050692B" w:rsidRDefault="00982BA5" w:rsidP="0050692B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 DR SANJAY KUMAR JAIN</w:t>
            </w:r>
            <w:r w:rsidRPr="005F542D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1955ED4A" w14:textId="6C531E82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1</w:t>
            </w:r>
          </w:p>
          <w:p w14:paraId="29A7CFAF" w14:textId="67DB02D2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>; CSPC 27;</w:t>
            </w:r>
          </w:p>
          <w:p w14:paraId="4F111E0A" w14:textId="4CB406E3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MTESH NADIYAN</w:t>
            </w: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5EBA549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2D4C722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68C45D0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50325A2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2645F536" w14:textId="77777777" w:rsidTr="00982BA5">
        <w:trPr>
          <w:trHeight w:val="350"/>
        </w:trPr>
        <w:tc>
          <w:tcPr>
            <w:tcW w:w="179" w:type="pct"/>
            <w:vMerge/>
            <w:vAlign w:val="center"/>
          </w:tcPr>
          <w:p w14:paraId="744947A3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3A4E369F" w14:textId="0ADFC943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3917D2B7" w14:textId="6C7464ED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GUEST FACULTY-3 LAB 7</w:t>
            </w:r>
          </w:p>
        </w:tc>
        <w:tc>
          <w:tcPr>
            <w:tcW w:w="510" w:type="pct"/>
            <w:vMerge/>
            <w:vAlign w:val="center"/>
          </w:tcPr>
          <w:p w14:paraId="61FB8A6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9F955A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D58B9E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0FE05D3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D63A97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636A234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79D9740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4BE17267" w14:textId="77777777" w:rsidTr="00982BA5">
        <w:trPr>
          <w:trHeight w:val="98"/>
        </w:trPr>
        <w:tc>
          <w:tcPr>
            <w:tcW w:w="179" w:type="pct"/>
            <w:vMerge/>
            <w:vAlign w:val="center"/>
          </w:tcPr>
          <w:p w14:paraId="64DCCE0A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05D94308" w14:textId="5E592CCF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1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4A0A7609" w14:textId="4037C096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GUEST FACULTY-1 LAB 3</w:t>
            </w:r>
          </w:p>
        </w:tc>
        <w:tc>
          <w:tcPr>
            <w:tcW w:w="510" w:type="pct"/>
            <w:vMerge/>
            <w:vAlign w:val="center"/>
          </w:tcPr>
          <w:p w14:paraId="0E5F129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059AE4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3B7EEDA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0F70B54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1E73DC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F3AFFF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2579C75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1338764" w14:textId="77777777" w:rsidTr="00D87DD0">
        <w:trPr>
          <w:trHeight w:val="1367"/>
        </w:trPr>
        <w:tc>
          <w:tcPr>
            <w:tcW w:w="179" w:type="pct"/>
            <w:vMerge/>
            <w:vAlign w:val="center"/>
          </w:tcPr>
          <w:p w14:paraId="22EEC7CA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3D735937" w14:textId="08B0A0C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2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5FF62372" w14:textId="1F5063B3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DATABASE SYSTEMS; CSPC25; </w:t>
            </w:r>
          </w:p>
          <w:p w14:paraId="00BAB8B1" w14:textId="25B3AB96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UKESH KUMAR LAB 10</w:t>
            </w:r>
          </w:p>
        </w:tc>
        <w:tc>
          <w:tcPr>
            <w:tcW w:w="510" w:type="pct"/>
            <w:vMerge/>
            <w:vAlign w:val="center"/>
          </w:tcPr>
          <w:p w14:paraId="164BFD7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C47D40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A9D604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328261B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EEBD45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83D06A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6835561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2D6145C8" w14:textId="77777777" w:rsidTr="003B5E3F">
        <w:trPr>
          <w:trHeight w:val="235"/>
        </w:trPr>
        <w:tc>
          <w:tcPr>
            <w:tcW w:w="5000" w:type="pct"/>
            <w:gridSpan w:val="11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0DDF088" w14:textId="04AF8F7E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  <w:shd w:val="clear" w:color="auto" w:fill="E7E6E6" w:themeFill="background2"/>
              </w:rPr>
              <w:lastRenderedPageBreak/>
              <w:t>FRIDAY</w:t>
            </w:r>
          </w:p>
        </w:tc>
      </w:tr>
      <w:tr w:rsidR="0018623F" w14:paraId="6D4EB69B" w14:textId="77777777" w:rsidTr="00982BA5">
        <w:trPr>
          <w:trHeight w:val="133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07BEE23A" w14:textId="21C4492A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A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0F97302" w14:textId="29E4B105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0DDC960" w14:textId="3900DDA5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5C3E91A2" w14:textId="26451DBF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</w:t>
            </w:r>
          </w:p>
          <w:p w14:paraId="48AD642B" w14:textId="545698EF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1</w:t>
            </w:r>
          </w:p>
        </w:tc>
        <w:tc>
          <w:tcPr>
            <w:tcW w:w="530" w:type="pct"/>
            <w:vMerge w:val="restart"/>
            <w:tcBorders>
              <w:top w:val="single" w:sz="8" w:space="0" w:color="auto"/>
            </w:tcBorders>
            <w:vAlign w:val="center"/>
          </w:tcPr>
          <w:p w14:paraId="67C171D0" w14:textId="459B4A88" w:rsidR="0050692B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18833DC2" w14:textId="102C65A8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F71BBB">
              <w:rPr>
                <w:rFonts w:ascii="Verdana" w:hAnsi="Verdana" w:cs="Arial"/>
                <w:sz w:val="14"/>
                <w:szCs w:val="14"/>
              </w:rPr>
              <w:t>COMPU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 ORGANIZATION AND ARCHITECTURE; CSPC 29; P1</w:t>
            </w:r>
          </w:p>
        </w:tc>
        <w:tc>
          <w:tcPr>
            <w:tcW w:w="1029" w:type="pct"/>
            <w:gridSpan w:val="2"/>
            <w:tcBorders>
              <w:top w:val="single" w:sz="8" w:space="0" w:color="auto"/>
            </w:tcBorders>
            <w:vAlign w:val="center"/>
          </w:tcPr>
          <w:p w14:paraId="3EACF735" w14:textId="33B2932F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GUEST FACULTY-1 LAB 8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0C947DC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37AA06BF" w14:textId="32A5A2C9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-T; DR SARASVATI YADAV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0D1A3D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5587D39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56CC0E5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8DB9138" w14:textId="77777777" w:rsidTr="00982BA5">
        <w:trPr>
          <w:trHeight w:val="369"/>
        </w:trPr>
        <w:tc>
          <w:tcPr>
            <w:tcW w:w="179" w:type="pct"/>
            <w:vMerge/>
            <w:vAlign w:val="center"/>
          </w:tcPr>
          <w:p w14:paraId="7FC04F71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0FB49B10" w14:textId="444BBE96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1EAD75C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7F8C194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vAlign w:val="center"/>
          </w:tcPr>
          <w:p w14:paraId="38368767" w14:textId="4AEFE062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DR ANKIT KUMAR JAIN LAB 10</w:t>
            </w:r>
          </w:p>
        </w:tc>
        <w:tc>
          <w:tcPr>
            <w:tcW w:w="519" w:type="pct"/>
            <w:vAlign w:val="center"/>
          </w:tcPr>
          <w:p w14:paraId="1EF54E9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43D3C37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DFEFF01" w14:textId="1FF33D60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-T; DR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19" w:type="pct"/>
            <w:vAlign w:val="center"/>
          </w:tcPr>
          <w:p w14:paraId="2A89A17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7D04B68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4AE3D1E" w14:textId="77777777" w:rsidTr="00982BA5">
        <w:trPr>
          <w:trHeight w:val="369"/>
        </w:trPr>
        <w:tc>
          <w:tcPr>
            <w:tcW w:w="179" w:type="pct"/>
            <w:vMerge/>
            <w:vAlign w:val="center"/>
          </w:tcPr>
          <w:p w14:paraId="5A5ED71A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036EDE69" w14:textId="1A465DE1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9" w:type="pct"/>
            <w:vMerge/>
            <w:tcBorders>
              <w:left w:val="single" w:sz="8" w:space="0" w:color="auto"/>
            </w:tcBorders>
            <w:vAlign w:val="center"/>
          </w:tcPr>
          <w:p w14:paraId="4F570D1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vAlign w:val="center"/>
          </w:tcPr>
          <w:p w14:paraId="599D952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0D70C22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39D62897" w14:textId="2E501B8D" w:rsidR="006B1481" w:rsidRPr="00BF3337" w:rsidRDefault="00982BA5" w:rsidP="006B148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MAIR24-T; DR PRAGATI SHARMA </w:t>
            </w:r>
          </w:p>
        </w:tc>
        <w:tc>
          <w:tcPr>
            <w:tcW w:w="519" w:type="pct"/>
            <w:vAlign w:val="center"/>
          </w:tcPr>
          <w:p w14:paraId="67E0067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1863F1D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D42C32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546033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39F6307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06D307C0" w14:textId="77777777" w:rsidTr="00982BA5">
        <w:trPr>
          <w:trHeight w:val="386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1B6B735B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4351A2B" w14:textId="2697A3D5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9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439884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Merge/>
            <w:tcBorders>
              <w:bottom w:val="single" w:sz="8" w:space="0" w:color="auto"/>
            </w:tcBorders>
            <w:vAlign w:val="center"/>
          </w:tcPr>
          <w:p w14:paraId="2E2D455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tcBorders>
              <w:bottom w:val="single" w:sz="8" w:space="0" w:color="auto"/>
            </w:tcBorders>
            <w:vAlign w:val="center"/>
          </w:tcPr>
          <w:p w14:paraId="665D260B" w14:textId="70BE8E6F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GUEST FACULTY-2 LAB 1</w:t>
            </w: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E8973A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1A277B1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77AA8AA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6497272D" w14:textId="7A4F7ED0" w:rsidR="0018623F" w:rsidRPr="00BF3337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6B1481">
              <w:rPr>
                <w:rFonts w:ascii="Verdana" w:hAnsi="Verdana" w:cs="Arial"/>
                <w:sz w:val="14"/>
                <w:szCs w:val="14"/>
              </w:rPr>
              <w:t xml:space="preserve">MAIR24-T; DR </w:t>
            </w:r>
            <w:r w:rsidR="0072352E">
              <w:rPr>
                <w:rFonts w:ascii="Verdana" w:hAnsi="Verdana" w:cs="Arial"/>
                <w:sz w:val="14"/>
                <w:szCs w:val="14"/>
              </w:rPr>
              <w:t>SMITA</w:t>
            </w:r>
            <w:r w:rsidRPr="006B1481">
              <w:rPr>
                <w:rFonts w:ascii="Verdana" w:hAnsi="Verdana" w:cs="Arial"/>
                <w:sz w:val="14"/>
                <w:szCs w:val="14"/>
              </w:rPr>
              <w:t xml:space="preserve"> SONKER</w:t>
            </w: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15C6CDD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2866B287" w14:textId="77777777" w:rsidTr="00982BA5">
        <w:trPr>
          <w:trHeight w:val="369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68DCFA09" w14:textId="74898523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B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0710856" w14:textId="6637F2AC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1048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845B95E" w14:textId="373609BC" w:rsidR="0018623F" w:rsidRPr="00BF3337" w:rsidRDefault="00982BA5" w:rsidP="0050692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DR SANJAY KUMAR JAIN LAB 9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4E87C236" w14:textId="04D8506D" w:rsidR="009839E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0214E9C2" w14:textId="25034055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182D05">
              <w:rPr>
                <w:rFonts w:ascii="Verdana" w:hAnsi="Verdana" w:cs="Arial"/>
                <w:sz w:val="14"/>
                <w:szCs w:val="14"/>
              </w:rPr>
              <w:t>SOFTWARE ENGINEE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CSPC 27; MAMTESH NADIYAN 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263D742" w14:textId="74882DE5" w:rsidR="009839E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2442474B" w14:textId="5F2AB69E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 P2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1DB5BC5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top w:val="single" w:sz="8" w:space="0" w:color="auto"/>
            </w:tcBorders>
            <w:vAlign w:val="center"/>
          </w:tcPr>
          <w:p w14:paraId="600678D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7356D54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653FEFD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top w:val="single" w:sz="8" w:space="0" w:color="auto"/>
            </w:tcBorders>
            <w:vAlign w:val="center"/>
          </w:tcPr>
          <w:p w14:paraId="60E0BAA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1A6D833" w14:textId="77777777" w:rsidTr="00982BA5">
        <w:trPr>
          <w:trHeight w:val="369"/>
        </w:trPr>
        <w:tc>
          <w:tcPr>
            <w:tcW w:w="179" w:type="pct"/>
            <w:vMerge/>
            <w:vAlign w:val="center"/>
          </w:tcPr>
          <w:p w14:paraId="06DBAE8D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34C411F8" w14:textId="7145A48F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</w:tcBorders>
            <w:vAlign w:val="center"/>
          </w:tcPr>
          <w:p w14:paraId="7BD0ACC3" w14:textId="36DDA4D7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(P); CSPC25; DR ANKIT KUMAR JAIN LAB 10</w:t>
            </w:r>
          </w:p>
        </w:tc>
        <w:tc>
          <w:tcPr>
            <w:tcW w:w="510" w:type="pct"/>
            <w:vMerge/>
            <w:vAlign w:val="center"/>
          </w:tcPr>
          <w:p w14:paraId="0F80AAA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561EAAA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18552B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22C2D0A2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6CA997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56E301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2F36BAB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717B0F9E" w14:textId="77777777" w:rsidTr="00982BA5">
        <w:trPr>
          <w:trHeight w:val="50"/>
        </w:trPr>
        <w:tc>
          <w:tcPr>
            <w:tcW w:w="179" w:type="pct"/>
            <w:vMerge/>
            <w:vAlign w:val="center"/>
          </w:tcPr>
          <w:p w14:paraId="58C0F9D0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7E3C7FDE" w14:textId="3BBD3745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720269A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619BE4D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34A6D65C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7F7A617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14FAB8A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Align w:val="center"/>
          </w:tcPr>
          <w:p w14:paraId="71899F3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47AE4A6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04689B6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3C1E4CF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39552FEB" w14:textId="77777777" w:rsidTr="00982BA5">
        <w:trPr>
          <w:trHeight w:val="179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19131E95" w14:textId="77777777" w:rsidR="0018623F" w:rsidRPr="00B974FC" w:rsidRDefault="0018623F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D88E91D" w14:textId="0506FF0B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48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8592B76" w14:textId="4FBCB723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GUEST FACULTY-3 LAB 1</w:t>
            </w: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3FE52D1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56002A1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5F5C9B6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tcBorders>
              <w:bottom w:val="single" w:sz="8" w:space="0" w:color="auto"/>
            </w:tcBorders>
            <w:vAlign w:val="center"/>
          </w:tcPr>
          <w:p w14:paraId="7EC2F52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18444D4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0F55BB45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tcBorders>
              <w:bottom w:val="single" w:sz="8" w:space="0" w:color="auto"/>
            </w:tcBorders>
            <w:vAlign w:val="center"/>
          </w:tcPr>
          <w:p w14:paraId="66FE000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61428DB1" w14:textId="77777777" w:rsidTr="00982BA5">
        <w:trPr>
          <w:trHeight w:val="277"/>
        </w:trPr>
        <w:tc>
          <w:tcPr>
            <w:tcW w:w="179" w:type="pct"/>
            <w:vMerge w:val="restart"/>
            <w:tcBorders>
              <w:top w:val="single" w:sz="8" w:space="0" w:color="auto"/>
            </w:tcBorders>
            <w:vAlign w:val="center"/>
          </w:tcPr>
          <w:p w14:paraId="141C1680" w14:textId="15FBF23D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CSC</w:t>
            </w:r>
          </w:p>
        </w:tc>
        <w:tc>
          <w:tcPr>
            <w:tcW w:w="1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497F4F5" w14:textId="02038131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19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49D274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top w:val="single" w:sz="8" w:space="0" w:color="auto"/>
            </w:tcBorders>
            <w:vAlign w:val="center"/>
          </w:tcPr>
          <w:p w14:paraId="3BF8CB8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tcBorders>
              <w:top w:val="single" w:sz="8" w:space="0" w:color="auto"/>
            </w:tcBorders>
            <w:vAlign w:val="center"/>
          </w:tcPr>
          <w:p w14:paraId="5C371541" w14:textId="7892728C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DR PRIYANKA AHLAWAT LAB 9</w:t>
            </w:r>
          </w:p>
        </w:tc>
        <w:tc>
          <w:tcPr>
            <w:tcW w:w="519" w:type="pct"/>
            <w:tcBorders>
              <w:top w:val="single" w:sz="8" w:space="0" w:color="auto"/>
            </w:tcBorders>
            <w:vAlign w:val="center"/>
          </w:tcPr>
          <w:p w14:paraId="483732E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 w:val="restart"/>
            <w:tcBorders>
              <w:top w:val="single" w:sz="8" w:space="0" w:color="auto"/>
            </w:tcBorders>
            <w:vAlign w:val="center"/>
          </w:tcPr>
          <w:p w14:paraId="3443D829" w14:textId="58BAC963" w:rsidR="009839E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500EE80B" w14:textId="0C043C77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</w:t>
            </w:r>
          </w:p>
          <w:p w14:paraId="0B21D019" w14:textId="52FFBF0D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GUEST FACULTY-1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B00142B" w14:textId="1FED7E37" w:rsidR="009839E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475A4025" w14:textId="76F17EAC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ATABASE SYSTEMS; CSPC25;</w:t>
            </w:r>
          </w:p>
          <w:p w14:paraId="11E0B857" w14:textId="1E163FC1" w:rsidR="0018623F" w:rsidRPr="009839E9" w:rsidRDefault="00982BA5" w:rsidP="009839E9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R SANJAY KUMAR JAIN</w:t>
            </w:r>
            <w:r w:rsidRPr="005F542D">
              <w:rPr>
                <w:rFonts w:ascii="Verdana" w:hAnsi="Verdana" w:cs="Arial"/>
                <w:color w:val="FF0000"/>
                <w:sz w:val="14"/>
                <w:szCs w:val="14"/>
              </w:rPr>
              <w:t xml:space="preserve"> </w:t>
            </w:r>
          </w:p>
        </w:tc>
        <w:tc>
          <w:tcPr>
            <w:tcW w:w="519" w:type="pct"/>
            <w:vMerge w:val="restart"/>
            <w:tcBorders>
              <w:top w:val="single" w:sz="8" w:space="0" w:color="auto"/>
            </w:tcBorders>
            <w:vAlign w:val="center"/>
          </w:tcPr>
          <w:p w14:paraId="750CAA35" w14:textId="3754A44F" w:rsidR="0018623F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2401C088" w14:textId="7F5324B0" w:rsidR="0018623F" w:rsidRPr="00BF3337" w:rsidRDefault="00982BA5" w:rsidP="006B148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MAIR24; DISCRETE MATHEMATICS; DR PRAGATI SHARMA</w:t>
            </w:r>
          </w:p>
        </w:tc>
        <w:tc>
          <w:tcPr>
            <w:tcW w:w="510" w:type="pct"/>
            <w:vMerge w:val="restart"/>
            <w:tcBorders>
              <w:top w:val="single" w:sz="8" w:space="0" w:color="auto"/>
            </w:tcBorders>
            <w:vAlign w:val="center"/>
          </w:tcPr>
          <w:p w14:paraId="36F52ACD" w14:textId="08194835" w:rsidR="009839E9" w:rsidRDefault="00982BA5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5</w:t>
            </w:r>
          </w:p>
          <w:p w14:paraId="56644F49" w14:textId="1316978C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; CSPC21; P3</w:t>
            </w:r>
          </w:p>
        </w:tc>
      </w:tr>
      <w:tr w:rsidR="0018623F" w14:paraId="1E765ACC" w14:textId="77777777" w:rsidTr="00982BA5">
        <w:trPr>
          <w:trHeight w:val="116"/>
        </w:trPr>
        <w:tc>
          <w:tcPr>
            <w:tcW w:w="179" w:type="pct"/>
            <w:vMerge/>
            <w:vAlign w:val="center"/>
          </w:tcPr>
          <w:p w14:paraId="5142A7E6" w14:textId="77777777" w:rsidR="0018623F" w:rsidRPr="00B974FC" w:rsidRDefault="0018623F" w:rsidP="008666C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05301247" w14:textId="4A3BF016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0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2039DA9A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6684113F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Align w:val="center"/>
          </w:tcPr>
          <w:p w14:paraId="73968CC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71A3A7E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Align w:val="center"/>
          </w:tcPr>
          <w:p w14:paraId="2E6D1B4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2ABBCB2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016D9401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63D38F00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4621EC6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53B0DE63" w14:textId="77777777" w:rsidTr="00982BA5">
        <w:trPr>
          <w:trHeight w:val="369"/>
        </w:trPr>
        <w:tc>
          <w:tcPr>
            <w:tcW w:w="179" w:type="pct"/>
            <w:vMerge/>
            <w:vAlign w:val="center"/>
          </w:tcPr>
          <w:p w14:paraId="3D860CDD" w14:textId="77777777" w:rsidR="0018623F" w:rsidRPr="00B974FC" w:rsidRDefault="0018623F" w:rsidP="008666C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6" w:type="pct"/>
            <w:tcBorders>
              <w:right w:val="single" w:sz="8" w:space="0" w:color="auto"/>
            </w:tcBorders>
            <w:vAlign w:val="center"/>
          </w:tcPr>
          <w:p w14:paraId="5AA8626F" w14:textId="6DC4E9B0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1</w:t>
            </w:r>
          </w:p>
        </w:tc>
        <w:tc>
          <w:tcPr>
            <w:tcW w:w="519" w:type="pct"/>
            <w:tcBorders>
              <w:left w:val="single" w:sz="8" w:space="0" w:color="auto"/>
            </w:tcBorders>
            <w:vAlign w:val="center"/>
          </w:tcPr>
          <w:p w14:paraId="08D52899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vAlign w:val="center"/>
          </w:tcPr>
          <w:p w14:paraId="74833B1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vAlign w:val="center"/>
          </w:tcPr>
          <w:p w14:paraId="3B0821A2" w14:textId="4A288961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DESIGN AND ANALYSIS OF ALGORITHMS(P); CSPC21; GUEST FACULTY-9 LAB 3</w:t>
            </w:r>
          </w:p>
        </w:tc>
        <w:tc>
          <w:tcPr>
            <w:tcW w:w="519" w:type="pct"/>
            <w:vAlign w:val="center"/>
          </w:tcPr>
          <w:p w14:paraId="41FF06C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vAlign w:val="center"/>
          </w:tcPr>
          <w:p w14:paraId="6FB3488B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BF2F74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vAlign w:val="center"/>
          </w:tcPr>
          <w:p w14:paraId="43063A16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vAlign w:val="center"/>
          </w:tcPr>
          <w:p w14:paraId="60EF3428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18623F" w14:paraId="17FC6EBA" w14:textId="77777777" w:rsidTr="00982BA5">
        <w:trPr>
          <w:trHeight w:val="369"/>
        </w:trPr>
        <w:tc>
          <w:tcPr>
            <w:tcW w:w="179" w:type="pct"/>
            <w:vMerge/>
            <w:tcBorders>
              <w:bottom w:val="single" w:sz="8" w:space="0" w:color="auto"/>
            </w:tcBorders>
            <w:vAlign w:val="center"/>
          </w:tcPr>
          <w:p w14:paraId="43505F78" w14:textId="77777777" w:rsidR="0018623F" w:rsidRPr="00B974FC" w:rsidRDefault="0018623F" w:rsidP="008666C1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D6B60D2" w14:textId="63906EB8" w:rsidR="0018623F" w:rsidRPr="00B974FC" w:rsidRDefault="00982BA5" w:rsidP="008666C1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974FC">
              <w:rPr>
                <w:rFonts w:ascii="Verdana" w:hAnsi="Verdana" w:cs="Arial"/>
                <w:b/>
                <w:sz w:val="14"/>
                <w:szCs w:val="14"/>
              </w:rPr>
              <w:t>12</w:t>
            </w:r>
          </w:p>
        </w:tc>
        <w:tc>
          <w:tcPr>
            <w:tcW w:w="519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B6E5D8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0" w:type="pct"/>
            <w:tcBorders>
              <w:bottom w:val="single" w:sz="8" w:space="0" w:color="auto"/>
            </w:tcBorders>
            <w:vAlign w:val="center"/>
          </w:tcPr>
          <w:p w14:paraId="740642ED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9" w:type="pct"/>
            <w:gridSpan w:val="2"/>
            <w:tcBorders>
              <w:bottom w:val="single" w:sz="8" w:space="0" w:color="auto"/>
            </w:tcBorders>
            <w:vAlign w:val="center"/>
          </w:tcPr>
          <w:p w14:paraId="4C7BFD6F" w14:textId="6012062E" w:rsidR="0018623F" w:rsidRPr="00BF3337" w:rsidRDefault="00982BA5" w:rsidP="009839E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BF3337">
              <w:rPr>
                <w:rFonts w:ascii="Verdana" w:hAnsi="Verdana" w:cs="Arial"/>
                <w:sz w:val="14"/>
                <w:szCs w:val="14"/>
              </w:rPr>
              <w:t>JAVA</w:t>
            </w:r>
            <w:r>
              <w:rPr>
                <w:rFonts w:ascii="Verdana" w:hAnsi="Verdana" w:cs="Arial"/>
                <w:sz w:val="14"/>
                <w:szCs w:val="14"/>
              </w:rPr>
              <w:t xml:space="preserve"> PROGRAMMING(P); CSPC23; M6 LAB 1</w:t>
            </w:r>
          </w:p>
        </w:tc>
        <w:tc>
          <w:tcPr>
            <w:tcW w:w="519" w:type="pct"/>
            <w:tcBorders>
              <w:bottom w:val="single" w:sz="8" w:space="0" w:color="auto"/>
            </w:tcBorders>
            <w:vAlign w:val="center"/>
          </w:tcPr>
          <w:p w14:paraId="4BB66EE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1" w:type="pct"/>
            <w:vMerge/>
            <w:tcBorders>
              <w:bottom w:val="single" w:sz="8" w:space="0" w:color="auto"/>
            </w:tcBorders>
            <w:vAlign w:val="center"/>
          </w:tcPr>
          <w:p w14:paraId="30C97D1E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3CD1C2A3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9" w:type="pct"/>
            <w:vMerge/>
            <w:tcBorders>
              <w:bottom w:val="single" w:sz="8" w:space="0" w:color="auto"/>
            </w:tcBorders>
            <w:vAlign w:val="center"/>
          </w:tcPr>
          <w:p w14:paraId="5624BFC7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0" w:type="pct"/>
            <w:vMerge/>
            <w:tcBorders>
              <w:bottom w:val="single" w:sz="8" w:space="0" w:color="auto"/>
            </w:tcBorders>
            <w:vAlign w:val="center"/>
          </w:tcPr>
          <w:p w14:paraId="5ADE29F4" w14:textId="77777777" w:rsidR="0018623F" w:rsidRPr="00BF3337" w:rsidRDefault="0018623F" w:rsidP="008666C1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08C1E9D4" w14:textId="77777777" w:rsidR="00BC4E6C" w:rsidRDefault="00BC4E6C" w:rsidP="0018623F">
      <w:pPr>
        <w:spacing w:after="0" w:line="240" w:lineRule="auto"/>
        <w:rPr>
          <w:rFonts w:ascii="Verdana" w:hAnsi="Verdana" w:cs="Arial"/>
          <w:b/>
          <w:sz w:val="14"/>
          <w:szCs w:val="14"/>
        </w:rPr>
      </w:pPr>
    </w:p>
    <w:p w14:paraId="11E2858F" w14:textId="16104208" w:rsidR="0018623F" w:rsidRPr="00F23399" w:rsidRDefault="0018623F" w:rsidP="0018623F">
      <w:pPr>
        <w:spacing w:after="0" w:line="240" w:lineRule="auto"/>
        <w:rPr>
          <w:rFonts w:ascii="Verdana" w:hAnsi="Verdana" w:cs="Arial"/>
          <w:b/>
          <w:sz w:val="14"/>
          <w:szCs w:val="14"/>
        </w:rPr>
      </w:pPr>
      <w:r w:rsidRPr="00F23399">
        <w:rPr>
          <w:rFonts w:ascii="Verdana" w:hAnsi="Verdana" w:cs="Arial"/>
          <w:b/>
          <w:sz w:val="14"/>
          <w:szCs w:val="14"/>
        </w:rPr>
        <w:t>Note:</w:t>
      </w:r>
    </w:p>
    <w:p w14:paraId="0B7CD9DD" w14:textId="77777777" w:rsidR="0018623F" w:rsidRPr="005E0FA3" w:rsidRDefault="0018623F" w:rsidP="0018623F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4FBEBBAA" w14:textId="77777777" w:rsidR="0018623F" w:rsidRDefault="0018623F" w:rsidP="0018623F">
      <w:pPr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P1, P2.. : PhD Student</w:t>
      </w:r>
    </w:p>
    <w:p w14:paraId="6332546E" w14:textId="77777777" w:rsidR="0018623F" w:rsidRDefault="0018623F" w:rsidP="0018623F">
      <w:pPr>
        <w:rPr>
          <w:rFonts w:ascii="Verdana" w:hAnsi="Verdana" w:cs="Arial"/>
          <w:sz w:val="14"/>
          <w:szCs w:val="14"/>
        </w:rPr>
      </w:pPr>
      <w:r>
        <w:rPr>
          <w:rFonts w:ascii="Verdana" w:hAnsi="Verdana" w:cs="Arial"/>
          <w:sz w:val="14"/>
          <w:szCs w:val="14"/>
        </w:rPr>
        <w:t>M1, M2…: M.Tech. Student</w:t>
      </w:r>
    </w:p>
    <w:p w14:paraId="1CDDDA7A" w14:textId="77777777" w:rsidR="0018623F" w:rsidRDefault="0018623F" w:rsidP="0018623F">
      <w:pPr>
        <w:rPr>
          <w:sz w:val="16"/>
          <w:szCs w:val="16"/>
        </w:rPr>
      </w:pPr>
    </w:p>
    <w:p w14:paraId="4E2846F6" w14:textId="77777777" w:rsidR="00DD54B2" w:rsidRPr="00174298" w:rsidRDefault="00DD54B2" w:rsidP="00DD54B2">
      <w:pPr>
        <w:rPr>
          <w:sz w:val="16"/>
          <w:szCs w:val="16"/>
        </w:rPr>
      </w:pPr>
    </w:p>
    <w:p w14:paraId="7A372487" w14:textId="3FBD3ECA" w:rsidR="00DD54B2" w:rsidRPr="004A03BC" w:rsidRDefault="004A03BC" w:rsidP="004A03BC">
      <w:pPr>
        <w:jc w:val="center"/>
        <w:rPr>
          <w:b/>
          <w:sz w:val="16"/>
          <w:szCs w:val="16"/>
        </w:rPr>
      </w:pPr>
      <w:r w:rsidRPr="004A03BC">
        <w:rPr>
          <w:b/>
          <w:sz w:val="16"/>
          <w:szCs w:val="16"/>
        </w:rPr>
        <w:t>--------------------------------------------</w:t>
      </w:r>
    </w:p>
    <w:sectPr w:rsidR="00DD54B2" w:rsidRPr="004A03BC" w:rsidSect="005E0FA3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51F55B" w14:textId="77777777" w:rsidR="00014972" w:rsidRDefault="00014972" w:rsidP="005E0FA3">
      <w:pPr>
        <w:spacing w:after="0" w:line="240" w:lineRule="auto"/>
      </w:pPr>
      <w:r>
        <w:separator/>
      </w:r>
    </w:p>
  </w:endnote>
  <w:endnote w:type="continuationSeparator" w:id="0">
    <w:p w14:paraId="1DEC2128" w14:textId="77777777" w:rsidR="00014972" w:rsidRDefault="00014972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6550F6FE" w:rsidR="005C3193" w:rsidRDefault="005C31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352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A8480D" w14:textId="77777777" w:rsidR="005C3193" w:rsidRDefault="005C31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09BED" w14:textId="77777777" w:rsidR="00014972" w:rsidRDefault="00014972" w:rsidP="005E0FA3">
      <w:pPr>
        <w:spacing w:after="0" w:line="240" w:lineRule="auto"/>
      </w:pPr>
      <w:r>
        <w:separator/>
      </w:r>
    </w:p>
  </w:footnote>
  <w:footnote w:type="continuationSeparator" w:id="0">
    <w:p w14:paraId="5FB15DB0" w14:textId="77777777" w:rsidR="00014972" w:rsidRDefault="00014972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653B6" w14:textId="7A6ADCB4" w:rsidR="005C3193" w:rsidRPr="005E0FA3" w:rsidRDefault="005C3193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yMjQ0srQwNjAxNDFV0lEKTi0uzszPAykwqwUAhrsK4SwAAAA="/>
  </w:docVars>
  <w:rsids>
    <w:rsidRoot w:val="00AE3747"/>
    <w:rsid w:val="00002963"/>
    <w:rsid w:val="00014972"/>
    <w:rsid w:val="00066A99"/>
    <w:rsid w:val="00070466"/>
    <w:rsid w:val="00075B87"/>
    <w:rsid w:val="000B2535"/>
    <w:rsid w:val="000B3E10"/>
    <w:rsid w:val="000D0F4E"/>
    <w:rsid w:val="000F4238"/>
    <w:rsid w:val="001143AA"/>
    <w:rsid w:val="00117E5A"/>
    <w:rsid w:val="00121483"/>
    <w:rsid w:val="00122C95"/>
    <w:rsid w:val="00135AB5"/>
    <w:rsid w:val="00151606"/>
    <w:rsid w:val="0018595D"/>
    <w:rsid w:val="0018623F"/>
    <w:rsid w:val="001879FE"/>
    <w:rsid w:val="001A5E68"/>
    <w:rsid w:val="001C031A"/>
    <w:rsid w:val="001C0E83"/>
    <w:rsid w:val="001C7390"/>
    <w:rsid w:val="002038E7"/>
    <w:rsid w:val="00225A2C"/>
    <w:rsid w:val="00245334"/>
    <w:rsid w:val="002515F1"/>
    <w:rsid w:val="00252299"/>
    <w:rsid w:val="00252FE1"/>
    <w:rsid w:val="002B1CC2"/>
    <w:rsid w:val="002B2DAA"/>
    <w:rsid w:val="002C21AE"/>
    <w:rsid w:val="002D1C02"/>
    <w:rsid w:val="003022D1"/>
    <w:rsid w:val="00305573"/>
    <w:rsid w:val="00306A50"/>
    <w:rsid w:val="0032430B"/>
    <w:rsid w:val="003355A1"/>
    <w:rsid w:val="003377C6"/>
    <w:rsid w:val="0037657C"/>
    <w:rsid w:val="00376D8C"/>
    <w:rsid w:val="00381A36"/>
    <w:rsid w:val="003A2CA0"/>
    <w:rsid w:val="003B5E3F"/>
    <w:rsid w:val="003C3828"/>
    <w:rsid w:val="003F12DF"/>
    <w:rsid w:val="00406F81"/>
    <w:rsid w:val="0041053E"/>
    <w:rsid w:val="00423B91"/>
    <w:rsid w:val="004261D7"/>
    <w:rsid w:val="00435FE5"/>
    <w:rsid w:val="004539A0"/>
    <w:rsid w:val="004678EF"/>
    <w:rsid w:val="004A03BC"/>
    <w:rsid w:val="004D1F4A"/>
    <w:rsid w:val="004D49FB"/>
    <w:rsid w:val="004F0D6F"/>
    <w:rsid w:val="004F195A"/>
    <w:rsid w:val="00502F7A"/>
    <w:rsid w:val="0050692B"/>
    <w:rsid w:val="0055236A"/>
    <w:rsid w:val="00555E45"/>
    <w:rsid w:val="00561558"/>
    <w:rsid w:val="005663FA"/>
    <w:rsid w:val="00572252"/>
    <w:rsid w:val="00583191"/>
    <w:rsid w:val="0059074E"/>
    <w:rsid w:val="005A0497"/>
    <w:rsid w:val="005A3616"/>
    <w:rsid w:val="005B7DC3"/>
    <w:rsid w:val="005C1D85"/>
    <w:rsid w:val="005C3193"/>
    <w:rsid w:val="005D3362"/>
    <w:rsid w:val="005D7A27"/>
    <w:rsid w:val="005E0FA3"/>
    <w:rsid w:val="00607AA9"/>
    <w:rsid w:val="00623549"/>
    <w:rsid w:val="00625E02"/>
    <w:rsid w:val="0063101E"/>
    <w:rsid w:val="00650DCD"/>
    <w:rsid w:val="006757D5"/>
    <w:rsid w:val="0067718D"/>
    <w:rsid w:val="00680640"/>
    <w:rsid w:val="006B1481"/>
    <w:rsid w:val="006C098B"/>
    <w:rsid w:val="006C1ABE"/>
    <w:rsid w:val="006C671B"/>
    <w:rsid w:val="006F70C9"/>
    <w:rsid w:val="0072352E"/>
    <w:rsid w:val="007367B2"/>
    <w:rsid w:val="00752D17"/>
    <w:rsid w:val="007533F9"/>
    <w:rsid w:val="00771424"/>
    <w:rsid w:val="007766BA"/>
    <w:rsid w:val="0078031F"/>
    <w:rsid w:val="00787EDF"/>
    <w:rsid w:val="00790F28"/>
    <w:rsid w:val="007913ED"/>
    <w:rsid w:val="007A0AD8"/>
    <w:rsid w:val="007A17A5"/>
    <w:rsid w:val="007B4B25"/>
    <w:rsid w:val="007C0411"/>
    <w:rsid w:val="007E7323"/>
    <w:rsid w:val="00802412"/>
    <w:rsid w:val="00804F99"/>
    <w:rsid w:val="00805BE4"/>
    <w:rsid w:val="00825E9F"/>
    <w:rsid w:val="00842E1E"/>
    <w:rsid w:val="0085226A"/>
    <w:rsid w:val="008600B6"/>
    <w:rsid w:val="00860C71"/>
    <w:rsid w:val="008666C1"/>
    <w:rsid w:val="008718C3"/>
    <w:rsid w:val="008875AE"/>
    <w:rsid w:val="008A6FB9"/>
    <w:rsid w:val="008B0F15"/>
    <w:rsid w:val="008D1480"/>
    <w:rsid w:val="008D4396"/>
    <w:rsid w:val="008D75B6"/>
    <w:rsid w:val="008F0173"/>
    <w:rsid w:val="008F5D6A"/>
    <w:rsid w:val="00940A05"/>
    <w:rsid w:val="00942478"/>
    <w:rsid w:val="00967154"/>
    <w:rsid w:val="00973B78"/>
    <w:rsid w:val="00982BA5"/>
    <w:rsid w:val="009839E9"/>
    <w:rsid w:val="00984DEA"/>
    <w:rsid w:val="009A119F"/>
    <w:rsid w:val="009A6B6E"/>
    <w:rsid w:val="009B1992"/>
    <w:rsid w:val="009D6E5E"/>
    <w:rsid w:val="009D7399"/>
    <w:rsid w:val="009E416F"/>
    <w:rsid w:val="009E5F81"/>
    <w:rsid w:val="009F642A"/>
    <w:rsid w:val="00A02E74"/>
    <w:rsid w:val="00A35292"/>
    <w:rsid w:val="00A3636C"/>
    <w:rsid w:val="00A731E3"/>
    <w:rsid w:val="00A82B5E"/>
    <w:rsid w:val="00A90D01"/>
    <w:rsid w:val="00A925B1"/>
    <w:rsid w:val="00AA2524"/>
    <w:rsid w:val="00AC0712"/>
    <w:rsid w:val="00AC52D7"/>
    <w:rsid w:val="00AC5A6D"/>
    <w:rsid w:val="00AD415E"/>
    <w:rsid w:val="00AD4716"/>
    <w:rsid w:val="00AE1268"/>
    <w:rsid w:val="00AE3747"/>
    <w:rsid w:val="00AE6E30"/>
    <w:rsid w:val="00AF17BB"/>
    <w:rsid w:val="00B14739"/>
    <w:rsid w:val="00B377BB"/>
    <w:rsid w:val="00B51A06"/>
    <w:rsid w:val="00B5362A"/>
    <w:rsid w:val="00B670BA"/>
    <w:rsid w:val="00B70066"/>
    <w:rsid w:val="00B819F8"/>
    <w:rsid w:val="00B855E7"/>
    <w:rsid w:val="00BA7116"/>
    <w:rsid w:val="00BA7984"/>
    <w:rsid w:val="00BC4B48"/>
    <w:rsid w:val="00BC4E6C"/>
    <w:rsid w:val="00BD1FBF"/>
    <w:rsid w:val="00BD2B20"/>
    <w:rsid w:val="00BE164B"/>
    <w:rsid w:val="00BE2579"/>
    <w:rsid w:val="00BE6AD6"/>
    <w:rsid w:val="00BF46C2"/>
    <w:rsid w:val="00C021CC"/>
    <w:rsid w:val="00C044EC"/>
    <w:rsid w:val="00C063C0"/>
    <w:rsid w:val="00C063CB"/>
    <w:rsid w:val="00C127A6"/>
    <w:rsid w:val="00C24C58"/>
    <w:rsid w:val="00C31B61"/>
    <w:rsid w:val="00C63466"/>
    <w:rsid w:val="00C65870"/>
    <w:rsid w:val="00C75249"/>
    <w:rsid w:val="00C75676"/>
    <w:rsid w:val="00CC09CB"/>
    <w:rsid w:val="00CC5B5D"/>
    <w:rsid w:val="00CE4A2B"/>
    <w:rsid w:val="00D018BA"/>
    <w:rsid w:val="00D46F66"/>
    <w:rsid w:val="00D52E42"/>
    <w:rsid w:val="00D559E9"/>
    <w:rsid w:val="00D7430C"/>
    <w:rsid w:val="00D87DD0"/>
    <w:rsid w:val="00D9581C"/>
    <w:rsid w:val="00DC7C74"/>
    <w:rsid w:val="00DD54B2"/>
    <w:rsid w:val="00DE24C3"/>
    <w:rsid w:val="00DF076B"/>
    <w:rsid w:val="00E002D2"/>
    <w:rsid w:val="00E0289F"/>
    <w:rsid w:val="00E06904"/>
    <w:rsid w:val="00E21E65"/>
    <w:rsid w:val="00E30D6A"/>
    <w:rsid w:val="00E33549"/>
    <w:rsid w:val="00E50B49"/>
    <w:rsid w:val="00E50CBB"/>
    <w:rsid w:val="00E532FF"/>
    <w:rsid w:val="00E54717"/>
    <w:rsid w:val="00E602F8"/>
    <w:rsid w:val="00E75A96"/>
    <w:rsid w:val="00E9358E"/>
    <w:rsid w:val="00E9799F"/>
    <w:rsid w:val="00EC5C96"/>
    <w:rsid w:val="00EF3ED1"/>
    <w:rsid w:val="00F06724"/>
    <w:rsid w:val="00F474C2"/>
    <w:rsid w:val="00F5119C"/>
    <w:rsid w:val="00F51F15"/>
    <w:rsid w:val="00F9046D"/>
    <w:rsid w:val="00FB4A10"/>
    <w:rsid w:val="00FC148A"/>
    <w:rsid w:val="00FF2283"/>
    <w:rsid w:val="00FF2751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B93B584A-CEEA-4210-BCC9-A66F1E6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7</Pages>
  <Words>1958</Words>
  <Characters>1116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9</cp:revision>
  <cp:lastPrinted>2022-06-27T03:30:00Z</cp:lastPrinted>
  <dcterms:created xsi:type="dcterms:W3CDTF">2022-06-12T03:53:00Z</dcterms:created>
  <dcterms:modified xsi:type="dcterms:W3CDTF">2022-08-04T15:42:00Z</dcterms:modified>
</cp:coreProperties>
</file>